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CF7C98" w14:textId="69D6F711" w:rsidR="00761456" w:rsidRPr="006C616C" w:rsidRDefault="00EB44B0" w:rsidP="002E31EA">
      <w:pPr>
        <w:pStyle w:val="Heading1"/>
      </w:pPr>
      <w:r>
        <w:t>Systems Design and Databases</w:t>
      </w:r>
      <w:r w:rsidR="008C1DDE" w:rsidRPr="008C1DDE">
        <w:t xml:space="preserve"> </w:t>
      </w:r>
      <w:r w:rsidR="008C1DDE">
        <w:t>(</w:t>
      </w:r>
      <w:r w:rsidR="008C1DDE" w:rsidRPr="008C1DDE">
        <w:t>CIS</w:t>
      </w:r>
      <w:r w:rsidR="003F2B7A">
        <w:t>1</w:t>
      </w:r>
      <w:r w:rsidR="008C1DDE" w:rsidRPr="008C1DDE">
        <w:t>0</w:t>
      </w:r>
      <w:r w:rsidR="00364900">
        <w:t>18</w:t>
      </w:r>
      <w:r w:rsidR="008C1DDE" w:rsidRPr="008C1DDE">
        <w:t>-N</w:t>
      </w:r>
      <w:r w:rsidR="008C1DDE">
        <w:t>)</w:t>
      </w:r>
      <w:r w:rsidR="00C23385" w:rsidRPr="006C616C">
        <w:br/>
      </w:r>
      <w:r w:rsidR="00DA63B9">
        <w:t>T</w:t>
      </w:r>
      <w:r w:rsidR="002A22BD">
        <w:t xml:space="preserve">SQL </w:t>
      </w:r>
      <w:r w:rsidR="00FA312A">
        <w:t xml:space="preserve">Tutorial </w:t>
      </w:r>
      <w:r w:rsidR="008C1761">
        <w:t>7</w:t>
      </w:r>
      <w:r w:rsidR="0084220B" w:rsidRPr="006C616C">
        <w:t>:</w:t>
      </w:r>
      <w:r w:rsidR="007F31CD" w:rsidRPr="007F31CD">
        <w:t xml:space="preserve"> </w:t>
      </w:r>
      <w:r w:rsidR="00FA5E9A" w:rsidRPr="00FA5E9A">
        <w:t>Sorting and Filtering Data</w:t>
      </w:r>
    </w:p>
    <w:p w14:paraId="16EBAFAF" w14:textId="77777777" w:rsidR="00C609BA" w:rsidRPr="006C616C" w:rsidRDefault="0026229D" w:rsidP="0084220B">
      <w:pPr>
        <w:pStyle w:val="Heading2"/>
        <w:rPr>
          <w:lang w:val="en-GB"/>
        </w:rPr>
      </w:pPr>
      <w:r w:rsidRPr="0026229D">
        <w:rPr>
          <w:lang w:val="en-GB"/>
        </w:rPr>
        <w:t>Before You Start</w:t>
      </w:r>
    </w:p>
    <w:p w14:paraId="0E9C4173" w14:textId="07D2DFCC" w:rsidR="00FA312A" w:rsidRDefault="00A0142A" w:rsidP="00FE0AA2">
      <w:r w:rsidRPr="00A0142A">
        <w:t>Finish the previous tutorials before attempting this one. Try to complete this set of tasks before your next tutorial.</w:t>
      </w:r>
    </w:p>
    <w:p w14:paraId="47CD09B2" w14:textId="7F6CB0A2" w:rsidR="00CE6C70" w:rsidRPr="00480B62" w:rsidRDefault="00CE6C70" w:rsidP="00CE6C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85" w:lineRule="atLeast"/>
      </w:pPr>
      <w:r w:rsidRPr="00480B62">
        <w:rPr>
          <w:b/>
          <w:bCs/>
        </w:rPr>
        <w:t>Hint:</w:t>
      </w:r>
      <w:r w:rsidRPr="00480B62">
        <w:t xml:space="preserve"> </w:t>
      </w:r>
      <w:r w:rsidR="003F4016" w:rsidRPr="00480B62">
        <w:t xml:space="preserve">It is important before </w:t>
      </w:r>
      <w:proofErr w:type="gramStart"/>
      <w:r w:rsidR="003F4016" w:rsidRPr="00480B62">
        <w:t>start</w:t>
      </w:r>
      <w:proofErr w:type="gramEnd"/>
      <w:r w:rsidR="003F4016" w:rsidRPr="00480B62">
        <w:t xml:space="preserve"> the lab</w:t>
      </w:r>
      <w:r w:rsidR="00605DBD" w:rsidRPr="00480B62">
        <w:t>, you should walk-through lecture(s)</w:t>
      </w:r>
      <w:r w:rsidR="00E955E4" w:rsidRPr="00480B62">
        <w:t xml:space="preserve"> and demonstration exercises</w:t>
      </w:r>
    </w:p>
    <w:p w14:paraId="4E7FAE35" w14:textId="77777777" w:rsidR="0084220B" w:rsidRPr="006C616C" w:rsidRDefault="0026229D" w:rsidP="0084220B">
      <w:pPr>
        <w:pStyle w:val="Heading2"/>
        <w:rPr>
          <w:lang w:val="en-GB"/>
        </w:rPr>
      </w:pPr>
      <w:r>
        <w:rPr>
          <w:lang w:val="en-GB"/>
        </w:rPr>
        <w:t>Introduction</w:t>
      </w:r>
    </w:p>
    <w:p w14:paraId="23F4546D" w14:textId="290FFA90" w:rsidR="00F42151" w:rsidRPr="000E50B3" w:rsidRDefault="00F42151" w:rsidP="0054568A">
      <w:pPr>
        <w:shd w:val="clear" w:color="auto" w:fill="FFFFFF"/>
        <w:spacing w:line="285" w:lineRule="atLeast"/>
        <w:jc w:val="both"/>
      </w:pPr>
      <w:r w:rsidRPr="000E50B3">
        <w:t xml:space="preserve">You are an analyst who will be writing reports using corporate databases stored in SQL Server. You have been provided with a set of data business requirements and will write T-SQL queries to retrieve the specified data from the databases. You will need to retrieve only some of the available </w:t>
      </w:r>
      <w:proofErr w:type="gramStart"/>
      <w:r w:rsidRPr="000E50B3">
        <w:t>data, and</w:t>
      </w:r>
      <w:proofErr w:type="gramEnd"/>
      <w:r w:rsidRPr="000E50B3">
        <w:t xml:space="preserve"> return it to your reports in a specified order.</w:t>
      </w:r>
    </w:p>
    <w:p w14:paraId="3EFD3004" w14:textId="794BCE1E" w:rsidR="00E052E0" w:rsidRPr="00CE6C70" w:rsidRDefault="00D46E57" w:rsidP="00E052E0">
      <w:pPr>
        <w:pStyle w:val="Heading2"/>
      </w:pPr>
      <w:r w:rsidRPr="00D46E57">
        <w:t>Sorting and Filtering Data</w:t>
      </w:r>
    </w:p>
    <w:p w14:paraId="2C02EA24" w14:textId="59B588A1" w:rsidR="005555FA" w:rsidRDefault="005555FA" w:rsidP="005555FA">
      <w:pPr>
        <w:pStyle w:val="ListParagraph"/>
        <w:numPr>
          <w:ilvl w:val="0"/>
          <w:numId w:val="15"/>
        </w:numPr>
        <w:shd w:val="clear" w:color="auto" w:fill="FFFFFF"/>
        <w:spacing w:line="285" w:lineRule="atLeast"/>
      </w:pPr>
      <w:r w:rsidRPr="005555FA">
        <w:t>Exercise 1: Write Queries that Filter Data Using a WHERE Clause</w:t>
      </w:r>
    </w:p>
    <w:p w14:paraId="06DD31B6" w14:textId="4390EEBE" w:rsidR="005555FA" w:rsidRPr="005555FA" w:rsidRDefault="005555FA" w:rsidP="005555FA">
      <w:pPr>
        <w:pStyle w:val="ListParagraph"/>
        <w:numPr>
          <w:ilvl w:val="0"/>
          <w:numId w:val="15"/>
        </w:numPr>
        <w:shd w:val="clear" w:color="auto" w:fill="FFFFFF"/>
        <w:spacing w:line="285" w:lineRule="atLeast"/>
      </w:pPr>
      <w:r w:rsidRPr="005555FA">
        <w:t xml:space="preserve">Exercise </w:t>
      </w:r>
      <w:r w:rsidR="00F379CB">
        <w:t>2</w:t>
      </w:r>
      <w:r w:rsidRPr="005555FA">
        <w:t>: Write Queries that Sort Data Using an ORDER BY Clause</w:t>
      </w:r>
    </w:p>
    <w:p w14:paraId="6EC8C34B" w14:textId="2BEB5ADC" w:rsidR="005555FA" w:rsidRPr="005555FA" w:rsidRDefault="005555FA" w:rsidP="005555FA">
      <w:pPr>
        <w:pStyle w:val="ListParagraph"/>
        <w:numPr>
          <w:ilvl w:val="0"/>
          <w:numId w:val="15"/>
        </w:numPr>
        <w:shd w:val="clear" w:color="auto" w:fill="FFFFFF"/>
        <w:spacing w:line="285" w:lineRule="atLeast"/>
      </w:pPr>
      <w:r w:rsidRPr="005555FA">
        <w:t xml:space="preserve">Exercise </w:t>
      </w:r>
      <w:r w:rsidR="00584AB4">
        <w:t>3</w:t>
      </w:r>
      <w:r w:rsidRPr="005555FA">
        <w:t>: Write Queries that Filter Data Using the TOP Option</w:t>
      </w:r>
    </w:p>
    <w:p w14:paraId="2EACD980" w14:textId="2B4CFECC" w:rsidR="00D46E57" w:rsidRDefault="005555FA" w:rsidP="005555FA">
      <w:pPr>
        <w:pStyle w:val="ListParagraph"/>
        <w:numPr>
          <w:ilvl w:val="0"/>
          <w:numId w:val="15"/>
        </w:numPr>
        <w:shd w:val="clear" w:color="auto" w:fill="FFFFFF"/>
        <w:spacing w:line="285" w:lineRule="atLeast"/>
      </w:pPr>
      <w:r w:rsidRPr="005555FA">
        <w:t xml:space="preserve">Exercise </w:t>
      </w:r>
      <w:r w:rsidR="00584AB4">
        <w:t>4</w:t>
      </w:r>
      <w:r w:rsidRPr="005555FA">
        <w:t xml:space="preserve">: Write Queries that Filter Data Using the OFFSET-FETCH Clause </w:t>
      </w:r>
    </w:p>
    <w:p w14:paraId="4CD9375F" w14:textId="40832B17" w:rsidR="00073467" w:rsidRPr="00CE6C70" w:rsidRDefault="007A7715" w:rsidP="00073467">
      <w:pPr>
        <w:pStyle w:val="Heading2"/>
      </w:pPr>
      <w:r w:rsidRPr="007A7715">
        <w:t xml:space="preserve">Exercise 1: </w:t>
      </w:r>
      <w:r w:rsidR="00C46022" w:rsidRPr="00C46022">
        <w:t>Write Queries that Filter Data Using a WHERE Clause</w:t>
      </w:r>
    </w:p>
    <w:p w14:paraId="3A72454C" w14:textId="2D03CD60" w:rsidR="00073467" w:rsidRDefault="00457E62" w:rsidP="00457E62">
      <w:pPr>
        <w:shd w:val="clear" w:color="auto" w:fill="FFFFFF"/>
        <w:spacing w:line="285" w:lineRule="atLeast"/>
      </w:pPr>
      <w:r w:rsidRPr="004667B0">
        <w:rPr>
          <w:b/>
          <w:bCs/>
        </w:rPr>
        <w:t>Task 1</w:t>
      </w:r>
      <w:r>
        <w:t>:</w:t>
      </w:r>
    </w:p>
    <w:p w14:paraId="655E6CFF" w14:textId="77777777" w:rsidR="008D1B96" w:rsidRDefault="00457E62" w:rsidP="00457E62">
      <w:pPr>
        <w:pStyle w:val="ListParagraph"/>
        <w:numPr>
          <w:ilvl w:val="0"/>
          <w:numId w:val="18"/>
        </w:numPr>
        <w:shd w:val="clear" w:color="auto" w:fill="FFFFFF"/>
        <w:spacing w:line="285" w:lineRule="atLeast"/>
      </w:pPr>
      <w:r>
        <w:t xml:space="preserve">Write a SELECT statement that will return the </w:t>
      </w:r>
      <w:proofErr w:type="spellStart"/>
      <w:r>
        <w:t>custid</w:t>
      </w:r>
      <w:proofErr w:type="spellEnd"/>
      <w:r>
        <w:t xml:space="preserve">, </w:t>
      </w:r>
      <w:proofErr w:type="spellStart"/>
      <w:r>
        <w:t>companyname</w:t>
      </w:r>
      <w:proofErr w:type="spellEnd"/>
      <w:r>
        <w:t xml:space="preserve">, </w:t>
      </w:r>
      <w:proofErr w:type="spellStart"/>
      <w:r>
        <w:t>contactname</w:t>
      </w:r>
      <w:proofErr w:type="spellEnd"/>
      <w:r>
        <w:t xml:space="preserve">, address, city, country, and phone columns from the </w:t>
      </w:r>
      <w:proofErr w:type="spellStart"/>
      <w:r>
        <w:t>Sales.Customers</w:t>
      </w:r>
      <w:proofErr w:type="spellEnd"/>
      <w:r>
        <w:t xml:space="preserve"> table. </w:t>
      </w:r>
    </w:p>
    <w:p w14:paraId="37C0EA3C" w14:textId="77777777" w:rsidR="008D1B96" w:rsidRDefault="00457E62" w:rsidP="00457E62">
      <w:pPr>
        <w:pStyle w:val="ListParagraph"/>
        <w:numPr>
          <w:ilvl w:val="0"/>
          <w:numId w:val="18"/>
        </w:numPr>
        <w:shd w:val="clear" w:color="auto" w:fill="FFFFFF"/>
        <w:spacing w:line="285" w:lineRule="atLeast"/>
      </w:pPr>
      <w:r>
        <w:t>Filter the results to include only the customers from the country Brazil.</w:t>
      </w:r>
    </w:p>
    <w:p w14:paraId="05EA9799" w14:textId="49F84220" w:rsidR="00457E62" w:rsidRDefault="00457E62" w:rsidP="00457E62">
      <w:pPr>
        <w:pStyle w:val="ListParagraph"/>
        <w:numPr>
          <w:ilvl w:val="0"/>
          <w:numId w:val="18"/>
        </w:numPr>
        <w:shd w:val="clear" w:color="auto" w:fill="FFFFFF"/>
        <w:spacing w:line="285" w:lineRule="atLeast"/>
      </w:pPr>
      <w:r>
        <w:t>Execute the written statement and compare the results that you got with the possible result(s) of the query.</w:t>
      </w:r>
    </w:p>
    <w:tbl>
      <w:tblPr>
        <w:tblpPr w:leftFromText="180" w:rightFromText="180" w:vertAnchor="text" w:horzAnchor="page" w:tblpXSpec="center" w:tblpY="-42"/>
        <w:tblW w:w="660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07"/>
      </w:tblGrid>
      <w:tr w:rsidR="004667B0" w:rsidRPr="001039DF" w14:paraId="7481F2CC" w14:textId="77777777" w:rsidTr="004667B0">
        <w:trPr>
          <w:trHeight w:val="236"/>
        </w:trPr>
        <w:tc>
          <w:tcPr>
            <w:tcW w:w="66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</w:tcPr>
          <w:p w14:paraId="3CF740E9" w14:textId="77777777" w:rsidR="004667B0" w:rsidRPr="00DD647F" w:rsidRDefault="004667B0" w:rsidP="004667B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bidi="ar-SA"/>
              </w:rPr>
              <w:t>-- Insert Query here</w:t>
            </w:r>
          </w:p>
        </w:tc>
      </w:tr>
      <w:tr w:rsidR="004667B0" w:rsidRPr="001039DF" w14:paraId="281801EA" w14:textId="77777777" w:rsidTr="004667B0">
        <w:trPr>
          <w:trHeight w:val="1409"/>
        </w:trPr>
        <w:tc>
          <w:tcPr>
            <w:tcW w:w="66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  <w:hideMark/>
          </w:tcPr>
          <w:p w14:paraId="384C793E" w14:textId="77777777" w:rsidR="004667B0" w:rsidRPr="00DD647F" w:rsidRDefault="004667B0" w:rsidP="004667B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USE</w:t>
            </w:r>
            <w:r w:rsidRPr="00DD647F"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proofErr w:type="gramStart"/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TSQL</w:t>
            </w:r>
            <w:r w:rsidRPr="00DD647F"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;</w:t>
            </w:r>
            <w:proofErr w:type="gramEnd"/>
          </w:p>
          <w:p w14:paraId="68D4002F" w14:textId="77777777" w:rsidR="004667B0" w:rsidRPr="001039DF" w:rsidRDefault="004667B0" w:rsidP="004667B0"/>
        </w:tc>
      </w:tr>
    </w:tbl>
    <w:p w14:paraId="540DA66E" w14:textId="5615194E" w:rsidR="004667B0" w:rsidRDefault="004667B0" w:rsidP="004667B0">
      <w:pPr>
        <w:shd w:val="clear" w:color="auto" w:fill="FFFFFF"/>
        <w:spacing w:line="285" w:lineRule="atLeast"/>
      </w:pPr>
    </w:p>
    <w:p w14:paraId="0278ACE4" w14:textId="6A8D5B5A" w:rsidR="004667B0" w:rsidRDefault="004667B0" w:rsidP="004667B0">
      <w:pPr>
        <w:shd w:val="clear" w:color="auto" w:fill="FFFFFF"/>
        <w:spacing w:line="285" w:lineRule="atLeast"/>
      </w:pPr>
    </w:p>
    <w:p w14:paraId="4BF67233" w14:textId="4887EB97" w:rsidR="004667B0" w:rsidRDefault="004667B0" w:rsidP="004667B0">
      <w:pPr>
        <w:shd w:val="clear" w:color="auto" w:fill="FFFFFF"/>
        <w:spacing w:line="285" w:lineRule="atLeast"/>
      </w:pPr>
    </w:p>
    <w:p w14:paraId="2165CA43" w14:textId="590D2DFA" w:rsidR="004667B0" w:rsidRDefault="004667B0" w:rsidP="004667B0">
      <w:pPr>
        <w:shd w:val="clear" w:color="auto" w:fill="FFFFFF"/>
        <w:spacing w:line="285" w:lineRule="atLeast"/>
      </w:pPr>
    </w:p>
    <w:tbl>
      <w:tblPr>
        <w:tblpPr w:leftFromText="180" w:rightFromText="180" w:vertAnchor="text" w:horzAnchor="page" w:tblpXSpec="center" w:tblpY="-400"/>
        <w:tblW w:w="868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88"/>
      </w:tblGrid>
      <w:tr w:rsidR="004667B0" w:rsidRPr="001039DF" w14:paraId="208EAEBE" w14:textId="77777777" w:rsidTr="004667B0">
        <w:trPr>
          <w:trHeight w:val="264"/>
        </w:trPr>
        <w:tc>
          <w:tcPr>
            <w:tcW w:w="86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</w:tcPr>
          <w:p w14:paraId="21F71FE1" w14:textId="77777777" w:rsidR="004667B0" w:rsidRPr="005C351F" w:rsidRDefault="004667B0" w:rsidP="004667B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b/>
                <w:bCs/>
                <w:color w:val="0000FF"/>
                <w:sz w:val="19"/>
                <w:szCs w:val="19"/>
                <w:lang w:bidi="ar-SA"/>
              </w:rPr>
            </w:pPr>
            <w:r w:rsidRPr="005C351F">
              <w:rPr>
                <w:rFonts w:ascii="Consolas" w:hAnsi="Consolas" w:cs="Consolas"/>
                <w:b/>
                <w:bCs/>
                <w:sz w:val="19"/>
                <w:szCs w:val="19"/>
                <w:lang w:bidi="ar-SA"/>
              </w:rPr>
              <w:lastRenderedPageBreak/>
              <w:t>Possible Result of Query</w:t>
            </w:r>
          </w:p>
        </w:tc>
      </w:tr>
      <w:tr w:rsidR="004667B0" w:rsidRPr="001039DF" w14:paraId="4E6FD64B" w14:textId="77777777" w:rsidTr="004667B0">
        <w:trPr>
          <w:trHeight w:val="1581"/>
        </w:trPr>
        <w:tc>
          <w:tcPr>
            <w:tcW w:w="86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  <w:hideMark/>
          </w:tcPr>
          <w:p w14:paraId="1CD264C0" w14:textId="77777777" w:rsidR="004667B0" w:rsidRPr="001039DF" w:rsidRDefault="004667B0" w:rsidP="004667B0">
            <w:pPr>
              <w:autoSpaceDE w:val="0"/>
              <w:autoSpaceDN w:val="0"/>
              <w:adjustRightInd w:val="0"/>
              <w:spacing w:after="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337CCC18" wp14:editId="55AE8E2F">
                  <wp:extent cx="4094922" cy="1210173"/>
                  <wp:effectExtent l="0" t="0" r="1270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21898" cy="12181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9A9AE27" w14:textId="2D8B024F" w:rsidR="004667B0" w:rsidRDefault="004667B0" w:rsidP="004667B0">
      <w:pPr>
        <w:shd w:val="clear" w:color="auto" w:fill="FFFFFF"/>
        <w:spacing w:line="285" w:lineRule="atLeast"/>
      </w:pPr>
    </w:p>
    <w:p w14:paraId="7E8A3057" w14:textId="5B2DF69B" w:rsidR="00433063" w:rsidRPr="00433063" w:rsidRDefault="00433063" w:rsidP="00B0785B">
      <w:pPr>
        <w:shd w:val="clear" w:color="auto" w:fill="FFFFFF"/>
        <w:spacing w:after="0" w:line="285" w:lineRule="atLeast"/>
        <w:rPr>
          <w:b/>
          <w:bCs/>
        </w:rPr>
      </w:pPr>
      <w:r w:rsidRPr="00433063">
        <w:rPr>
          <w:b/>
          <w:bCs/>
        </w:rPr>
        <w:t>Task 2:</w:t>
      </w:r>
    </w:p>
    <w:p w14:paraId="166D8487" w14:textId="6C7A6937" w:rsidR="00433063" w:rsidRDefault="00433063" w:rsidP="00B0785B">
      <w:pPr>
        <w:pStyle w:val="ListParagraph"/>
        <w:numPr>
          <w:ilvl w:val="0"/>
          <w:numId w:val="18"/>
        </w:numPr>
        <w:shd w:val="clear" w:color="auto" w:fill="FFFFFF"/>
        <w:spacing w:after="0" w:line="285" w:lineRule="atLeast"/>
      </w:pPr>
      <w:r>
        <w:t xml:space="preserve">Write a SELECT statement that will return the </w:t>
      </w:r>
      <w:proofErr w:type="spellStart"/>
      <w:r>
        <w:t>custid</w:t>
      </w:r>
      <w:proofErr w:type="spellEnd"/>
      <w:r>
        <w:t xml:space="preserve">, </w:t>
      </w:r>
      <w:proofErr w:type="spellStart"/>
      <w:r>
        <w:t>companyname</w:t>
      </w:r>
      <w:proofErr w:type="spellEnd"/>
      <w:r>
        <w:t xml:space="preserve">, </w:t>
      </w:r>
      <w:proofErr w:type="spellStart"/>
      <w:r>
        <w:t>contactname</w:t>
      </w:r>
      <w:proofErr w:type="spellEnd"/>
      <w:r>
        <w:t xml:space="preserve">, address, city, country, and phone columns from the </w:t>
      </w:r>
      <w:proofErr w:type="spellStart"/>
      <w:r>
        <w:t>Sales.Customers</w:t>
      </w:r>
      <w:proofErr w:type="spellEnd"/>
      <w:r>
        <w:t xml:space="preserve"> table. </w:t>
      </w:r>
    </w:p>
    <w:p w14:paraId="0281D988" w14:textId="21A95B38" w:rsidR="00433063" w:rsidRDefault="00433063" w:rsidP="00433063">
      <w:pPr>
        <w:pStyle w:val="ListParagraph"/>
        <w:numPr>
          <w:ilvl w:val="0"/>
          <w:numId w:val="18"/>
        </w:numPr>
        <w:shd w:val="clear" w:color="auto" w:fill="FFFFFF"/>
        <w:spacing w:line="285" w:lineRule="atLeast"/>
      </w:pPr>
      <w:r>
        <w:t>Filter the results to include only customers from the countries Brazil, UK, and USA.</w:t>
      </w:r>
    </w:p>
    <w:p w14:paraId="72FD5A9E" w14:textId="040F11E9" w:rsidR="004667B0" w:rsidRDefault="00433063" w:rsidP="00433063">
      <w:pPr>
        <w:pStyle w:val="ListParagraph"/>
        <w:numPr>
          <w:ilvl w:val="0"/>
          <w:numId w:val="18"/>
        </w:numPr>
        <w:shd w:val="clear" w:color="auto" w:fill="FFFFFF"/>
        <w:spacing w:line="285" w:lineRule="atLeast"/>
      </w:pPr>
      <w:r>
        <w:t>Execute the written statement and compare the results that you got with the possible result(s) of the query.</w:t>
      </w:r>
    </w:p>
    <w:tbl>
      <w:tblPr>
        <w:tblpPr w:leftFromText="180" w:rightFromText="180" w:vertAnchor="text" w:horzAnchor="page" w:tblpXSpec="center" w:tblpY="-42"/>
        <w:tblW w:w="660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07"/>
      </w:tblGrid>
      <w:tr w:rsidR="004667B0" w:rsidRPr="001039DF" w14:paraId="6082EB25" w14:textId="77777777" w:rsidTr="00433063">
        <w:trPr>
          <w:trHeight w:val="236"/>
        </w:trPr>
        <w:tc>
          <w:tcPr>
            <w:tcW w:w="66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</w:tcPr>
          <w:p w14:paraId="7C8A4B97" w14:textId="77777777" w:rsidR="004667B0" w:rsidRPr="00DD647F" w:rsidRDefault="004667B0" w:rsidP="007E294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bidi="ar-SA"/>
              </w:rPr>
              <w:t>-- Insert Query here</w:t>
            </w:r>
          </w:p>
        </w:tc>
      </w:tr>
      <w:tr w:rsidR="004667B0" w:rsidRPr="001039DF" w14:paraId="2E891BCB" w14:textId="77777777" w:rsidTr="00433063">
        <w:trPr>
          <w:trHeight w:val="1409"/>
        </w:trPr>
        <w:tc>
          <w:tcPr>
            <w:tcW w:w="66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  <w:hideMark/>
          </w:tcPr>
          <w:p w14:paraId="1983DE0F" w14:textId="77777777" w:rsidR="004667B0" w:rsidRPr="00DD647F" w:rsidRDefault="004667B0" w:rsidP="007E294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USE</w:t>
            </w:r>
            <w:r w:rsidRPr="00DD647F"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proofErr w:type="gramStart"/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TSQL</w:t>
            </w:r>
            <w:r w:rsidRPr="00DD647F"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;</w:t>
            </w:r>
            <w:proofErr w:type="gramEnd"/>
          </w:p>
          <w:p w14:paraId="72EAA356" w14:textId="77777777" w:rsidR="004667B0" w:rsidRPr="001039DF" w:rsidRDefault="004667B0" w:rsidP="007E2946"/>
        </w:tc>
      </w:tr>
    </w:tbl>
    <w:p w14:paraId="5CFC16D5" w14:textId="77777777" w:rsidR="004667B0" w:rsidRDefault="004667B0" w:rsidP="004667B0">
      <w:pPr>
        <w:shd w:val="clear" w:color="auto" w:fill="FFFFFF"/>
        <w:spacing w:line="285" w:lineRule="atLeast"/>
      </w:pPr>
    </w:p>
    <w:p w14:paraId="4E04CC49" w14:textId="77777777" w:rsidR="004667B0" w:rsidRDefault="004667B0" w:rsidP="004667B0">
      <w:pPr>
        <w:shd w:val="clear" w:color="auto" w:fill="FFFFFF"/>
        <w:spacing w:line="285" w:lineRule="atLeast"/>
      </w:pPr>
    </w:p>
    <w:p w14:paraId="291DDD5E" w14:textId="77777777" w:rsidR="004667B0" w:rsidRDefault="004667B0" w:rsidP="004667B0">
      <w:pPr>
        <w:shd w:val="clear" w:color="auto" w:fill="FFFFFF"/>
        <w:spacing w:line="285" w:lineRule="atLeast"/>
      </w:pPr>
    </w:p>
    <w:tbl>
      <w:tblPr>
        <w:tblpPr w:leftFromText="180" w:rightFromText="180" w:vertAnchor="text" w:horzAnchor="margin" w:tblpXSpec="center" w:tblpY="370"/>
        <w:tblW w:w="868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88"/>
      </w:tblGrid>
      <w:tr w:rsidR="00433063" w:rsidRPr="001039DF" w14:paraId="4C817B24" w14:textId="77777777" w:rsidTr="00433063">
        <w:trPr>
          <w:trHeight w:val="264"/>
        </w:trPr>
        <w:tc>
          <w:tcPr>
            <w:tcW w:w="86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</w:tcPr>
          <w:p w14:paraId="74DFE5D8" w14:textId="77777777" w:rsidR="00433063" w:rsidRPr="005C351F" w:rsidRDefault="00433063" w:rsidP="00433063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b/>
                <w:bCs/>
                <w:color w:val="0000FF"/>
                <w:sz w:val="19"/>
                <w:szCs w:val="19"/>
                <w:lang w:bidi="ar-SA"/>
              </w:rPr>
            </w:pPr>
            <w:r w:rsidRPr="005C351F">
              <w:rPr>
                <w:rFonts w:ascii="Consolas" w:hAnsi="Consolas" w:cs="Consolas"/>
                <w:b/>
                <w:bCs/>
                <w:sz w:val="19"/>
                <w:szCs w:val="19"/>
                <w:lang w:bidi="ar-SA"/>
              </w:rPr>
              <w:t>Possible Result of Query</w:t>
            </w:r>
          </w:p>
        </w:tc>
      </w:tr>
      <w:tr w:rsidR="00433063" w:rsidRPr="001039DF" w14:paraId="1499E0C1" w14:textId="77777777" w:rsidTr="00433063">
        <w:trPr>
          <w:trHeight w:val="1581"/>
        </w:trPr>
        <w:tc>
          <w:tcPr>
            <w:tcW w:w="86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  <w:hideMark/>
          </w:tcPr>
          <w:p w14:paraId="622ABEFB" w14:textId="77777777" w:rsidR="00433063" w:rsidRDefault="00D97AC1" w:rsidP="00433063">
            <w:pPr>
              <w:autoSpaceDE w:val="0"/>
              <w:autoSpaceDN w:val="0"/>
              <w:adjustRightInd w:val="0"/>
              <w:spacing w:after="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610D4EB9" wp14:editId="324A3393">
                  <wp:extent cx="5310326" cy="1526650"/>
                  <wp:effectExtent l="0" t="0" r="508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29850" cy="15322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5DEEAB" w14:textId="54414D35" w:rsidR="00D97AC1" w:rsidRPr="001039DF" w:rsidRDefault="00D97AC1" w:rsidP="00433063">
            <w:pPr>
              <w:autoSpaceDE w:val="0"/>
              <w:autoSpaceDN w:val="0"/>
              <w:adjustRightInd w:val="0"/>
              <w:spacing w:after="0" w:line="240" w:lineRule="auto"/>
              <w:jc w:val="center"/>
            </w:pPr>
            <w:r>
              <w:t>…</w:t>
            </w:r>
          </w:p>
        </w:tc>
      </w:tr>
    </w:tbl>
    <w:p w14:paraId="79C2389C" w14:textId="77777777" w:rsidR="004667B0" w:rsidRDefault="004667B0" w:rsidP="004667B0">
      <w:pPr>
        <w:shd w:val="clear" w:color="auto" w:fill="FFFFFF"/>
        <w:spacing w:line="285" w:lineRule="atLeast"/>
      </w:pPr>
    </w:p>
    <w:p w14:paraId="5B115B02" w14:textId="77777777" w:rsidR="00B0785B" w:rsidRDefault="00B0785B" w:rsidP="00DE5D65">
      <w:pPr>
        <w:shd w:val="clear" w:color="auto" w:fill="FFFFFF"/>
        <w:spacing w:after="0" w:line="285" w:lineRule="atLeast"/>
        <w:rPr>
          <w:b/>
          <w:bCs/>
        </w:rPr>
      </w:pPr>
    </w:p>
    <w:p w14:paraId="5D206277" w14:textId="116B43B6" w:rsidR="005A0706" w:rsidRPr="005A0706" w:rsidRDefault="005A0706" w:rsidP="00DE5D65">
      <w:pPr>
        <w:shd w:val="clear" w:color="auto" w:fill="FFFFFF"/>
        <w:spacing w:after="0" w:line="285" w:lineRule="atLeast"/>
        <w:rPr>
          <w:b/>
          <w:bCs/>
        </w:rPr>
      </w:pPr>
      <w:r w:rsidRPr="005A0706">
        <w:rPr>
          <w:b/>
          <w:bCs/>
        </w:rPr>
        <w:t>Task 3</w:t>
      </w:r>
    </w:p>
    <w:p w14:paraId="3E6E4C24" w14:textId="102A1AED" w:rsidR="005A0706" w:rsidRPr="005A0706" w:rsidRDefault="005A0706" w:rsidP="00DE5D65">
      <w:pPr>
        <w:pStyle w:val="ListParagraph"/>
        <w:numPr>
          <w:ilvl w:val="0"/>
          <w:numId w:val="18"/>
        </w:numPr>
        <w:shd w:val="clear" w:color="auto" w:fill="FFFFFF"/>
        <w:spacing w:after="0" w:line="285" w:lineRule="atLeast"/>
      </w:pPr>
      <w:r w:rsidRPr="005A0706">
        <w:t xml:space="preserve">Write a SELECT statement that will return the </w:t>
      </w:r>
      <w:proofErr w:type="spellStart"/>
      <w:r w:rsidRPr="005A0706">
        <w:t>custid</w:t>
      </w:r>
      <w:proofErr w:type="spellEnd"/>
      <w:r w:rsidRPr="005A0706">
        <w:t xml:space="preserve">, </w:t>
      </w:r>
      <w:proofErr w:type="spellStart"/>
      <w:r w:rsidRPr="005A0706">
        <w:t>companyname</w:t>
      </w:r>
      <w:proofErr w:type="spellEnd"/>
      <w:r w:rsidRPr="005A0706">
        <w:t xml:space="preserve">, </w:t>
      </w:r>
      <w:proofErr w:type="spellStart"/>
      <w:r w:rsidRPr="005A0706">
        <w:t>contactname</w:t>
      </w:r>
      <w:proofErr w:type="spellEnd"/>
      <w:r w:rsidRPr="005A0706">
        <w:t xml:space="preserve">, address, city, country, and phone columns from the </w:t>
      </w:r>
      <w:proofErr w:type="spellStart"/>
      <w:r w:rsidRPr="005A0706">
        <w:t>Sales.Customers</w:t>
      </w:r>
      <w:proofErr w:type="spellEnd"/>
      <w:r w:rsidRPr="005A0706">
        <w:t xml:space="preserve"> table. </w:t>
      </w:r>
    </w:p>
    <w:p w14:paraId="4B8D4F1C" w14:textId="67B2C85D" w:rsidR="006A0535" w:rsidRDefault="005A0706" w:rsidP="00CA77C9">
      <w:pPr>
        <w:pStyle w:val="ListParagraph"/>
        <w:numPr>
          <w:ilvl w:val="0"/>
          <w:numId w:val="18"/>
        </w:numPr>
        <w:shd w:val="clear" w:color="auto" w:fill="FFFFFF"/>
        <w:spacing w:after="0" w:line="285" w:lineRule="atLeast"/>
      </w:pPr>
      <w:r w:rsidRPr="005A0706">
        <w:t>Filter the results to include only the customers with a contact name starting with the letter A.</w:t>
      </w:r>
    </w:p>
    <w:tbl>
      <w:tblPr>
        <w:tblpPr w:leftFromText="180" w:rightFromText="180" w:vertAnchor="text" w:horzAnchor="margin" w:tblpXSpec="center" w:tblpY="834"/>
        <w:tblW w:w="660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07"/>
      </w:tblGrid>
      <w:tr w:rsidR="00CA77C9" w:rsidRPr="001039DF" w14:paraId="78A5FD92" w14:textId="77777777" w:rsidTr="00CA77C9">
        <w:trPr>
          <w:trHeight w:val="236"/>
        </w:trPr>
        <w:tc>
          <w:tcPr>
            <w:tcW w:w="66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</w:tcPr>
          <w:p w14:paraId="7F4E447A" w14:textId="77777777" w:rsidR="00CA77C9" w:rsidRPr="00DD647F" w:rsidRDefault="00CA77C9" w:rsidP="00CA77C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bidi="ar-SA"/>
              </w:rPr>
              <w:t>-- Insert Query here</w:t>
            </w:r>
          </w:p>
        </w:tc>
      </w:tr>
      <w:tr w:rsidR="00CA77C9" w:rsidRPr="001039DF" w14:paraId="659B86D1" w14:textId="77777777" w:rsidTr="00CA77C9">
        <w:trPr>
          <w:trHeight w:val="1409"/>
        </w:trPr>
        <w:tc>
          <w:tcPr>
            <w:tcW w:w="66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  <w:hideMark/>
          </w:tcPr>
          <w:p w14:paraId="12FDB09E" w14:textId="77777777" w:rsidR="00CA77C9" w:rsidRPr="00DD647F" w:rsidRDefault="00CA77C9" w:rsidP="00CA77C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USE</w:t>
            </w:r>
            <w:r w:rsidRPr="00DD647F"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proofErr w:type="gramStart"/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TSQL</w:t>
            </w:r>
            <w:r w:rsidRPr="00DD647F"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;</w:t>
            </w:r>
            <w:proofErr w:type="gramEnd"/>
          </w:p>
          <w:p w14:paraId="296D6A80" w14:textId="77777777" w:rsidR="00CA77C9" w:rsidRPr="001039DF" w:rsidRDefault="00CA77C9" w:rsidP="00CA77C9">
            <w:pPr>
              <w:spacing w:after="0"/>
            </w:pPr>
          </w:p>
        </w:tc>
      </w:tr>
    </w:tbl>
    <w:p w14:paraId="50BD82DB" w14:textId="1381AE73" w:rsidR="004A4006" w:rsidRPr="005A0706" w:rsidRDefault="004A4006" w:rsidP="00CA77C9">
      <w:pPr>
        <w:pStyle w:val="ListParagraph"/>
        <w:numPr>
          <w:ilvl w:val="0"/>
          <w:numId w:val="18"/>
        </w:numPr>
        <w:shd w:val="clear" w:color="auto" w:fill="FFFFFF"/>
        <w:spacing w:after="0" w:line="285" w:lineRule="atLeast"/>
      </w:pPr>
      <w:r w:rsidRPr="004A4006">
        <w:t>Execute the written statement and compare the results that you got with the possible result(s) of the query.</w:t>
      </w:r>
    </w:p>
    <w:p w14:paraId="2CB57868" w14:textId="77777777" w:rsidR="006A0535" w:rsidRDefault="006A0535" w:rsidP="006A0535">
      <w:pPr>
        <w:shd w:val="clear" w:color="auto" w:fill="FFFFFF"/>
        <w:spacing w:line="285" w:lineRule="atLeast"/>
      </w:pPr>
    </w:p>
    <w:p w14:paraId="48D90170" w14:textId="77777777" w:rsidR="006A0535" w:rsidRDefault="006A0535" w:rsidP="006A0535">
      <w:pPr>
        <w:shd w:val="clear" w:color="auto" w:fill="FFFFFF"/>
        <w:spacing w:line="285" w:lineRule="atLeast"/>
      </w:pPr>
    </w:p>
    <w:p w14:paraId="48190B1A" w14:textId="77777777" w:rsidR="006A0535" w:rsidRDefault="006A0535" w:rsidP="006A0535">
      <w:pPr>
        <w:shd w:val="clear" w:color="auto" w:fill="FFFFFF"/>
        <w:spacing w:line="285" w:lineRule="atLeast"/>
      </w:pPr>
    </w:p>
    <w:tbl>
      <w:tblPr>
        <w:tblpPr w:leftFromText="180" w:rightFromText="180" w:vertAnchor="text" w:horzAnchor="page" w:tblpX="2205" w:tblpY="-37"/>
        <w:tblW w:w="868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88"/>
      </w:tblGrid>
      <w:tr w:rsidR="00CA77C9" w:rsidRPr="001039DF" w14:paraId="5B848F91" w14:textId="77777777" w:rsidTr="00CA77C9">
        <w:trPr>
          <w:trHeight w:val="264"/>
        </w:trPr>
        <w:tc>
          <w:tcPr>
            <w:tcW w:w="86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</w:tcPr>
          <w:p w14:paraId="4D088935" w14:textId="77777777" w:rsidR="00CA77C9" w:rsidRPr="005C351F" w:rsidRDefault="00CA77C9" w:rsidP="00CA77C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b/>
                <w:bCs/>
                <w:color w:val="0000FF"/>
                <w:sz w:val="19"/>
                <w:szCs w:val="19"/>
                <w:lang w:bidi="ar-SA"/>
              </w:rPr>
            </w:pPr>
            <w:r w:rsidRPr="005C351F">
              <w:rPr>
                <w:rFonts w:ascii="Consolas" w:hAnsi="Consolas" w:cs="Consolas"/>
                <w:b/>
                <w:bCs/>
                <w:sz w:val="19"/>
                <w:szCs w:val="19"/>
                <w:lang w:bidi="ar-SA"/>
              </w:rPr>
              <w:lastRenderedPageBreak/>
              <w:t>Possible Result of Query</w:t>
            </w:r>
          </w:p>
        </w:tc>
      </w:tr>
      <w:tr w:rsidR="00CA77C9" w:rsidRPr="001039DF" w14:paraId="7D089AA5" w14:textId="77777777" w:rsidTr="00CA77C9">
        <w:trPr>
          <w:trHeight w:val="1581"/>
        </w:trPr>
        <w:tc>
          <w:tcPr>
            <w:tcW w:w="86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  <w:hideMark/>
          </w:tcPr>
          <w:p w14:paraId="07849B4D" w14:textId="71E95C9A" w:rsidR="00CA77C9" w:rsidRDefault="00CA77C9" w:rsidP="00CA77C9">
            <w:pPr>
              <w:autoSpaceDE w:val="0"/>
              <w:autoSpaceDN w:val="0"/>
              <w:adjustRightInd w:val="0"/>
              <w:spacing w:after="0" w:line="240" w:lineRule="auto"/>
              <w:jc w:val="center"/>
            </w:pPr>
          </w:p>
          <w:p w14:paraId="0546827D" w14:textId="39317284" w:rsidR="00CA77C9" w:rsidRPr="001039DF" w:rsidRDefault="00545F0E" w:rsidP="00CA77C9">
            <w:pPr>
              <w:autoSpaceDE w:val="0"/>
              <w:autoSpaceDN w:val="0"/>
              <w:adjustRightInd w:val="0"/>
              <w:spacing w:after="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390306D9" wp14:editId="57A23BA3">
                  <wp:extent cx="5114925" cy="733425"/>
                  <wp:effectExtent l="0" t="0" r="9525" b="952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14925" cy="733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ED782D6" w14:textId="1AD4DB73" w:rsidR="006A0535" w:rsidRDefault="006A0535" w:rsidP="006A0535">
      <w:pPr>
        <w:shd w:val="clear" w:color="auto" w:fill="FFFFFF"/>
        <w:spacing w:line="285" w:lineRule="atLeast"/>
      </w:pPr>
    </w:p>
    <w:p w14:paraId="72F389A4" w14:textId="03F441A2" w:rsidR="00CA77C9" w:rsidRDefault="00CA77C9" w:rsidP="006A0535">
      <w:pPr>
        <w:shd w:val="clear" w:color="auto" w:fill="FFFFFF"/>
        <w:spacing w:line="285" w:lineRule="atLeast"/>
      </w:pPr>
    </w:p>
    <w:p w14:paraId="4C868A70" w14:textId="6079D96E" w:rsidR="00CA77C9" w:rsidRDefault="00CA77C9" w:rsidP="006A0535">
      <w:pPr>
        <w:shd w:val="clear" w:color="auto" w:fill="FFFFFF"/>
        <w:spacing w:line="285" w:lineRule="atLeast"/>
      </w:pPr>
    </w:p>
    <w:p w14:paraId="3D973CA2" w14:textId="77777777" w:rsidR="00CA77C9" w:rsidRDefault="00CA77C9" w:rsidP="006A0535">
      <w:pPr>
        <w:shd w:val="clear" w:color="auto" w:fill="FFFFFF"/>
        <w:spacing w:line="285" w:lineRule="atLeast"/>
      </w:pPr>
    </w:p>
    <w:p w14:paraId="53B9CE33" w14:textId="17B2918C" w:rsidR="004933D3" w:rsidRPr="004933D3" w:rsidRDefault="004933D3" w:rsidP="00B0785B">
      <w:pPr>
        <w:shd w:val="clear" w:color="auto" w:fill="FFFFFF"/>
        <w:spacing w:after="0" w:line="285" w:lineRule="atLeast"/>
        <w:rPr>
          <w:b/>
          <w:bCs/>
        </w:rPr>
      </w:pPr>
      <w:r w:rsidRPr="004933D3">
        <w:rPr>
          <w:b/>
          <w:bCs/>
        </w:rPr>
        <w:t>Task 4</w:t>
      </w:r>
      <w:r>
        <w:rPr>
          <w:b/>
          <w:bCs/>
        </w:rPr>
        <w:t>:</w:t>
      </w:r>
    </w:p>
    <w:p w14:paraId="1A284BC1" w14:textId="27ECEFE8" w:rsidR="004933D3" w:rsidRDefault="004933D3" w:rsidP="00B0785B">
      <w:pPr>
        <w:pStyle w:val="ListParagraph"/>
        <w:numPr>
          <w:ilvl w:val="0"/>
          <w:numId w:val="20"/>
        </w:numPr>
        <w:shd w:val="clear" w:color="auto" w:fill="FFFFFF"/>
        <w:spacing w:after="0" w:line="285" w:lineRule="atLeast"/>
      </w:pPr>
      <w:r>
        <w:t xml:space="preserve">The IT department has written a T-SQL statement that retrieves the </w:t>
      </w:r>
      <w:proofErr w:type="spellStart"/>
      <w:r>
        <w:t>custid</w:t>
      </w:r>
      <w:proofErr w:type="spellEnd"/>
      <w:r>
        <w:t xml:space="preserve"> and </w:t>
      </w:r>
      <w:proofErr w:type="spellStart"/>
      <w:r>
        <w:t>companyname</w:t>
      </w:r>
      <w:proofErr w:type="spellEnd"/>
      <w:r>
        <w:t xml:space="preserve"> columns from the </w:t>
      </w:r>
      <w:proofErr w:type="spellStart"/>
      <w:r>
        <w:t>Sales.Customers</w:t>
      </w:r>
      <w:proofErr w:type="spellEnd"/>
      <w:r>
        <w:t xml:space="preserve"> table and the </w:t>
      </w:r>
      <w:proofErr w:type="spellStart"/>
      <w:r>
        <w:t>orderid</w:t>
      </w:r>
      <w:proofErr w:type="spellEnd"/>
      <w:r>
        <w:t xml:space="preserve"> column from the </w:t>
      </w:r>
      <w:proofErr w:type="spellStart"/>
      <w:r>
        <w:t>Sales.Orders</w:t>
      </w:r>
      <w:proofErr w:type="spellEnd"/>
      <w:r>
        <w:t xml:space="preserve"> table.</w:t>
      </w:r>
    </w:p>
    <w:p w14:paraId="16EEDAB2" w14:textId="3064E004" w:rsidR="004933D3" w:rsidRDefault="004933D3" w:rsidP="004933D3">
      <w:pPr>
        <w:pStyle w:val="ListParagraph"/>
        <w:numPr>
          <w:ilvl w:val="0"/>
          <w:numId w:val="20"/>
        </w:numPr>
        <w:shd w:val="clear" w:color="auto" w:fill="FFFFFF"/>
        <w:spacing w:line="285" w:lineRule="atLeast"/>
      </w:pPr>
      <w:r>
        <w:t xml:space="preserve">Execute the query. Notice two things: </w:t>
      </w:r>
    </w:p>
    <w:p w14:paraId="64489F40" w14:textId="0C890E4F" w:rsidR="004933D3" w:rsidRDefault="004933D3" w:rsidP="00BF1363">
      <w:pPr>
        <w:pStyle w:val="ListParagraph"/>
        <w:numPr>
          <w:ilvl w:val="1"/>
          <w:numId w:val="20"/>
        </w:numPr>
        <w:shd w:val="clear" w:color="auto" w:fill="FFFFFF"/>
        <w:spacing w:line="285" w:lineRule="atLeast"/>
      </w:pPr>
      <w:r>
        <w:t xml:space="preserve">First, the query retrieves all the rows from the </w:t>
      </w:r>
      <w:proofErr w:type="spellStart"/>
      <w:r>
        <w:t>Sales.Customers</w:t>
      </w:r>
      <w:proofErr w:type="spellEnd"/>
      <w:r>
        <w:t xml:space="preserve"> table. </w:t>
      </w:r>
    </w:p>
    <w:p w14:paraId="6841E787" w14:textId="6236BDC2" w:rsidR="00545F0E" w:rsidRDefault="004933D3" w:rsidP="00BF1363">
      <w:pPr>
        <w:pStyle w:val="ListParagraph"/>
        <w:numPr>
          <w:ilvl w:val="1"/>
          <w:numId w:val="20"/>
        </w:numPr>
        <w:shd w:val="clear" w:color="auto" w:fill="FFFFFF"/>
        <w:spacing w:line="285" w:lineRule="atLeast"/>
      </w:pPr>
      <w:r>
        <w:t>Second, there is a comparison operator in the ON clause specifying that the city column should be equal to the value “Paris”.</w:t>
      </w:r>
    </w:p>
    <w:tbl>
      <w:tblPr>
        <w:tblpPr w:leftFromText="180" w:rightFromText="180" w:vertAnchor="text" w:horzAnchor="margin" w:tblpXSpec="center" w:tblpY="43"/>
        <w:tblW w:w="660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07"/>
      </w:tblGrid>
      <w:tr w:rsidR="00B8789E" w:rsidRPr="001039DF" w14:paraId="3BD34C5B" w14:textId="77777777" w:rsidTr="00B8789E">
        <w:trPr>
          <w:trHeight w:val="236"/>
        </w:trPr>
        <w:tc>
          <w:tcPr>
            <w:tcW w:w="66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</w:tcPr>
          <w:p w14:paraId="01E15054" w14:textId="77777777" w:rsidR="00B8789E" w:rsidRPr="00DD647F" w:rsidRDefault="00B8789E" w:rsidP="00B878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bidi="ar-SA"/>
              </w:rPr>
              <w:t>-- Insert Query here</w:t>
            </w:r>
          </w:p>
        </w:tc>
      </w:tr>
      <w:tr w:rsidR="00B8789E" w:rsidRPr="001039DF" w14:paraId="5F27E0F4" w14:textId="77777777" w:rsidTr="00B8789E">
        <w:trPr>
          <w:trHeight w:val="1409"/>
        </w:trPr>
        <w:tc>
          <w:tcPr>
            <w:tcW w:w="66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  <w:hideMark/>
          </w:tcPr>
          <w:p w14:paraId="34250E7C" w14:textId="77777777" w:rsidR="00B8789E" w:rsidRPr="00DD647F" w:rsidRDefault="00B8789E" w:rsidP="00B878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USE</w:t>
            </w:r>
            <w:r w:rsidRPr="00DD647F"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proofErr w:type="gramStart"/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TSQL</w:t>
            </w:r>
            <w:r w:rsidRPr="00DD647F"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;</w:t>
            </w:r>
            <w:proofErr w:type="gramEnd"/>
          </w:p>
          <w:p w14:paraId="0CA98A36" w14:textId="77777777" w:rsidR="00B8789E" w:rsidRPr="001039DF" w:rsidRDefault="00B8789E" w:rsidP="00B8789E">
            <w:pPr>
              <w:spacing w:after="0"/>
            </w:pPr>
          </w:p>
        </w:tc>
      </w:tr>
    </w:tbl>
    <w:p w14:paraId="483C7737" w14:textId="77777777" w:rsidR="00B8789E" w:rsidRPr="005A0706" w:rsidRDefault="00B8789E" w:rsidP="00B8789E">
      <w:pPr>
        <w:pStyle w:val="ListParagraph"/>
        <w:shd w:val="clear" w:color="auto" w:fill="FFFFFF"/>
        <w:spacing w:after="0" w:line="285" w:lineRule="atLeast"/>
      </w:pPr>
    </w:p>
    <w:p w14:paraId="52B66061" w14:textId="77777777" w:rsidR="00B8789E" w:rsidRDefault="00B8789E" w:rsidP="00B8789E">
      <w:pPr>
        <w:shd w:val="clear" w:color="auto" w:fill="FFFFFF"/>
        <w:spacing w:line="285" w:lineRule="atLeast"/>
      </w:pPr>
    </w:p>
    <w:p w14:paraId="399C5C8E" w14:textId="77777777" w:rsidR="00B8789E" w:rsidRDefault="00B8789E" w:rsidP="00B8789E">
      <w:pPr>
        <w:shd w:val="clear" w:color="auto" w:fill="FFFFFF"/>
        <w:spacing w:line="285" w:lineRule="atLeast"/>
      </w:pPr>
    </w:p>
    <w:p w14:paraId="3E977BF8" w14:textId="77777777" w:rsidR="00B8789E" w:rsidRDefault="00B8789E" w:rsidP="00B8789E">
      <w:pPr>
        <w:shd w:val="clear" w:color="auto" w:fill="FFFFFF"/>
        <w:spacing w:line="285" w:lineRule="atLeast"/>
      </w:pPr>
    </w:p>
    <w:tbl>
      <w:tblPr>
        <w:tblpPr w:leftFromText="180" w:rightFromText="180" w:vertAnchor="text" w:horzAnchor="margin" w:tblpXSpec="center" w:tblpY="238"/>
        <w:tblW w:w="868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88"/>
      </w:tblGrid>
      <w:tr w:rsidR="00B8789E" w:rsidRPr="001039DF" w14:paraId="2EACA342" w14:textId="77777777" w:rsidTr="00B8789E">
        <w:trPr>
          <w:trHeight w:val="264"/>
        </w:trPr>
        <w:tc>
          <w:tcPr>
            <w:tcW w:w="86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</w:tcPr>
          <w:p w14:paraId="62A6A8F5" w14:textId="77777777" w:rsidR="00B8789E" w:rsidRPr="005C351F" w:rsidRDefault="00B8789E" w:rsidP="00B878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b/>
                <w:bCs/>
                <w:color w:val="0000FF"/>
                <w:sz w:val="19"/>
                <w:szCs w:val="19"/>
                <w:lang w:bidi="ar-SA"/>
              </w:rPr>
            </w:pPr>
            <w:r w:rsidRPr="005C351F">
              <w:rPr>
                <w:rFonts w:ascii="Consolas" w:hAnsi="Consolas" w:cs="Consolas"/>
                <w:b/>
                <w:bCs/>
                <w:sz w:val="19"/>
                <w:szCs w:val="19"/>
                <w:lang w:bidi="ar-SA"/>
              </w:rPr>
              <w:t>Possible Result of Query</w:t>
            </w:r>
          </w:p>
        </w:tc>
      </w:tr>
      <w:tr w:rsidR="00B8789E" w:rsidRPr="001039DF" w14:paraId="7B6C8400" w14:textId="77777777" w:rsidTr="00B8789E">
        <w:trPr>
          <w:trHeight w:val="1581"/>
        </w:trPr>
        <w:tc>
          <w:tcPr>
            <w:tcW w:w="86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  <w:hideMark/>
          </w:tcPr>
          <w:p w14:paraId="2FFFF62A" w14:textId="5F21E72F" w:rsidR="00B8789E" w:rsidRDefault="00355E0B" w:rsidP="00B8789E">
            <w:pPr>
              <w:autoSpaceDE w:val="0"/>
              <w:autoSpaceDN w:val="0"/>
              <w:adjustRightInd w:val="0"/>
              <w:spacing w:after="0" w:line="240" w:lineRule="auto"/>
              <w:jc w:val="center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>Sales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>Customers</w:t>
            </w:r>
            <w:proofErr w:type="spellEnd"/>
          </w:p>
          <w:p w14:paraId="79526D66" w14:textId="77777777" w:rsidR="00B8789E" w:rsidRDefault="0056316E" w:rsidP="00B8789E">
            <w:pPr>
              <w:autoSpaceDE w:val="0"/>
              <w:autoSpaceDN w:val="0"/>
              <w:adjustRightInd w:val="0"/>
              <w:spacing w:after="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208B2028" wp14:editId="0ADB628D">
                  <wp:extent cx="1558455" cy="841844"/>
                  <wp:effectExtent l="0" t="0" r="381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5263" cy="8509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CA593F1" w14:textId="77777777" w:rsidR="00355E0B" w:rsidRDefault="00355E0B" w:rsidP="00B8789E">
            <w:pPr>
              <w:autoSpaceDE w:val="0"/>
              <w:autoSpaceDN w:val="0"/>
              <w:adjustRightInd w:val="0"/>
              <w:spacing w:after="0" w:line="240" w:lineRule="auto"/>
              <w:jc w:val="center"/>
            </w:pPr>
            <w:r>
              <w:t>…</w:t>
            </w:r>
          </w:p>
          <w:p w14:paraId="4E9430DD" w14:textId="77777777" w:rsidR="00355E0B" w:rsidRDefault="00AA1863" w:rsidP="00B878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>Sales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>Orders</w:t>
            </w:r>
            <w:proofErr w:type="spellEnd"/>
          </w:p>
          <w:p w14:paraId="09938546" w14:textId="617C176A" w:rsidR="00AA1863" w:rsidRPr="001039DF" w:rsidRDefault="00AA1863" w:rsidP="00B8789E">
            <w:pPr>
              <w:autoSpaceDE w:val="0"/>
              <w:autoSpaceDN w:val="0"/>
              <w:adjustRightInd w:val="0"/>
              <w:spacing w:after="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709B1612" wp14:editId="671D7892">
                  <wp:extent cx="1534602" cy="732424"/>
                  <wp:effectExtent l="0" t="0" r="889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8693" cy="7391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E7B4C5" w14:textId="77777777" w:rsidR="00D56687" w:rsidRDefault="00D56687" w:rsidP="00621D71">
      <w:pPr>
        <w:shd w:val="clear" w:color="auto" w:fill="FFFFFF"/>
        <w:spacing w:line="285" w:lineRule="atLeast"/>
        <w:rPr>
          <w:b/>
          <w:bCs/>
        </w:rPr>
      </w:pPr>
    </w:p>
    <w:p w14:paraId="6C663F0B" w14:textId="65BC326F" w:rsidR="00621D71" w:rsidRPr="007C2542" w:rsidRDefault="00621D71" w:rsidP="00B0785B">
      <w:pPr>
        <w:shd w:val="clear" w:color="auto" w:fill="FFFFFF"/>
        <w:spacing w:after="0" w:line="285" w:lineRule="atLeast"/>
        <w:rPr>
          <w:b/>
          <w:bCs/>
        </w:rPr>
      </w:pPr>
      <w:r w:rsidRPr="007C2542">
        <w:rPr>
          <w:b/>
          <w:bCs/>
        </w:rPr>
        <w:t>Task 5</w:t>
      </w:r>
      <w:r w:rsidR="007C2542">
        <w:rPr>
          <w:b/>
          <w:bCs/>
        </w:rPr>
        <w:t>:</w:t>
      </w:r>
    </w:p>
    <w:p w14:paraId="298D6F46" w14:textId="6B5BF530" w:rsidR="00621D71" w:rsidRDefault="00621D71" w:rsidP="00B0785B">
      <w:pPr>
        <w:pStyle w:val="ListParagraph"/>
        <w:numPr>
          <w:ilvl w:val="0"/>
          <w:numId w:val="21"/>
        </w:numPr>
        <w:shd w:val="clear" w:color="auto" w:fill="FFFFFF"/>
        <w:spacing w:after="0" w:line="285" w:lineRule="atLeast"/>
      </w:pPr>
      <w:r>
        <w:t xml:space="preserve">Write a T-SQL statement to retrieve customers from the </w:t>
      </w:r>
      <w:proofErr w:type="spellStart"/>
      <w:r>
        <w:t>Sales.Customers</w:t>
      </w:r>
      <w:proofErr w:type="spellEnd"/>
      <w:r>
        <w:t xml:space="preserve"> table that do not have matching orders in the </w:t>
      </w:r>
      <w:proofErr w:type="spellStart"/>
      <w:r>
        <w:t>Sales.Orders</w:t>
      </w:r>
      <w:proofErr w:type="spellEnd"/>
      <w:r>
        <w:t xml:space="preserve"> table. </w:t>
      </w:r>
    </w:p>
    <w:p w14:paraId="31F2A806" w14:textId="6F6BF619" w:rsidR="00621D71" w:rsidRDefault="00621D71" w:rsidP="00D56687">
      <w:pPr>
        <w:pStyle w:val="ListParagraph"/>
        <w:numPr>
          <w:ilvl w:val="0"/>
          <w:numId w:val="21"/>
        </w:numPr>
        <w:shd w:val="clear" w:color="auto" w:fill="FFFFFF"/>
        <w:spacing w:after="0" w:line="285" w:lineRule="atLeast"/>
      </w:pPr>
      <w:r>
        <w:t xml:space="preserve">Matching customers with orders </w:t>
      </w:r>
      <w:proofErr w:type="gramStart"/>
      <w:r>
        <w:t>is</w:t>
      </w:r>
      <w:proofErr w:type="gramEnd"/>
      <w:r>
        <w:t xml:space="preserve"> based on a comparison between the customer’s </w:t>
      </w:r>
      <w:proofErr w:type="spellStart"/>
      <w:r>
        <w:t>custid</w:t>
      </w:r>
      <w:proofErr w:type="spellEnd"/>
      <w:r>
        <w:t xml:space="preserve"> value and the order’s </w:t>
      </w:r>
      <w:proofErr w:type="spellStart"/>
      <w:r>
        <w:t>custid</w:t>
      </w:r>
      <w:proofErr w:type="spellEnd"/>
      <w:r>
        <w:t xml:space="preserve"> value. </w:t>
      </w:r>
    </w:p>
    <w:p w14:paraId="4524AE9E" w14:textId="02E8F0B6" w:rsidR="00621D71" w:rsidRDefault="00621D71" w:rsidP="00D56687">
      <w:pPr>
        <w:pStyle w:val="ListParagraph"/>
        <w:numPr>
          <w:ilvl w:val="0"/>
          <w:numId w:val="21"/>
        </w:numPr>
        <w:shd w:val="clear" w:color="auto" w:fill="FFFFFF"/>
        <w:spacing w:after="0" w:line="285" w:lineRule="atLeast"/>
      </w:pPr>
      <w:r>
        <w:t xml:space="preserve">Retrieve the </w:t>
      </w:r>
      <w:proofErr w:type="spellStart"/>
      <w:r>
        <w:t>custid</w:t>
      </w:r>
      <w:proofErr w:type="spellEnd"/>
      <w:r>
        <w:t xml:space="preserve"> and </w:t>
      </w:r>
      <w:proofErr w:type="spellStart"/>
      <w:r>
        <w:t>companyname</w:t>
      </w:r>
      <w:proofErr w:type="spellEnd"/>
      <w:r>
        <w:t xml:space="preserve"> columns from the </w:t>
      </w:r>
      <w:proofErr w:type="spellStart"/>
      <w:r>
        <w:t>Sales.Customers</w:t>
      </w:r>
      <w:proofErr w:type="spellEnd"/>
      <w:r>
        <w:t xml:space="preserve"> table. </w:t>
      </w:r>
    </w:p>
    <w:p w14:paraId="2B4BC555" w14:textId="1A582279" w:rsidR="00621D71" w:rsidRDefault="00621D71" w:rsidP="00D56687">
      <w:pPr>
        <w:pStyle w:val="ListParagraph"/>
        <w:numPr>
          <w:ilvl w:val="0"/>
          <w:numId w:val="21"/>
        </w:numPr>
        <w:shd w:val="clear" w:color="auto" w:fill="FFFFFF"/>
        <w:spacing w:after="0" w:line="285" w:lineRule="atLeast"/>
      </w:pPr>
      <w:r>
        <w:t xml:space="preserve">(Hint: Use a T-SQL statement that is </w:t>
      </w:r>
      <w:proofErr w:type="gramStart"/>
      <w:r>
        <w:t>similar to</w:t>
      </w:r>
      <w:proofErr w:type="gramEnd"/>
      <w:r>
        <w:t xml:space="preserve"> the one in the previous task.)</w:t>
      </w:r>
    </w:p>
    <w:p w14:paraId="1B0CCF74" w14:textId="4AAA42B1" w:rsidR="004667B0" w:rsidRDefault="00621D71" w:rsidP="00D56687">
      <w:pPr>
        <w:pStyle w:val="ListParagraph"/>
        <w:numPr>
          <w:ilvl w:val="0"/>
          <w:numId w:val="21"/>
        </w:numPr>
        <w:shd w:val="clear" w:color="auto" w:fill="FFFFFF"/>
        <w:spacing w:after="0" w:line="285" w:lineRule="atLeast"/>
      </w:pPr>
      <w:r>
        <w:t>Execute the written statement and compare the results that you got with the possible result(s) of the query.</w:t>
      </w:r>
    </w:p>
    <w:p w14:paraId="30814849" w14:textId="4DB1782C" w:rsidR="00B0785B" w:rsidRDefault="00B0785B" w:rsidP="00B0785B">
      <w:pPr>
        <w:shd w:val="clear" w:color="auto" w:fill="FFFFFF"/>
        <w:spacing w:after="0" w:line="285" w:lineRule="atLeast"/>
      </w:pPr>
    </w:p>
    <w:p w14:paraId="2C5C0C86" w14:textId="77777777" w:rsidR="00B0785B" w:rsidRDefault="00B0785B" w:rsidP="00B0785B">
      <w:pPr>
        <w:shd w:val="clear" w:color="auto" w:fill="FFFFFF"/>
        <w:spacing w:after="0" w:line="285" w:lineRule="atLeast"/>
      </w:pPr>
    </w:p>
    <w:tbl>
      <w:tblPr>
        <w:tblpPr w:leftFromText="180" w:rightFromText="180" w:vertAnchor="text" w:horzAnchor="margin" w:tblpXSpec="center" w:tblpY="43"/>
        <w:tblW w:w="660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07"/>
      </w:tblGrid>
      <w:tr w:rsidR="00BB3440" w:rsidRPr="001039DF" w14:paraId="6FD4063B" w14:textId="77777777" w:rsidTr="007E2946">
        <w:trPr>
          <w:trHeight w:val="236"/>
        </w:trPr>
        <w:tc>
          <w:tcPr>
            <w:tcW w:w="66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</w:tcPr>
          <w:p w14:paraId="642EBB4B" w14:textId="77777777" w:rsidR="00BB3440" w:rsidRPr="00142041" w:rsidRDefault="00BB3440" w:rsidP="00142041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</w:pPr>
            <w:r w:rsidRPr="00142041">
              <w:rPr>
                <w:rFonts w:ascii="Consolas" w:hAnsi="Consolas" w:cs="Consolas"/>
                <w:color w:val="008000"/>
                <w:sz w:val="19"/>
                <w:szCs w:val="19"/>
                <w:lang w:bidi="ar-SA"/>
              </w:rPr>
              <w:lastRenderedPageBreak/>
              <w:t>-- Insert Query here</w:t>
            </w:r>
          </w:p>
        </w:tc>
      </w:tr>
      <w:tr w:rsidR="00BB3440" w:rsidRPr="001039DF" w14:paraId="3CCD2A70" w14:textId="77777777" w:rsidTr="007E2946">
        <w:trPr>
          <w:trHeight w:val="1409"/>
        </w:trPr>
        <w:tc>
          <w:tcPr>
            <w:tcW w:w="66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  <w:hideMark/>
          </w:tcPr>
          <w:p w14:paraId="34000B68" w14:textId="77777777" w:rsidR="00BB3440" w:rsidRPr="00DD647F" w:rsidRDefault="00BB3440" w:rsidP="007E294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USE</w:t>
            </w:r>
            <w:r w:rsidRPr="00DD647F"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proofErr w:type="gramStart"/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TSQL</w:t>
            </w:r>
            <w:r w:rsidRPr="00DD647F"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;</w:t>
            </w:r>
            <w:proofErr w:type="gramEnd"/>
          </w:p>
          <w:p w14:paraId="00C265EF" w14:textId="77777777" w:rsidR="00BB3440" w:rsidRPr="001039DF" w:rsidRDefault="00BB3440" w:rsidP="007E2946">
            <w:pPr>
              <w:spacing w:after="0"/>
            </w:pPr>
          </w:p>
        </w:tc>
      </w:tr>
    </w:tbl>
    <w:p w14:paraId="25E1CF66" w14:textId="77777777" w:rsidR="00BB3440" w:rsidRPr="005A0706" w:rsidRDefault="00BB3440" w:rsidP="00BB3440">
      <w:pPr>
        <w:pStyle w:val="ListParagraph"/>
        <w:shd w:val="clear" w:color="auto" w:fill="FFFFFF"/>
        <w:spacing w:after="0" w:line="285" w:lineRule="atLeast"/>
      </w:pPr>
    </w:p>
    <w:p w14:paraId="62DE50A6" w14:textId="77777777" w:rsidR="00BB3440" w:rsidRDefault="00BB3440" w:rsidP="00BB3440">
      <w:pPr>
        <w:shd w:val="clear" w:color="auto" w:fill="FFFFFF"/>
        <w:spacing w:line="285" w:lineRule="atLeast"/>
      </w:pPr>
    </w:p>
    <w:p w14:paraId="05C8CCEC" w14:textId="77777777" w:rsidR="00BB3440" w:rsidRDefault="00BB3440" w:rsidP="00BB3440">
      <w:pPr>
        <w:shd w:val="clear" w:color="auto" w:fill="FFFFFF"/>
        <w:spacing w:line="285" w:lineRule="atLeast"/>
      </w:pPr>
    </w:p>
    <w:p w14:paraId="036A1A55" w14:textId="77777777" w:rsidR="00BB3440" w:rsidRDefault="00BB3440" w:rsidP="00BB3440">
      <w:pPr>
        <w:shd w:val="clear" w:color="auto" w:fill="FFFFFF"/>
        <w:spacing w:line="285" w:lineRule="atLeast"/>
      </w:pPr>
    </w:p>
    <w:tbl>
      <w:tblPr>
        <w:tblpPr w:leftFromText="180" w:rightFromText="180" w:vertAnchor="text" w:horzAnchor="margin" w:tblpXSpec="center" w:tblpY="238"/>
        <w:tblW w:w="868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88"/>
      </w:tblGrid>
      <w:tr w:rsidR="00BB3440" w:rsidRPr="001039DF" w14:paraId="238CADD4" w14:textId="77777777" w:rsidTr="007E2946">
        <w:trPr>
          <w:trHeight w:val="264"/>
        </w:trPr>
        <w:tc>
          <w:tcPr>
            <w:tcW w:w="86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</w:tcPr>
          <w:p w14:paraId="1880E2E2" w14:textId="77777777" w:rsidR="00BB3440" w:rsidRPr="005C351F" w:rsidRDefault="00BB3440" w:rsidP="007E294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b/>
                <w:bCs/>
                <w:color w:val="0000FF"/>
                <w:sz w:val="19"/>
                <w:szCs w:val="19"/>
                <w:lang w:bidi="ar-SA"/>
              </w:rPr>
            </w:pPr>
            <w:r w:rsidRPr="005C351F">
              <w:rPr>
                <w:rFonts w:ascii="Consolas" w:hAnsi="Consolas" w:cs="Consolas"/>
                <w:b/>
                <w:bCs/>
                <w:sz w:val="19"/>
                <w:szCs w:val="19"/>
                <w:lang w:bidi="ar-SA"/>
              </w:rPr>
              <w:t>Possible Result of Query</w:t>
            </w:r>
          </w:p>
        </w:tc>
      </w:tr>
      <w:tr w:rsidR="00BB3440" w:rsidRPr="001039DF" w14:paraId="4CD7621D" w14:textId="77777777" w:rsidTr="003D44C2">
        <w:trPr>
          <w:trHeight w:val="1228"/>
        </w:trPr>
        <w:tc>
          <w:tcPr>
            <w:tcW w:w="86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  <w:hideMark/>
          </w:tcPr>
          <w:p w14:paraId="433113F4" w14:textId="4DCB5A50" w:rsidR="00BB3440" w:rsidRPr="001039DF" w:rsidRDefault="003D44C2" w:rsidP="003D44C2">
            <w:pPr>
              <w:autoSpaceDE w:val="0"/>
              <w:autoSpaceDN w:val="0"/>
              <w:adjustRightInd w:val="0"/>
              <w:spacing w:after="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0D549EDC" wp14:editId="025F11B4">
                  <wp:extent cx="1676400" cy="742950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6400" cy="742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57F56B4" w14:textId="77777777" w:rsidR="004667B0" w:rsidRDefault="004667B0" w:rsidP="004667B0">
      <w:pPr>
        <w:shd w:val="clear" w:color="auto" w:fill="FFFFFF"/>
        <w:spacing w:line="285" w:lineRule="atLeast"/>
      </w:pPr>
    </w:p>
    <w:p w14:paraId="4FAADC12" w14:textId="0D5EF9C3" w:rsidR="009C404D" w:rsidRDefault="00684C7C" w:rsidP="00D74C7F">
      <w:pPr>
        <w:pStyle w:val="Heading2"/>
      </w:pPr>
      <w:r w:rsidRPr="00684C7C">
        <w:t xml:space="preserve">Exercise 2: </w:t>
      </w:r>
      <w:r w:rsidR="0070223A" w:rsidRPr="0070223A">
        <w:t>Write Queries that Sort Data Using an ORDER BY Clause</w:t>
      </w:r>
    </w:p>
    <w:p w14:paraId="49B017E7" w14:textId="4035C0E1" w:rsidR="00F72331" w:rsidRPr="00032522" w:rsidRDefault="00D74C7F" w:rsidP="00F72331">
      <w:pPr>
        <w:shd w:val="clear" w:color="auto" w:fill="FFFFFF"/>
        <w:tabs>
          <w:tab w:val="num" w:pos="720"/>
        </w:tabs>
        <w:spacing w:line="285" w:lineRule="atLeast"/>
      </w:pPr>
      <w:r w:rsidRPr="00D74C7F">
        <w:rPr>
          <w:b/>
          <w:bCs/>
        </w:rPr>
        <w:t>Scenario</w:t>
      </w:r>
      <w:r w:rsidRPr="00032522">
        <w:rPr>
          <w:b/>
          <w:bCs/>
        </w:rPr>
        <w:t>:</w:t>
      </w:r>
      <w:r w:rsidR="00F72331" w:rsidRPr="00032522">
        <w:t xml:space="preserve"> After receiving the initial list of customers, the marketing department would like to have column city in ascending order and country in descending order from Customers table in TSQL database. </w:t>
      </w:r>
    </w:p>
    <w:p w14:paraId="69353F25" w14:textId="7497203C" w:rsidR="004D5BF0" w:rsidRPr="00032522" w:rsidRDefault="004D5BF0" w:rsidP="00705B2D">
      <w:pPr>
        <w:shd w:val="clear" w:color="auto" w:fill="FFFFFF"/>
        <w:tabs>
          <w:tab w:val="num" w:pos="720"/>
        </w:tabs>
        <w:spacing w:after="0" w:line="285" w:lineRule="atLeast"/>
        <w:rPr>
          <w:b/>
          <w:bCs/>
        </w:rPr>
      </w:pPr>
      <w:r w:rsidRPr="00032522">
        <w:rPr>
          <w:b/>
          <w:bCs/>
        </w:rPr>
        <w:t xml:space="preserve">Task 1: </w:t>
      </w:r>
    </w:p>
    <w:p w14:paraId="2642B3D8" w14:textId="557AE8B2" w:rsidR="00BF4E98" w:rsidRDefault="00F72331" w:rsidP="00705B2D">
      <w:pPr>
        <w:pStyle w:val="ListParagraph"/>
        <w:numPr>
          <w:ilvl w:val="0"/>
          <w:numId w:val="21"/>
        </w:numPr>
        <w:shd w:val="clear" w:color="auto" w:fill="FFFFFF"/>
        <w:spacing w:after="0" w:line="285" w:lineRule="atLeast"/>
      </w:pPr>
      <w:r w:rsidRPr="00032522">
        <w:t xml:space="preserve">Write a SELECT statement that Using ORDER BY city column ascending order </w:t>
      </w:r>
      <w:r w:rsidR="00004DA7" w:rsidRPr="00032522">
        <w:t xml:space="preserve">from the </w:t>
      </w:r>
      <w:proofErr w:type="spellStart"/>
      <w:r w:rsidR="00004DA7" w:rsidRPr="00032522">
        <w:t>Sales.Customers</w:t>
      </w:r>
      <w:proofErr w:type="spellEnd"/>
      <w:r w:rsidR="00004DA7" w:rsidRPr="00032522">
        <w:t xml:space="preserve"> table</w:t>
      </w:r>
    </w:p>
    <w:p w14:paraId="09DE1F21" w14:textId="693508AB" w:rsidR="00D74C7F" w:rsidRPr="00032522" w:rsidRDefault="00004DA7" w:rsidP="00705B2D">
      <w:pPr>
        <w:pStyle w:val="ListParagraph"/>
        <w:numPr>
          <w:ilvl w:val="0"/>
          <w:numId w:val="21"/>
        </w:numPr>
        <w:shd w:val="clear" w:color="auto" w:fill="FFFFFF"/>
        <w:spacing w:after="0" w:line="285" w:lineRule="atLeast"/>
      </w:pPr>
      <w:r w:rsidRPr="00032522">
        <w:t xml:space="preserve">Write a SELECT statement that Using ORDER BY </w:t>
      </w:r>
      <w:r w:rsidR="00F72331" w:rsidRPr="00032522">
        <w:t xml:space="preserve">country column in descending order from the </w:t>
      </w:r>
      <w:proofErr w:type="spellStart"/>
      <w:r w:rsidR="00F72331" w:rsidRPr="00032522">
        <w:t>Sales.Customers</w:t>
      </w:r>
      <w:proofErr w:type="spellEnd"/>
      <w:r w:rsidR="00F72331" w:rsidRPr="00032522">
        <w:t xml:space="preserve"> table.</w:t>
      </w:r>
    </w:p>
    <w:p w14:paraId="6719A3AC" w14:textId="63ABF8A3" w:rsidR="009C404D" w:rsidRDefault="009C404D" w:rsidP="00D74C7F">
      <w:pPr>
        <w:shd w:val="clear" w:color="auto" w:fill="FFFFFF"/>
        <w:tabs>
          <w:tab w:val="num" w:pos="720"/>
        </w:tabs>
        <w:spacing w:line="285" w:lineRule="atLeast"/>
      </w:pPr>
    </w:p>
    <w:tbl>
      <w:tblPr>
        <w:tblW w:w="6607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07"/>
      </w:tblGrid>
      <w:tr w:rsidR="001A6B99" w:rsidRPr="001039DF" w14:paraId="057CDE23" w14:textId="77777777" w:rsidTr="007E2946">
        <w:trPr>
          <w:trHeight w:val="236"/>
          <w:jc w:val="center"/>
        </w:trPr>
        <w:tc>
          <w:tcPr>
            <w:tcW w:w="66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</w:tcPr>
          <w:p w14:paraId="35BF4312" w14:textId="77777777" w:rsidR="001A6B99" w:rsidRPr="00DD647F" w:rsidRDefault="001A6B99" w:rsidP="007E294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bidi="ar-SA"/>
              </w:rPr>
              <w:t>-- Insert Query here</w:t>
            </w:r>
          </w:p>
        </w:tc>
      </w:tr>
      <w:tr w:rsidR="001A6B99" w:rsidRPr="001039DF" w14:paraId="1156864E" w14:textId="77777777" w:rsidTr="007E2946">
        <w:trPr>
          <w:trHeight w:val="1409"/>
          <w:jc w:val="center"/>
        </w:trPr>
        <w:tc>
          <w:tcPr>
            <w:tcW w:w="66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  <w:hideMark/>
          </w:tcPr>
          <w:p w14:paraId="22629AF7" w14:textId="77777777" w:rsidR="001A6B99" w:rsidRPr="00DD647F" w:rsidRDefault="001A6B99" w:rsidP="007E294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USE</w:t>
            </w:r>
            <w:r w:rsidRPr="00DD647F"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proofErr w:type="gramStart"/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TSQL</w:t>
            </w:r>
            <w:r w:rsidRPr="00DD647F"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;</w:t>
            </w:r>
            <w:proofErr w:type="gramEnd"/>
          </w:p>
          <w:p w14:paraId="3BDFBCB0" w14:textId="77777777" w:rsidR="001A6B99" w:rsidRPr="001039DF" w:rsidRDefault="001A6B99" w:rsidP="007E2946"/>
        </w:tc>
      </w:tr>
    </w:tbl>
    <w:tbl>
      <w:tblPr>
        <w:tblpPr w:leftFromText="180" w:rightFromText="180" w:vertAnchor="text" w:horzAnchor="margin" w:tblpXSpec="center" w:tblpY="298"/>
        <w:tblW w:w="516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62"/>
      </w:tblGrid>
      <w:tr w:rsidR="00E41155" w:rsidRPr="00E41155" w14:paraId="04E83435" w14:textId="77777777" w:rsidTr="007E2946">
        <w:trPr>
          <w:trHeight w:val="270"/>
        </w:trPr>
        <w:tc>
          <w:tcPr>
            <w:tcW w:w="51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</w:tcPr>
          <w:p w14:paraId="55464C41" w14:textId="77777777" w:rsidR="00E41155" w:rsidRPr="00E41155" w:rsidRDefault="00E41155" w:rsidP="00E4115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b/>
                <w:bCs/>
                <w:color w:val="0000FF"/>
                <w:sz w:val="19"/>
                <w:szCs w:val="19"/>
                <w:lang w:bidi="ar-SA"/>
              </w:rPr>
            </w:pPr>
            <w:r w:rsidRPr="00E41155">
              <w:rPr>
                <w:rFonts w:ascii="Consolas" w:eastAsia="Times New Roman" w:hAnsi="Consolas" w:cs="Consolas"/>
                <w:b/>
                <w:bCs/>
                <w:sz w:val="19"/>
                <w:szCs w:val="19"/>
                <w:lang w:bidi="ar-SA"/>
              </w:rPr>
              <w:t>Possible Result of Query</w:t>
            </w:r>
          </w:p>
        </w:tc>
      </w:tr>
      <w:tr w:rsidR="00E41155" w:rsidRPr="00E41155" w14:paraId="2EF36476" w14:textId="77777777" w:rsidTr="007E2946">
        <w:trPr>
          <w:trHeight w:val="1620"/>
        </w:trPr>
        <w:tc>
          <w:tcPr>
            <w:tcW w:w="51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  <w:hideMark/>
          </w:tcPr>
          <w:p w14:paraId="5B277985" w14:textId="77777777" w:rsidR="00E41155" w:rsidRPr="00E41155" w:rsidRDefault="00E41155" w:rsidP="00E41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E41155">
              <w:rPr>
                <w:rFonts w:ascii="Calibri" w:eastAsia="Times New Roman" w:hAnsi="Calibri" w:cs="Times New Roman"/>
                <w:noProof/>
              </w:rPr>
              <w:drawing>
                <wp:inline distT="0" distB="0" distL="0" distR="0" wp14:anchorId="4A61D01E" wp14:editId="2579F328">
                  <wp:extent cx="1421813" cy="1566055"/>
                  <wp:effectExtent l="0" t="0" r="698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8892" cy="15848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6DB9DD" w14:textId="77777777" w:rsidR="00E41155" w:rsidRPr="00E41155" w:rsidRDefault="00E41155" w:rsidP="00E41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E41155">
              <w:rPr>
                <w:rFonts w:ascii="Calibri" w:eastAsia="Times New Roman" w:hAnsi="Calibri" w:cs="Times New Roman"/>
              </w:rPr>
              <w:t>…</w:t>
            </w:r>
          </w:p>
          <w:p w14:paraId="507FFEE5" w14:textId="77777777" w:rsidR="00E41155" w:rsidRPr="00E41155" w:rsidRDefault="00E41155" w:rsidP="00E41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E41155">
              <w:rPr>
                <w:rFonts w:ascii="Calibri" w:eastAsia="Times New Roman" w:hAnsi="Calibri" w:cs="Times New Roman"/>
                <w:noProof/>
              </w:rPr>
              <w:lastRenderedPageBreak/>
              <w:drawing>
                <wp:inline distT="0" distB="0" distL="0" distR="0" wp14:anchorId="5271FA5B" wp14:editId="799E5111">
                  <wp:extent cx="1383175" cy="2966060"/>
                  <wp:effectExtent l="0" t="0" r="7620" b="635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6254" cy="2972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9626617" w14:textId="77777777" w:rsidR="00E41155" w:rsidRPr="00E41155" w:rsidRDefault="00E41155" w:rsidP="00E41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E41155">
              <w:rPr>
                <w:rFonts w:ascii="Calibri" w:eastAsia="Times New Roman" w:hAnsi="Calibri" w:cs="Times New Roman"/>
              </w:rPr>
              <w:t>…</w:t>
            </w:r>
          </w:p>
        </w:tc>
      </w:tr>
    </w:tbl>
    <w:p w14:paraId="0AD558E0" w14:textId="40727A06" w:rsidR="001A6B99" w:rsidRDefault="001A6B99" w:rsidP="00D74C7F">
      <w:pPr>
        <w:shd w:val="clear" w:color="auto" w:fill="FFFFFF"/>
        <w:tabs>
          <w:tab w:val="num" w:pos="720"/>
        </w:tabs>
        <w:spacing w:line="285" w:lineRule="atLeast"/>
      </w:pPr>
    </w:p>
    <w:p w14:paraId="02C01B3D" w14:textId="1EE1AB95" w:rsidR="00E41155" w:rsidRDefault="00E41155" w:rsidP="00D74C7F">
      <w:pPr>
        <w:shd w:val="clear" w:color="auto" w:fill="FFFFFF"/>
        <w:tabs>
          <w:tab w:val="num" w:pos="720"/>
        </w:tabs>
        <w:spacing w:line="285" w:lineRule="atLeast"/>
      </w:pPr>
    </w:p>
    <w:p w14:paraId="5280445A" w14:textId="1DCB1DA5" w:rsidR="00E41155" w:rsidRDefault="00E41155" w:rsidP="00D74C7F">
      <w:pPr>
        <w:shd w:val="clear" w:color="auto" w:fill="FFFFFF"/>
        <w:tabs>
          <w:tab w:val="num" w:pos="720"/>
        </w:tabs>
        <w:spacing w:line="285" w:lineRule="atLeast"/>
      </w:pPr>
    </w:p>
    <w:p w14:paraId="143CFA77" w14:textId="02617190" w:rsidR="00E41155" w:rsidRDefault="00E41155" w:rsidP="00D74C7F">
      <w:pPr>
        <w:shd w:val="clear" w:color="auto" w:fill="FFFFFF"/>
        <w:tabs>
          <w:tab w:val="num" w:pos="720"/>
        </w:tabs>
        <w:spacing w:line="285" w:lineRule="atLeast"/>
      </w:pPr>
    </w:p>
    <w:p w14:paraId="6F4E5BFB" w14:textId="2C2B8EA5" w:rsidR="00E41155" w:rsidRDefault="00E41155" w:rsidP="00D74C7F">
      <w:pPr>
        <w:shd w:val="clear" w:color="auto" w:fill="FFFFFF"/>
        <w:tabs>
          <w:tab w:val="num" w:pos="720"/>
        </w:tabs>
        <w:spacing w:line="285" w:lineRule="atLeast"/>
      </w:pPr>
    </w:p>
    <w:p w14:paraId="1E0C0E0F" w14:textId="4F841F2E" w:rsidR="00E41155" w:rsidRDefault="00E41155" w:rsidP="00D74C7F">
      <w:pPr>
        <w:shd w:val="clear" w:color="auto" w:fill="FFFFFF"/>
        <w:tabs>
          <w:tab w:val="num" w:pos="720"/>
        </w:tabs>
        <w:spacing w:line="285" w:lineRule="atLeast"/>
      </w:pPr>
    </w:p>
    <w:p w14:paraId="1AACF75D" w14:textId="789A617B" w:rsidR="00E41155" w:rsidRDefault="00E41155" w:rsidP="00D74C7F">
      <w:pPr>
        <w:shd w:val="clear" w:color="auto" w:fill="FFFFFF"/>
        <w:tabs>
          <w:tab w:val="num" w:pos="720"/>
        </w:tabs>
        <w:spacing w:line="285" w:lineRule="atLeast"/>
      </w:pPr>
    </w:p>
    <w:p w14:paraId="559A9C73" w14:textId="77777777" w:rsidR="00E41155" w:rsidRDefault="00E41155" w:rsidP="00D74C7F">
      <w:pPr>
        <w:shd w:val="clear" w:color="auto" w:fill="FFFFFF"/>
        <w:tabs>
          <w:tab w:val="num" w:pos="720"/>
        </w:tabs>
        <w:spacing w:line="285" w:lineRule="atLeast"/>
      </w:pPr>
    </w:p>
    <w:p w14:paraId="37539DA9" w14:textId="1DD434E3" w:rsidR="009C404D" w:rsidRDefault="009C404D" w:rsidP="009C404D">
      <w:pPr>
        <w:shd w:val="clear" w:color="auto" w:fill="FFFFFF"/>
        <w:tabs>
          <w:tab w:val="num" w:pos="720"/>
        </w:tabs>
        <w:spacing w:line="285" w:lineRule="atLeast"/>
      </w:pPr>
    </w:p>
    <w:p w14:paraId="70FDAFCB" w14:textId="4F4DFBF3" w:rsidR="009C404D" w:rsidRDefault="009C404D" w:rsidP="009C404D">
      <w:pPr>
        <w:shd w:val="clear" w:color="auto" w:fill="FFFFFF"/>
        <w:tabs>
          <w:tab w:val="num" w:pos="720"/>
        </w:tabs>
        <w:spacing w:line="285" w:lineRule="atLeast"/>
      </w:pPr>
    </w:p>
    <w:p w14:paraId="62672846" w14:textId="0DA545C8" w:rsidR="00B401DB" w:rsidRPr="00B401DB" w:rsidRDefault="00B401DB" w:rsidP="00705B2D">
      <w:pPr>
        <w:spacing w:after="0"/>
        <w:rPr>
          <w:b/>
          <w:bCs/>
        </w:rPr>
      </w:pPr>
      <w:r w:rsidRPr="00B401DB">
        <w:rPr>
          <w:b/>
          <w:bCs/>
        </w:rPr>
        <w:t>Task 2:</w:t>
      </w:r>
    </w:p>
    <w:p w14:paraId="2A81033C" w14:textId="02235F9E" w:rsidR="00B401DB" w:rsidRDefault="00B401DB" w:rsidP="00705B2D">
      <w:pPr>
        <w:pStyle w:val="ListParagraph"/>
        <w:numPr>
          <w:ilvl w:val="0"/>
          <w:numId w:val="21"/>
        </w:numPr>
        <w:spacing w:after="0"/>
      </w:pPr>
      <w:r>
        <w:t xml:space="preserve">Write a SELECT statement against the </w:t>
      </w:r>
      <w:proofErr w:type="spellStart"/>
      <w:r>
        <w:t>Sales.Orders</w:t>
      </w:r>
      <w:proofErr w:type="spellEnd"/>
      <w:r>
        <w:t xml:space="preserve"> table and retrieve the </w:t>
      </w:r>
      <w:proofErr w:type="spellStart"/>
      <w:r>
        <w:t>orderid</w:t>
      </w:r>
      <w:proofErr w:type="spellEnd"/>
      <w:r>
        <w:t xml:space="preserve"> and </w:t>
      </w:r>
      <w:proofErr w:type="spellStart"/>
      <w:r>
        <w:t>orderdate</w:t>
      </w:r>
      <w:proofErr w:type="spellEnd"/>
      <w:r>
        <w:t xml:space="preserve"> columns. </w:t>
      </w:r>
    </w:p>
    <w:p w14:paraId="3265EDAA" w14:textId="613DB6EF" w:rsidR="00B401DB" w:rsidRDefault="00B401DB" w:rsidP="00B401DB">
      <w:pPr>
        <w:pStyle w:val="ListParagraph"/>
        <w:numPr>
          <w:ilvl w:val="0"/>
          <w:numId w:val="21"/>
        </w:numPr>
      </w:pPr>
      <w:r>
        <w:t xml:space="preserve">Retrieve the 20 most recent orders, ordered by </w:t>
      </w:r>
      <w:proofErr w:type="spellStart"/>
      <w:r>
        <w:t>orderdate</w:t>
      </w:r>
      <w:proofErr w:type="spellEnd"/>
      <w:r>
        <w:t>.</w:t>
      </w:r>
    </w:p>
    <w:p w14:paraId="4A757DE4" w14:textId="7CD4AD0E" w:rsidR="00872B05" w:rsidRPr="00616140" w:rsidRDefault="00B401DB" w:rsidP="00060024">
      <w:pPr>
        <w:pStyle w:val="ListParagraph"/>
        <w:numPr>
          <w:ilvl w:val="0"/>
          <w:numId w:val="21"/>
        </w:numPr>
      </w:pPr>
      <w:r>
        <w:t>Execute the written statement and compare the results that you got with the possible result(s) of the query.</w:t>
      </w:r>
    </w:p>
    <w:tbl>
      <w:tblPr>
        <w:tblW w:w="6607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07"/>
      </w:tblGrid>
      <w:tr w:rsidR="00872B05" w:rsidRPr="001039DF" w14:paraId="6CF08411" w14:textId="77777777" w:rsidTr="007E2946">
        <w:trPr>
          <w:trHeight w:val="236"/>
          <w:jc w:val="center"/>
        </w:trPr>
        <w:tc>
          <w:tcPr>
            <w:tcW w:w="66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</w:tcPr>
          <w:p w14:paraId="186B7191" w14:textId="77777777" w:rsidR="00872B05" w:rsidRPr="00DD647F" w:rsidRDefault="00872B05" w:rsidP="007E294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bidi="ar-SA"/>
              </w:rPr>
              <w:t>-- Insert Query here</w:t>
            </w:r>
          </w:p>
        </w:tc>
      </w:tr>
      <w:tr w:rsidR="00872B05" w:rsidRPr="001039DF" w14:paraId="34B7435D" w14:textId="77777777" w:rsidTr="007E2946">
        <w:trPr>
          <w:trHeight w:val="1409"/>
          <w:jc w:val="center"/>
        </w:trPr>
        <w:tc>
          <w:tcPr>
            <w:tcW w:w="66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  <w:hideMark/>
          </w:tcPr>
          <w:p w14:paraId="62076973" w14:textId="77777777" w:rsidR="00872B05" w:rsidRPr="00DD647F" w:rsidRDefault="00872B05" w:rsidP="007E294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USE</w:t>
            </w:r>
            <w:r w:rsidRPr="00DD647F"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proofErr w:type="gramStart"/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TSQL</w:t>
            </w:r>
            <w:r w:rsidRPr="00DD647F"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;</w:t>
            </w:r>
            <w:proofErr w:type="gramEnd"/>
          </w:p>
          <w:p w14:paraId="5165428F" w14:textId="77777777" w:rsidR="00872B05" w:rsidRPr="001039DF" w:rsidRDefault="00872B05" w:rsidP="007E2946"/>
        </w:tc>
      </w:tr>
    </w:tbl>
    <w:tbl>
      <w:tblPr>
        <w:tblpPr w:leftFromText="180" w:rightFromText="180" w:vertAnchor="text" w:horzAnchor="margin" w:tblpXSpec="center" w:tblpY="298"/>
        <w:tblW w:w="523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33"/>
      </w:tblGrid>
      <w:tr w:rsidR="00872B05" w:rsidRPr="001039DF" w14:paraId="18C6062F" w14:textId="77777777" w:rsidTr="003E467F">
        <w:trPr>
          <w:trHeight w:val="187"/>
        </w:trPr>
        <w:tc>
          <w:tcPr>
            <w:tcW w:w="52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</w:tcPr>
          <w:p w14:paraId="75A01156" w14:textId="77777777" w:rsidR="00872B05" w:rsidRPr="005C351F" w:rsidRDefault="00872B05" w:rsidP="007E294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b/>
                <w:bCs/>
                <w:color w:val="0000FF"/>
                <w:sz w:val="19"/>
                <w:szCs w:val="19"/>
                <w:lang w:bidi="ar-SA"/>
              </w:rPr>
            </w:pPr>
            <w:r w:rsidRPr="005C351F">
              <w:rPr>
                <w:rFonts w:ascii="Consolas" w:hAnsi="Consolas" w:cs="Consolas"/>
                <w:b/>
                <w:bCs/>
                <w:sz w:val="19"/>
                <w:szCs w:val="19"/>
                <w:lang w:bidi="ar-SA"/>
              </w:rPr>
              <w:t>Possible Result of Query</w:t>
            </w:r>
          </w:p>
        </w:tc>
      </w:tr>
      <w:tr w:rsidR="00872B05" w:rsidRPr="001039DF" w14:paraId="0B607AC1" w14:textId="77777777" w:rsidTr="003E467F">
        <w:trPr>
          <w:trHeight w:val="2218"/>
        </w:trPr>
        <w:tc>
          <w:tcPr>
            <w:tcW w:w="52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  <w:hideMark/>
          </w:tcPr>
          <w:p w14:paraId="7C70B86F" w14:textId="1364A042" w:rsidR="00872B05" w:rsidRPr="001039DF" w:rsidRDefault="009C1B47" w:rsidP="007E2946">
            <w:pPr>
              <w:autoSpaceDE w:val="0"/>
              <w:autoSpaceDN w:val="0"/>
              <w:adjustRightInd w:val="0"/>
              <w:spacing w:after="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1664B907" wp14:editId="7D0B2FFB">
                  <wp:extent cx="1494845" cy="1357913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1835" cy="13733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F51FE7B" w14:textId="77777777" w:rsidR="00872B05" w:rsidRPr="00060024" w:rsidRDefault="00872B05" w:rsidP="00060024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579C6948" w14:textId="77777777" w:rsidR="00872B05" w:rsidRPr="00872B05" w:rsidRDefault="00872B05" w:rsidP="00060024">
      <w:pPr>
        <w:pStyle w:val="ListParagraph"/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267FDCA1" w14:textId="77777777" w:rsidR="00872B05" w:rsidRPr="00872B05" w:rsidRDefault="00872B05" w:rsidP="00872B05">
      <w:pPr>
        <w:pStyle w:val="ListParagraph"/>
        <w:numPr>
          <w:ilvl w:val="0"/>
          <w:numId w:val="21"/>
        </w:num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  <w:r w:rsidRPr="00872B05">
        <w:rPr>
          <w:rFonts w:ascii="Calibri Light" w:eastAsiaTheme="majorEastAsia" w:hAnsi="Calibri Light" w:cstheme="majorBidi"/>
          <w:bCs/>
          <w:sz w:val="26"/>
          <w:szCs w:val="26"/>
          <w:lang w:val="en-US"/>
        </w:rPr>
        <w:br w:type="page"/>
      </w:r>
    </w:p>
    <w:p w14:paraId="2094FF92" w14:textId="7E88DF93" w:rsidR="009871FC" w:rsidRPr="00B401DB" w:rsidRDefault="009871FC" w:rsidP="00705B2D">
      <w:pPr>
        <w:spacing w:after="0"/>
        <w:rPr>
          <w:b/>
          <w:bCs/>
        </w:rPr>
      </w:pPr>
      <w:r w:rsidRPr="00B401DB">
        <w:rPr>
          <w:b/>
          <w:bCs/>
        </w:rPr>
        <w:lastRenderedPageBreak/>
        <w:t xml:space="preserve">Task </w:t>
      </w:r>
      <w:r>
        <w:rPr>
          <w:b/>
          <w:bCs/>
        </w:rPr>
        <w:t>3</w:t>
      </w:r>
      <w:r w:rsidRPr="00B401DB">
        <w:rPr>
          <w:b/>
          <w:bCs/>
        </w:rPr>
        <w:t>:</w:t>
      </w:r>
    </w:p>
    <w:p w14:paraId="2C40996A" w14:textId="79800392" w:rsidR="006F1432" w:rsidRDefault="006F1432" w:rsidP="00705B2D">
      <w:pPr>
        <w:pStyle w:val="ListParagraph"/>
        <w:numPr>
          <w:ilvl w:val="0"/>
          <w:numId w:val="21"/>
        </w:numPr>
        <w:spacing w:after="0"/>
      </w:pPr>
      <w:r>
        <w:t xml:space="preserve">Write a SELECT statement to retrieve the same result as in task </w:t>
      </w:r>
      <w:proofErr w:type="gramStart"/>
      <w:r>
        <w:t>2, but</w:t>
      </w:r>
      <w:proofErr w:type="gramEnd"/>
      <w:r>
        <w:t xml:space="preserve"> use the OFFSET-FETCH clause.</w:t>
      </w:r>
    </w:p>
    <w:p w14:paraId="0DA8F9E4" w14:textId="04E9AA9E" w:rsidR="002B1783" w:rsidRPr="00616140" w:rsidRDefault="006F1432" w:rsidP="002B1783">
      <w:pPr>
        <w:pStyle w:val="ListParagraph"/>
        <w:numPr>
          <w:ilvl w:val="0"/>
          <w:numId w:val="21"/>
        </w:numPr>
      </w:pPr>
      <w:r>
        <w:t>Execute the written statement and compare the results that you got with the possible result(s) of the query.</w:t>
      </w:r>
    </w:p>
    <w:tbl>
      <w:tblPr>
        <w:tblW w:w="6607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07"/>
      </w:tblGrid>
      <w:tr w:rsidR="009871FC" w:rsidRPr="001039DF" w14:paraId="2505BEBB" w14:textId="77777777" w:rsidTr="007E2946">
        <w:trPr>
          <w:trHeight w:val="236"/>
          <w:jc w:val="center"/>
        </w:trPr>
        <w:tc>
          <w:tcPr>
            <w:tcW w:w="66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</w:tcPr>
          <w:p w14:paraId="50493F14" w14:textId="77777777" w:rsidR="009871FC" w:rsidRPr="00DD647F" w:rsidRDefault="009871FC" w:rsidP="007E294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bidi="ar-SA"/>
              </w:rPr>
              <w:t>-- Insert Query here</w:t>
            </w:r>
          </w:p>
        </w:tc>
      </w:tr>
      <w:tr w:rsidR="009871FC" w:rsidRPr="001039DF" w14:paraId="4BEEF739" w14:textId="77777777" w:rsidTr="007E2946">
        <w:trPr>
          <w:trHeight w:val="1409"/>
          <w:jc w:val="center"/>
        </w:trPr>
        <w:tc>
          <w:tcPr>
            <w:tcW w:w="66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  <w:hideMark/>
          </w:tcPr>
          <w:p w14:paraId="6872C4F4" w14:textId="77777777" w:rsidR="009871FC" w:rsidRPr="00DD647F" w:rsidRDefault="009871FC" w:rsidP="007E294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USE</w:t>
            </w:r>
            <w:r w:rsidRPr="00DD647F"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proofErr w:type="gramStart"/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TSQL</w:t>
            </w:r>
            <w:r w:rsidRPr="00DD647F"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;</w:t>
            </w:r>
            <w:proofErr w:type="gramEnd"/>
          </w:p>
          <w:p w14:paraId="15FAA740" w14:textId="77777777" w:rsidR="009871FC" w:rsidRPr="001039DF" w:rsidRDefault="009871FC" w:rsidP="007E2946"/>
        </w:tc>
      </w:tr>
    </w:tbl>
    <w:tbl>
      <w:tblPr>
        <w:tblpPr w:leftFromText="180" w:rightFromText="180" w:vertAnchor="text" w:horzAnchor="margin" w:tblpXSpec="center" w:tblpY="298"/>
        <w:tblW w:w="523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33"/>
      </w:tblGrid>
      <w:tr w:rsidR="009871FC" w:rsidRPr="001039DF" w14:paraId="752413B9" w14:textId="77777777" w:rsidTr="007E2946">
        <w:trPr>
          <w:trHeight w:val="187"/>
        </w:trPr>
        <w:tc>
          <w:tcPr>
            <w:tcW w:w="52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</w:tcPr>
          <w:p w14:paraId="298F2FA8" w14:textId="77777777" w:rsidR="009871FC" w:rsidRPr="005C351F" w:rsidRDefault="009871FC" w:rsidP="007E294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b/>
                <w:bCs/>
                <w:color w:val="0000FF"/>
                <w:sz w:val="19"/>
                <w:szCs w:val="19"/>
                <w:lang w:bidi="ar-SA"/>
              </w:rPr>
            </w:pPr>
            <w:r w:rsidRPr="005C351F">
              <w:rPr>
                <w:rFonts w:ascii="Consolas" w:hAnsi="Consolas" w:cs="Consolas"/>
                <w:b/>
                <w:bCs/>
                <w:sz w:val="19"/>
                <w:szCs w:val="19"/>
                <w:lang w:bidi="ar-SA"/>
              </w:rPr>
              <w:t>Possible Result of Query</w:t>
            </w:r>
          </w:p>
        </w:tc>
      </w:tr>
      <w:tr w:rsidR="009871FC" w:rsidRPr="001039DF" w14:paraId="4C1994EE" w14:textId="77777777" w:rsidTr="007E2946">
        <w:trPr>
          <w:trHeight w:val="2218"/>
        </w:trPr>
        <w:tc>
          <w:tcPr>
            <w:tcW w:w="52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  <w:hideMark/>
          </w:tcPr>
          <w:p w14:paraId="04159C4B" w14:textId="5F4CAD20" w:rsidR="009871FC" w:rsidRPr="001039DF" w:rsidRDefault="00EA2ED0" w:rsidP="007E2946">
            <w:pPr>
              <w:autoSpaceDE w:val="0"/>
              <w:autoSpaceDN w:val="0"/>
              <w:adjustRightInd w:val="0"/>
              <w:spacing w:after="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1B9AA0B5" wp14:editId="16C54F16">
                  <wp:extent cx="1542553" cy="1373175"/>
                  <wp:effectExtent l="0" t="0" r="635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0273" cy="1388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C734455" w14:textId="77777777" w:rsidR="009871FC" w:rsidRPr="00060024" w:rsidRDefault="009871FC" w:rsidP="009871FC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3D112A80" w14:textId="77777777" w:rsidR="009871FC" w:rsidRPr="00872B05" w:rsidRDefault="009871FC" w:rsidP="009871FC">
      <w:pPr>
        <w:pStyle w:val="ListParagraph"/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2A8112FA" w14:textId="77777777" w:rsidR="00E812A5" w:rsidRDefault="00E812A5" w:rsidP="00E812A5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0AF16273" w14:textId="77777777" w:rsidR="00E812A5" w:rsidRDefault="00E812A5" w:rsidP="00E812A5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282F36C3" w14:textId="77777777" w:rsidR="00346247" w:rsidRDefault="00346247" w:rsidP="00E812A5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0D27116A" w14:textId="0C11F6A1" w:rsidR="001814A4" w:rsidRPr="00E812A5" w:rsidRDefault="001814A4" w:rsidP="00705B2D">
      <w:pPr>
        <w:spacing w:after="0"/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  <w:r w:rsidRPr="00E812A5">
        <w:rPr>
          <w:b/>
          <w:bCs/>
        </w:rPr>
        <w:t>Task 4:</w:t>
      </w:r>
    </w:p>
    <w:p w14:paraId="2D29626E" w14:textId="33BC6727" w:rsidR="009872D1" w:rsidRDefault="009872D1" w:rsidP="00705B2D">
      <w:pPr>
        <w:pStyle w:val="ListParagraph"/>
        <w:numPr>
          <w:ilvl w:val="0"/>
          <w:numId w:val="21"/>
        </w:numPr>
        <w:spacing w:after="0"/>
      </w:pPr>
      <w:r>
        <w:t xml:space="preserve">Write a SELECT statement to retrieve the </w:t>
      </w:r>
      <w:proofErr w:type="spellStart"/>
      <w:r>
        <w:t>productname</w:t>
      </w:r>
      <w:proofErr w:type="spellEnd"/>
      <w:r>
        <w:t xml:space="preserve"> and </w:t>
      </w:r>
      <w:proofErr w:type="spellStart"/>
      <w:r>
        <w:t>unitprice</w:t>
      </w:r>
      <w:proofErr w:type="spellEnd"/>
      <w:r>
        <w:t xml:space="preserve"> columns from the </w:t>
      </w:r>
      <w:proofErr w:type="spellStart"/>
      <w:r>
        <w:t>Production.Products</w:t>
      </w:r>
      <w:proofErr w:type="spellEnd"/>
      <w:r>
        <w:t xml:space="preserve"> table.</w:t>
      </w:r>
    </w:p>
    <w:p w14:paraId="27B1EC35" w14:textId="4C92E4B2" w:rsidR="009872D1" w:rsidRDefault="009872D1" w:rsidP="009872D1">
      <w:pPr>
        <w:pStyle w:val="ListParagraph"/>
        <w:numPr>
          <w:ilvl w:val="0"/>
          <w:numId w:val="21"/>
        </w:numPr>
      </w:pPr>
      <w:r>
        <w:t>Execute the T-SQL statement and notice the number of the rows returned.</w:t>
      </w:r>
    </w:p>
    <w:p w14:paraId="6FBF6359" w14:textId="444B4791" w:rsidR="009872D1" w:rsidRDefault="009872D1" w:rsidP="009872D1">
      <w:pPr>
        <w:pStyle w:val="ListParagraph"/>
        <w:numPr>
          <w:ilvl w:val="0"/>
          <w:numId w:val="21"/>
        </w:numPr>
      </w:pPr>
      <w:r>
        <w:t xml:space="preserve">Modify the SELECT statement to include only the top 10 percent of products based on </w:t>
      </w:r>
      <w:r w:rsidR="00DF0A8F">
        <w:t xml:space="preserve">highest </w:t>
      </w:r>
      <w:proofErr w:type="spellStart"/>
      <w:r>
        <w:t>unitprice</w:t>
      </w:r>
      <w:proofErr w:type="spellEnd"/>
      <w:r>
        <w:t xml:space="preserve"> ordering.</w:t>
      </w:r>
    </w:p>
    <w:p w14:paraId="1C535315" w14:textId="45E16274" w:rsidR="009872D1" w:rsidRDefault="009872D1" w:rsidP="009D601C">
      <w:pPr>
        <w:pStyle w:val="ListParagraph"/>
        <w:numPr>
          <w:ilvl w:val="0"/>
          <w:numId w:val="21"/>
        </w:numPr>
        <w:spacing w:after="0"/>
      </w:pPr>
      <w:r>
        <w:t>Execute the written statement and compare the results that you got with the possible result(s) of the query.</w:t>
      </w:r>
    </w:p>
    <w:p w14:paraId="43A708F2" w14:textId="397436E9" w:rsidR="009872D1" w:rsidRPr="009D601C" w:rsidRDefault="009872D1" w:rsidP="009D601C">
      <w:pPr>
        <w:spacing w:after="0"/>
        <w:rPr>
          <w:b/>
          <w:bCs/>
        </w:rPr>
      </w:pPr>
      <w:r w:rsidRPr="009D601C">
        <w:rPr>
          <w:b/>
          <w:bCs/>
        </w:rPr>
        <w:t>Notice the number of rows returned</w:t>
      </w:r>
      <w:r w:rsidR="009D601C" w:rsidRPr="009D601C">
        <w:rPr>
          <w:b/>
          <w:bCs/>
        </w:rPr>
        <w:t>:</w:t>
      </w:r>
    </w:p>
    <w:p w14:paraId="0BFD79F5" w14:textId="36549A20" w:rsidR="001814A4" w:rsidRDefault="009872D1" w:rsidP="009D601C">
      <w:pPr>
        <w:pStyle w:val="ListParagraph"/>
        <w:numPr>
          <w:ilvl w:val="0"/>
          <w:numId w:val="21"/>
        </w:numPr>
        <w:spacing w:after="0"/>
      </w:pPr>
      <w:r>
        <w:t>Is it possible to implement this task with the OFFSET-FETCH clause?</w:t>
      </w:r>
    </w:p>
    <w:tbl>
      <w:tblPr>
        <w:tblpPr w:leftFromText="180" w:rightFromText="180" w:vertAnchor="text" w:horzAnchor="margin" w:tblpXSpec="center" w:tblpY="241"/>
        <w:tblW w:w="660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07"/>
      </w:tblGrid>
      <w:tr w:rsidR="00346247" w:rsidRPr="001039DF" w14:paraId="745F8DD7" w14:textId="77777777" w:rsidTr="00346247">
        <w:trPr>
          <w:trHeight w:val="236"/>
        </w:trPr>
        <w:tc>
          <w:tcPr>
            <w:tcW w:w="66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</w:tcPr>
          <w:p w14:paraId="36E46E13" w14:textId="77777777" w:rsidR="00346247" w:rsidRPr="00DD647F" w:rsidRDefault="00346247" w:rsidP="00346247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bidi="ar-SA"/>
              </w:rPr>
              <w:t>-- Insert Query here</w:t>
            </w:r>
          </w:p>
        </w:tc>
      </w:tr>
      <w:tr w:rsidR="00346247" w:rsidRPr="001039DF" w14:paraId="34785E64" w14:textId="77777777" w:rsidTr="00346247">
        <w:trPr>
          <w:trHeight w:val="1409"/>
        </w:trPr>
        <w:tc>
          <w:tcPr>
            <w:tcW w:w="66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  <w:hideMark/>
          </w:tcPr>
          <w:p w14:paraId="10D16120" w14:textId="77777777" w:rsidR="00346247" w:rsidRPr="00DD647F" w:rsidRDefault="00346247" w:rsidP="00346247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USE</w:t>
            </w:r>
            <w:r w:rsidRPr="00DD647F"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proofErr w:type="gramStart"/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TSQL</w:t>
            </w:r>
            <w:r w:rsidRPr="00DD647F"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;</w:t>
            </w:r>
            <w:proofErr w:type="gramEnd"/>
          </w:p>
          <w:p w14:paraId="4B87D161" w14:textId="77777777" w:rsidR="00346247" w:rsidRPr="001039DF" w:rsidRDefault="00346247" w:rsidP="00346247"/>
        </w:tc>
      </w:tr>
    </w:tbl>
    <w:p w14:paraId="66A99BCF" w14:textId="4186EDFE" w:rsidR="00346247" w:rsidRDefault="00346247" w:rsidP="00346247">
      <w:pPr>
        <w:spacing w:after="0"/>
      </w:pPr>
    </w:p>
    <w:p w14:paraId="70650848" w14:textId="6EFB9848" w:rsidR="00346247" w:rsidRDefault="00346247" w:rsidP="00346247">
      <w:pPr>
        <w:spacing w:after="0"/>
      </w:pPr>
    </w:p>
    <w:p w14:paraId="450DF22D" w14:textId="4310711A" w:rsidR="00346247" w:rsidRDefault="00346247" w:rsidP="00346247">
      <w:pPr>
        <w:spacing w:after="0"/>
      </w:pPr>
    </w:p>
    <w:p w14:paraId="68CFDA98" w14:textId="08C9E83D" w:rsidR="00346247" w:rsidRDefault="00346247" w:rsidP="00346247">
      <w:pPr>
        <w:spacing w:after="0"/>
      </w:pPr>
    </w:p>
    <w:p w14:paraId="44DF31B2" w14:textId="418242B8" w:rsidR="00346247" w:rsidRDefault="00346247" w:rsidP="00346247">
      <w:pPr>
        <w:spacing w:after="0"/>
      </w:pPr>
    </w:p>
    <w:p w14:paraId="22F17F6A" w14:textId="6EA7232F" w:rsidR="00346247" w:rsidRDefault="00346247" w:rsidP="00346247">
      <w:pPr>
        <w:spacing w:after="0"/>
      </w:pPr>
    </w:p>
    <w:p w14:paraId="1CFDB9F6" w14:textId="4CD3DDD2" w:rsidR="00FD25A9" w:rsidRDefault="00FD25A9" w:rsidP="00346247">
      <w:pPr>
        <w:spacing w:after="0"/>
      </w:pPr>
    </w:p>
    <w:p w14:paraId="76F197C1" w14:textId="2D57B87B" w:rsidR="00FD25A9" w:rsidRDefault="00FD25A9" w:rsidP="00346247">
      <w:pPr>
        <w:spacing w:after="0"/>
      </w:pPr>
    </w:p>
    <w:p w14:paraId="194D19C8" w14:textId="3DE2D1FE" w:rsidR="00FD25A9" w:rsidRDefault="00FD25A9" w:rsidP="00346247">
      <w:pPr>
        <w:spacing w:after="0"/>
      </w:pPr>
    </w:p>
    <w:p w14:paraId="419EC9ED" w14:textId="03B55BF9" w:rsidR="00FD25A9" w:rsidRDefault="00FD25A9" w:rsidP="00346247">
      <w:pPr>
        <w:spacing w:after="0"/>
      </w:pPr>
    </w:p>
    <w:p w14:paraId="5F960EE3" w14:textId="77777777" w:rsidR="00FD25A9" w:rsidRPr="00616140" w:rsidRDefault="00FD25A9" w:rsidP="00346247">
      <w:pPr>
        <w:spacing w:after="0"/>
      </w:pPr>
    </w:p>
    <w:tbl>
      <w:tblPr>
        <w:tblpPr w:leftFromText="180" w:rightFromText="180" w:vertAnchor="text" w:horzAnchor="margin" w:tblpXSpec="center" w:tblpY="298"/>
        <w:tblW w:w="523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33"/>
      </w:tblGrid>
      <w:tr w:rsidR="001814A4" w:rsidRPr="001039DF" w14:paraId="753A83B0" w14:textId="77777777" w:rsidTr="007E2946">
        <w:trPr>
          <w:trHeight w:val="187"/>
        </w:trPr>
        <w:tc>
          <w:tcPr>
            <w:tcW w:w="52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</w:tcPr>
          <w:p w14:paraId="0E65DF77" w14:textId="77777777" w:rsidR="001814A4" w:rsidRPr="005C351F" w:rsidRDefault="001814A4" w:rsidP="007E294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b/>
                <w:bCs/>
                <w:color w:val="0000FF"/>
                <w:sz w:val="19"/>
                <w:szCs w:val="19"/>
                <w:lang w:bidi="ar-SA"/>
              </w:rPr>
            </w:pPr>
            <w:r w:rsidRPr="005C351F">
              <w:rPr>
                <w:rFonts w:ascii="Consolas" w:hAnsi="Consolas" w:cs="Consolas"/>
                <w:b/>
                <w:bCs/>
                <w:sz w:val="19"/>
                <w:szCs w:val="19"/>
                <w:lang w:bidi="ar-SA"/>
              </w:rPr>
              <w:lastRenderedPageBreak/>
              <w:t>Possible Result of Query</w:t>
            </w:r>
          </w:p>
        </w:tc>
      </w:tr>
      <w:tr w:rsidR="001814A4" w:rsidRPr="001039DF" w14:paraId="4B001522" w14:textId="77777777" w:rsidTr="007E2946">
        <w:trPr>
          <w:trHeight w:val="2218"/>
        </w:trPr>
        <w:tc>
          <w:tcPr>
            <w:tcW w:w="52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  <w:hideMark/>
          </w:tcPr>
          <w:p w14:paraId="60DAF544" w14:textId="22906C62" w:rsidR="001814A4" w:rsidRPr="001039DF" w:rsidRDefault="0002509E" w:rsidP="007E2946">
            <w:pPr>
              <w:autoSpaceDE w:val="0"/>
              <w:autoSpaceDN w:val="0"/>
              <w:adjustRightInd w:val="0"/>
              <w:spacing w:after="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199AB974" wp14:editId="0C2F16DA">
                  <wp:extent cx="1391478" cy="1375931"/>
                  <wp:effectExtent l="0" t="0" r="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3505" cy="13878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D37949D" w14:textId="77777777" w:rsidR="001814A4" w:rsidRPr="00060024" w:rsidRDefault="001814A4" w:rsidP="001814A4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384D2E04" w14:textId="77777777" w:rsidR="001814A4" w:rsidRPr="00872B05" w:rsidRDefault="001814A4" w:rsidP="001814A4">
      <w:pPr>
        <w:pStyle w:val="ListParagraph"/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1E336903" w14:textId="31B4E28A" w:rsidR="00197C2D" w:rsidRDefault="00197C2D" w:rsidP="001D2FDF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03638F65" w14:textId="1D80BF34" w:rsidR="001D2FDF" w:rsidRDefault="001D2FDF" w:rsidP="001D2FDF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4A6B0342" w14:textId="064A2067" w:rsidR="001D2FDF" w:rsidRDefault="001D2FDF" w:rsidP="001D2FDF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64C9BC26" w14:textId="77777777" w:rsidR="001D2FDF" w:rsidRPr="001D2FDF" w:rsidRDefault="001D2FDF" w:rsidP="001D2FDF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0FDC2468" w14:textId="5FB406AD" w:rsidR="004E225D" w:rsidRPr="009D7D60" w:rsidRDefault="004E225D" w:rsidP="004E225D">
      <w:pPr>
        <w:pStyle w:val="Heading2"/>
      </w:pPr>
      <w:r w:rsidRPr="009D7D60">
        <w:t xml:space="preserve">Exercise </w:t>
      </w:r>
      <w:r w:rsidR="006B7757">
        <w:t>3</w:t>
      </w:r>
      <w:r w:rsidRPr="009D7D60">
        <w:t xml:space="preserve">: </w:t>
      </w:r>
      <w:r w:rsidR="003A6D70" w:rsidRPr="003A6D70">
        <w:rPr>
          <w:lang w:val="en-GB"/>
        </w:rPr>
        <w:t>Write Queries that Filter Data Using the TOP Option</w:t>
      </w:r>
    </w:p>
    <w:p w14:paraId="72A19943" w14:textId="19040D8C" w:rsidR="007B34E8" w:rsidRPr="00EA45BF" w:rsidRDefault="007B34E8" w:rsidP="007B34E8">
      <w:pPr>
        <w:spacing w:after="0"/>
        <w:rPr>
          <w:b/>
          <w:bCs/>
          <w:lang w:val="en-US"/>
        </w:rPr>
      </w:pPr>
      <w:r w:rsidRPr="00EA45BF">
        <w:rPr>
          <w:b/>
          <w:bCs/>
          <w:lang w:val="en-US"/>
        </w:rPr>
        <w:t xml:space="preserve">Task 1: </w:t>
      </w:r>
    </w:p>
    <w:p w14:paraId="5A098722" w14:textId="4AEEB509" w:rsidR="00EA45D6" w:rsidRDefault="00EA45D6" w:rsidP="00EA45D6">
      <w:pPr>
        <w:pStyle w:val="ListParagraph"/>
        <w:numPr>
          <w:ilvl w:val="0"/>
          <w:numId w:val="21"/>
        </w:numPr>
        <w:shd w:val="clear" w:color="auto" w:fill="FFFFFF"/>
        <w:spacing w:after="0" w:line="285" w:lineRule="atLeast"/>
      </w:pPr>
      <w:r>
        <w:t xml:space="preserve">Write a SELECT statement against the </w:t>
      </w:r>
      <w:proofErr w:type="spellStart"/>
      <w:r>
        <w:t>Sales.Orders</w:t>
      </w:r>
      <w:proofErr w:type="spellEnd"/>
      <w:r>
        <w:t xml:space="preserve"> table and retrieve the </w:t>
      </w:r>
      <w:proofErr w:type="spellStart"/>
      <w:r w:rsidR="00456DB0">
        <w:t>custid</w:t>
      </w:r>
      <w:proofErr w:type="spellEnd"/>
      <w:r w:rsidR="00456DB0">
        <w:t xml:space="preserve">, </w:t>
      </w:r>
      <w:proofErr w:type="spellStart"/>
      <w:r>
        <w:t>orderid</w:t>
      </w:r>
      <w:proofErr w:type="spellEnd"/>
      <w:r>
        <w:t xml:space="preserve"> and </w:t>
      </w:r>
      <w:proofErr w:type="spellStart"/>
      <w:r>
        <w:t>orderdate</w:t>
      </w:r>
      <w:proofErr w:type="spellEnd"/>
      <w:r>
        <w:t xml:space="preserve"> columns. </w:t>
      </w:r>
    </w:p>
    <w:p w14:paraId="3A9200F0" w14:textId="6ED2E602" w:rsidR="00EA45D6" w:rsidRDefault="00EA45D6" w:rsidP="00EA45D6">
      <w:pPr>
        <w:pStyle w:val="ListParagraph"/>
        <w:numPr>
          <w:ilvl w:val="0"/>
          <w:numId w:val="21"/>
        </w:numPr>
        <w:shd w:val="clear" w:color="auto" w:fill="FFFFFF"/>
        <w:spacing w:after="0" w:line="285" w:lineRule="atLeast"/>
      </w:pPr>
      <w:r>
        <w:t xml:space="preserve">Retrieve the 20 most recent orders, ordered by </w:t>
      </w:r>
      <w:proofErr w:type="spellStart"/>
      <w:r>
        <w:t>orderdate</w:t>
      </w:r>
      <w:proofErr w:type="spellEnd"/>
      <w:r>
        <w:t>.</w:t>
      </w:r>
    </w:p>
    <w:p w14:paraId="7C019145" w14:textId="66981BD7" w:rsidR="004E225D" w:rsidRPr="00616140" w:rsidRDefault="00EA45D6" w:rsidP="00EA45D6">
      <w:pPr>
        <w:pStyle w:val="ListParagraph"/>
        <w:numPr>
          <w:ilvl w:val="0"/>
          <w:numId w:val="21"/>
        </w:numPr>
        <w:shd w:val="clear" w:color="auto" w:fill="FFFFFF"/>
        <w:spacing w:after="0" w:line="285" w:lineRule="atLeast"/>
      </w:pPr>
      <w:r>
        <w:t>Execute the written statement and compare the results that you got with the below given possible result of query.</w:t>
      </w:r>
    </w:p>
    <w:tbl>
      <w:tblPr>
        <w:tblW w:w="6607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07"/>
      </w:tblGrid>
      <w:tr w:rsidR="004E225D" w:rsidRPr="001039DF" w14:paraId="1AA480C5" w14:textId="77777777" w:rsidTr="0080572D">
        <w:trPr>
          <w:trHeight w:val="236"/>
          <w:jc w:val="center"/>
        </w:trPr>
        <w:tc>
          <w:tcPr>
            <w:tcW w:w="66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</w:tcPr>
          <w:p w14:paraId="632EEF70" w14:textId="77777777" w:rsidR="004E225D" w:rsidRPr="00DD647F" w:rsidRDefault="004E225D" w:rsidP="0080572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bidi="ar-SA"/>
              </w:rPr>
              <w:t>-- Insert Query here</w:t>
            </w:r>
          </w:p>
        </w:tc>
      </w:tr>
      <w:tr w:rsidR="004E225D" w:rsidRPr="001039DF" w14:paraId="7830FDA6" w14:textId="77777777" w:rsidTr="0080572D">
        <w:trPr>
          <w:trHeight w:val="1409"/>
          <w:jc w:val="center"/>
        </w:trPr>
        <w:tc>
          <w:tcPr>
            <w:tcW w:w="66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  <w:hideMark/>
          </w:tcPr>
          <w:p w14:paraId="33ECBA51" w14:textId="77777777" w:rsidR="004E225D" w:rsidRPr="00DD647F" w:rsidRDefault="004E225D" w:rsidP="0080572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USE</w:t>
            </w:r>
            <w:r w:rsidRPr="00DD647F"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proofErr w:type="gramStart"/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TSQL</w:t>
            </w:r>
            <w:r w:rsidRPr="00DD647F"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;</w:t>
            </w:r>
            <w:proofErr w:type="gramEnd"/>
          </w:p>
          <w:p w14:paraId="1BB48A79" w14:textId="77777777" w:rsidR="004E225D" w:rsidRPr="001039DF" w:rsidRDefault="004E225D" w:rsidP="0080572D"/>
        </w:tc>
      </w:tr>
    </w:tbl>
    <w:tbl>
      <w:tblPr>
        <w:tblpPr w:leftFromText="180" w:rightFromText="180" w:vertAnchor="text" w:horzAnchor="margin" w:tblpXSpec="center" w:tblpY="298"/>
        <w:tblW w:w="523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37"/>
      </w:tblGrid>
      <w:tr w:rsidR="000251B1" w:rsidRPr="001039DF" w14:paraId="7481D0DF" w14:textId="77777777" w:rsidTr="00F653DC">
        <w:trPr>
          <w:trHeight w:val="246"/>
        </w:trPr>
        <w:tc>
          <w:tcPr>
            <w:tcW w:w="52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</w:tcPr>
          <w:p w14:paraId="3C7F2381" w14:textId="77777777" w:rsidR="000251B1" w:rsidRPr="005C351F" w:rsidRDefault="000251B1" w:rsidP="0080572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b/>
                <w:bCs/>
                <w:color w:val="0000FF"/>
                <w:sz w:val="19"/>
                <w:szCs w:val="19"/>
                <w:lang w:bidi="ar-SA"/>
              </w:rPr>
            </w:pPr>
            <w:r w:rsidRPr="005C351F">
              <w:rPr>
                <w:rFonts w:ascii="Consolas" w:hAnsi="Consolas" w:cs="Consolas"/>
                <w:b/>
                <w:bCs/>
                <w:sz w:val="19"/>
                <w:szCs w:val="19"/>
                <w:lang w:bidi="ar-SA"/>
              </w:rPr>
              <w:t>Possible Result of Query</w:t>
            </w:r>
          </w:p>
        </w:tc>
      </w:tr>
      <w:tr w:rsidR="000251B1" w:rsidRPr="001039DF" w14:paraId="3FA26212" w14:textId="77777777" w:rsidTr="00F653DC">
        <w:trPr>
          <w:trHeight w:val="2411"/>
        </w:trPr>
        <w:tc>
          <w:tcPr>
            <w:tcW w:w="52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  <w:hideMark/>
          </w:tcPr>
          <w:p w14:paraId="46A83FBF" w14:textId="2BC83DDB" w:rsidR="005F5885" w:rsidRPr="001039DF" w:rsidRDefault="00EF23A3" w:rsidP="00CF5B4C">
            <w:pPr>
              <w:autoSpaceDE w:val="0"/>
              <w:autoSpaceDN w:val="0"/>
              <w:adjustRightInd w:val="0"/>
              <w:spacing w:after="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3BF9CC02" wp14:editId="4FE04D4A">
                  <wp:extent cx="1645506" cy="1514076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56074" cy="1523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DF7EB30" w14:textId="43F079A8" w:rsidR="000251B1" w:rsidRDefault="000251B1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7B780828" w14:textId="77777777" w:rsidR="000D4FC2" w:rsidRDefault="000D4FC2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221C29D3" w14:textId="767C4405" w:rsidR="006D55D4" w:rsidRDefault="000251B1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  <w:r>
        <w:rPr>
          <w:rFonts w:ascii="Calibri Light" w:eastAsiaTheme="majorEastAsia" w:hAnsi="Calibri Light" w:cstheme="majorBidi"/>
          <w:bCs/>
          <w:sz w:val="26"/>
          <w:szCs w:val="26"/>
          <w:lang w:val="en-US"/>
        </w:rPr>
        <w:br w:type="page"/>
      </w:r>
    </w:p>
    <w:p w14:paraId="55FE3C78" w14:textId="69763280" w:rsidR="006D55D4" w:rsidRPr="00EA45BF" w:rsidRDefault="006D55D4" w:rsidP="006D55D4">
      <w:pPr>
        <w:spacing w:after="0"/>
        <w:rPr>
          <w:b/>
          <w:bCs/>
          <w:lang w:val="en-US"/>
        </w:rPr>
      </w:pPr>
      <w:r w:rsidRPr="00EA45BF">
        <w:rPr>
          <w:b/>
          <w:bCs/>
          <w:lang w:val="en-US"/>
        </w:rPr>
        <w:lastRenderedPageBreak/>
        <w:t xml:space="preserve">Task </w:t>
      </w:r>
      <w:r>
        <w:rPr>
          <w:b/>
          <w:bCs/>
          <w:lang w:val="en-US"/>
        </w:rPr>
        <w:t>2</w:t>
      </w:r>
      <w:r w:rsidRPr="00EA45BF">
        <w:rPr>
          <w:b/>
          <w:bCs/>
          <w:lang w:val="en-US"/>
        </w:rPr>
        <w:t xml:space="preserve">: </w:t>
      </w:r>
    </w:p>
    <w:p w14:paraId="477071F0" w14:textId="2062CA3C" w:rsidR="008955B3" w:rsidRDefault="008955B3" w:rsidP="008955B3">
      <w:pPr>
        <w:pStyle w:val="ListParagraph"/>
        <w:numPr>
          <w:ilvl w:val="0"/>
          <w:numId w:val="21"/>
        </w:numPr>
        <w:shd w:val="clear" w:color="auto" w:fill="FFFFFF"/>
        <w:spacing w:after="0" w:line="285" w:lineRule="atLeast"/>
      </w:pPr>
      <w:r>
        <w:t xml:space="preserve">Write a SELECT statement to retrieve the same result as in task </w:t>
      </w:r>
      <w:proofErr w:type="gramStart"/>
      <w:r>
        <w:t>1, but</w:t>
      </w:r>
      <w:proofErr w:type="gramEnd"/>
      <w:r>
        <w:t xml:space="preserve"> use the OFFSET-FETCH </w:t>
      </w:r>
      <w:r w:rsidR="00540DD2" w:rsidRPr="00540DD2">
        <w:t>NEXT</w:t>
      </w:r>
      <w:r w:rsidR="00540DD2">
        <w:t xml:space="preserve"> </w:t>
      </w:r>
      <w:r>
        <w:t>clause.</w:t>
      </w:r>
    </w:p>
    <w:p w14:paraId="09DBE65E" w14:textId="4805AA7B" w:rsidR="006D55D4" w:rsidRPr="00616140" w:rsidRDefault="008955B3" w:rsidP="008955B3">
      <w:pPr>
        <w:pStyle w:val="ListParagraph"/>
        <w:numPr>
          <w:ilvl w:val="0"/>
          <w:numId w:val="21"/>
        </w:numPr>
        <w:shd w:val="clear" w:color="auto" w:fill="FFFFFF"/>
        <w:spacing w:after="0" w:line="285" w:lineRule="atLeast"/>
      </w:pPr>
      <w:r>
        <w:t>Execute the written statement and compare the results that you got with the results from task 1.</w:t>
      </w:r>
    </w:p>
    <w:tbl>
      <w:tblPr>
        <w:tblW w:w="6607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07"/>
      </w:tblGrid>
      <w:tr w:rsidR="006D55D4" w:rsidRPr="001039DF" w14:paraId="1F229BAD" w14:textId="77777777" w:rsidTr="007E2946">
        <w:trPr>
          <w:trHeight w:val="236"/>
          <w:jc w:val="center"/>
        </w:trPr>
        <w:tc>
          <w:tcPr>
            <w:tcW w:w="66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</w:tcPr>
          <w:p w14:paraId="54215E11" w14:textId="77777777" w:rsidR="006D55D4" w:rsidRPr="00DD647F" w:rsidRDefault="006D55D4" w:rsidP="007E294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bidi="ar-SA"/>
              </w:rPr>
              <w:t>-- Insert Query here</w:t>
            </w:r>
          </w:p>
        </w:tc>
      </w:tr>
      <w:tr w:rsidR="006D55D4" w:rsidRPr="001039DF" w14:paraId="37D6920F" w14:textId="77777777" w:rsidTr="007E2946">
        <w:trPr>
          <w:trHeight w:val="1409"/>
          <w:jc w:val="center"/>
        </w:trPr>
        <w:tc>
          <w:tcPr>
            <w:tcW w:w="66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  <w:hideMark/>
          </w:tcPr>
          <w:p w14:paraId="0DBB0C19" w14:textId="77777777" w:rsidR="006D55D4" w:rsidRPr="00DD647F" w:rsidRDefault="006D55D4" w:rsidP="007E294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USE</w:t>
            </w:r>
            <w:r w:rsidRPr="00DD647F"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proofErr w:type="gramStart"/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TSQL</w:t>
            </w:r>
            <w:r w:rsidRPr="00DD647F"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;</w:t>
            </w:r>
            <w:proofErr w:type="gramEnd"/>
          </w:p>
          <w:p w14:paraId="5BCBE329" w14:textId="77777777" w:rsidR="006D55D4" w:rsidRPr="001039DF" w:rsidRDefault="006D55D4" w:rsidP="007E2946"/>
        </w:tc>
      </w:tr>
    </w:tbl>
    <w:tbl>
      <w:tblPr>
        <w:tblpPr w:leftFromText="180" w:rightFromText="180" w:vertAnchor="text" w:horzAnchor="margin" w:tblpXSpec="center" w:tblpY="298"/>
        <w:tblW w:w="523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37"/>
      </w:tblGrid>
      <w:tr w:rsidR="006D55D4" w:rsidRPr="001039DF" w14:paraId="595F2427" w14:textId="77777777" w:rsidTr="007E2946">
        <w:trPr>
          <w:trHeight w:val="246"/>
        </w:trPr>
        <w:tc>
          <w:tcPr>
            <w:tcW w:w="52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</w:tcPr>
          <w:p w14:paraId="3DAE0E16" w14:textId="77777777" w:rsidR="006D55D4" w:rsidRPr="005C351F" w:rsidRDefault="006D55D4" w:rsidP="007E294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b/>
                <w:bCs/>
                <w:color w:val="0000FF"/>
                <w:sz w:val="19"/>
                <w:szCs w:val="19"/>
                <w:lang w:bidi="ar-SA"/>
              </w:rPr>
            </w:pPr>
            <w:r w:rsidRPr="005C351F">
              <w:rPr>
                <w:rFonts w:ascii="Consolas" w:hAnsi="Consolas" w:cs="Consolas"/>
                <w:b/>
                <w:bCs/>
                <w:sz w:val="19"/>
                <w:szCs w:val="19"/>
                <w:lang w:bidi="ar-SA"/>
              </w:rPr>
              <w:t>Possible Result of Query</w:t>
            </w:r>
          </w:p>
        </w:tc>
      </w:tr>
      <w:tr w:rsidR="006D55D4" w:rsidRPr="001039DF" w14:paraId="7EC712A9" w14:textId="77777777" w:rsidTr="007E2946">
        <w:trPr>
          <w:trHeight w:val="2411"/>
        </w:trPr>
        <w:tc>
          <w:tcPr>
            <w:tcW w:w="52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  <w:hideMark/>
          </w:tcPr>
          <w:p w14:paraId="31FAD4EB" w14:textId="2FE7A0BF" w:rsidR="006D55D4" w:rsidRPr="001039DF" w:rsidRDefault="00E42740" w:rsidP="007E2946">
            <w:pPr>
              <w:autoSpaceDE w:val="0"/>
              <w:autoSpaceDN w:val="0"/>
              <w:adjustRightInd w:val="0"/>
              <w:spacing w:after="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640E9421" wp14:editId="1E55A08A">
                  <wp:extent cx="1645506" cy="1514076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56074" cy="1523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23CEB0" w14:textId="77777777" w:rsidR="006D55D4" w:rsidRDefault="006D55D4" w:rsidP="006D55D4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16BD01FE" w14:textId="77777777" w:rsidR="006D55D4" w:rsidRDefault="006D55D4" w:rsidP="006D55D4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48D5325B" w14:textId="3B7D8459" w:rsidR="006F00CE" w:rsidRDefault="006F00CE" w:rsidP="006D55D4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594B2A64" w14:textId="33A612EC" w:rsidR="00B202C9" w:rsidRDefault="00B202C9" w:rsidP="006D55D4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0530C45A" w14:textId="3AE9514A" w:rsidR="00B202C9" w:rsidRDefault="00B202C9" w:rsidP="006D55D4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23E05E40" w14:textId="77777777" w:rsidR="00B202C9" w:rsidRDefault="00B202C9" w:rsidP="006D55D4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3C0E6442" w14:textId="3DDDB9B1" w:rsidR="008C032F" w:rsidRPr="0093130E" w:rsidRDefault="00A23B3E" w:rsidP="003C5116">
      <w:pPr>
        <w:pStyle w:val="Heading2"/>
      </w:pPr>
      <w:r w:rsidRPr="000251B1">
        <w:t xml:space="preserve">Exercise </w:t>
      </w:r>
      <w:r w:rsidR="006B7757">
        <w:t>4</w:t>
      </w:r>
      <w:r w:rsidRPr="000251B1">
        <w:t xml:space="preserve">: </w:t>
      </w:r>
      <w:r w:rsidR="003A6D70" w:rsidRPr="003A6D70">
        <w:rPr>
          <w:lang w:val="en-GB"/>
        </w:rPr>
        <w:t>Write Queries that Filter Data Using the OFFSET-FETCH Clause</w:t>
      </w:r>
    </w:p>
    <w:p w14:paraId="6F3278DB" w14:textId="77777777" w:rsidR="0045520A" w:rsidRPr="00EA45BF" w:rsidRDefault="0045520A" w:rsidP="0045520A">
      <w:pPr>
        <w:spacing w:after="0"/>
        <w:rPr>
          <w:b/>
          <w:bCs/>
          <w:lang w:val="en-US"/>
        </w:rPr>
      </w:pPr>
      <w:r w:rsidRPr="00EA45BF">
        <w:rPr>
          <w:b/>
          <w:bCs/>
          <w:lang w:val="en-US"/>
        </w:rPr>
        <w:t xml:space="preserve">Task 1: </w:t>
      </w:r>
    </w:p>
    <w:p w14:paraId="7E5367A9" w14:textId="77777777" w:rsidR="0045520A" w:rsidRDefault="0045520A" w:rsidP="0045520A">
      <w:pPr>
        <w:pStyle w:val="ListParagraph"/>
        <w:numPr>
          <w:ilvl w:val="0"/>
          <w:numId w:val="21"/>
        </w:numPr>
        <w:shd w:val="clear" w:color="auto" w:fill="FFFFFF"/>
        <w:spacing w:after="0" w:line="285" w:lineRule="atLeast"/>
      </w:pPr>
      <w:r>
        <w:t xml:space="preserve">Write a SELECT statement to retrieve the </w:t>
      </w:r>
      <w:proofErr w:type="spellStart"/>
      <w:r>
        <w:t>custid</w:t>
      </w:r>
      <w:proofErr w:type="spellEnd"/>
      <w:r>
        <w:t xml:space="preserve">, </w:t>
      </w:r>
      <w:proofErr w:type="spellStart"/>
      <w:r>
        <w:t>orderid</w:t>
      </w:r>
      <w:proofErr w:type="spellEnd"/>
      <w:r>
        <w:t xml:space="preserve">, and </w:t>
      </w:r>
      <w:proofErr w:type="spellStart"/>
      <w:r>
        <w:t>orderdate</w:t>
      </w:r>
      <w:proofErr w:type="spellEnd"/>
      <w:r>
        <w:t xml:space="preserve"> columns from the </w:t>
      </w:r>
      <w:proofErr w:type="spellStart"/>
      <w:r>
        <w:t>Sales.Orders</w:t>
      </w:r>
      <w:proofErr w:type="spellEnd"/>
      <w:r>
        <w:t xml:space="preserve"> table. Order the rows by </w:t>
      </w:r>
      <w:proofErr w:type="spellStart"/>
      <w:r>
        <w:t>orderdate</w:t>
      </w:r>
      <w:proofErr w:type="spellEnd"/>
      <w:r>
        <w:t xml:space="preserve"> and </w:t>
      </w:r>
      <w:proofErr w:type="spellStart"/>
      <w:r>
        <w:t>orderid</w:t>
      </w:r>
      <w:proofErr w:type="spellEnd"/>
      <w:r>
        <w:t>. Retrieve the first 20 rows.</w:t>
      </w:r>
    </w:p>
    <w:p w14:paraId="60BCB335" w14:textId="0DDAC9CD" w:rsidR="0045520A" w:rsidRDefault="0045520A" w:rsidP="0045520A">
      <w:pPr>
        <w:pStyle w:val="ListParagraph"/>
        <w:numPr>
          <w:ilvl w:val="0"/>
          <w:numId w:val="21"/>
        </w:numPr>
        <w:shd w:val="clear" w:color="auto" w:fill="FFFFFF"/>
        <w:spacing w:after="0" w:line="285" w:lineRule="atLeast"/>
      </w:pPr>
      <w:r>
        <w:t>Execute the written statement and compare the results that you got with the below given possible result of query.</w:t>
      </w:r>
    </w:p>
    <w:p w14:paraId="1D7C81F6" w14:textId="1E64E30A" w:rsidR="00CB2E92" w:rsidRDefault="00CB2E92" w:rsidP="00CB2E92">
      <w:pPr>
        <w:shd w:val="clear" w:color="auto" w:fill="FFFFFF"/>
        <w:spacing w:after="0" w:line="285" w:lineRule="atLeast"/>
      </w:pPr>
    </w:p>
    <w:tbl>
      <w:tblPr>
        <w:tblpPr w:leftFromText="180" w:rightFromText="180" w:vertAnchor="text" w:horzAnchor="margin" w:tblpXSpec="center" w:tblpY="1"/>
        <w:tblW w:w="660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07"/>
      </w:tblGrid>
      <w:tr w:rsidR="003C5116" w:rsidRPr="001039DF" w14:paraId="5CF64C59" w14:textId="77777777" w:rsidTr="003C5116">
        <w:trPr>
          <w:trHeight w:val="236"/>
        </w:trPr>
        <w:tc>
          <w:tcPr>
            <w:tcW w:w="66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</w:tcPr>
          <w:p w14:paraId="34FCAFF0" w14:textId="77777777" w:rsidR="003C5116" w:rsidRPr="00DD647F" w:rsidRDefault="003C5116" w:rsidP="003C511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bidi="ar-SA"/>
              </w:rPr>
              <w:t>-- Insert Query here</w:t>
            </w:r>
          </w:p>
        </w:tc>
      </w:tr>
      <w:tr w:rsidR="003C5116" w:rsidRPr="001039DF" w14:paraId="58B4A7BD" w14:textId="77777777" w:rsidTr="003C5116">
        <w:trPr>
          <w:trHeight w:val="1409"/>
        </w:trPr>
        <w:tc>
          <w:tcPr>
            <w:tcW w:w="66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  <w:hideMark/>
          </w:tcPr>
          <w:p w14:paraId="6FDBDB14" w14:textId="77777777" w:rsidR="003C5116" w:rsidRPr="00DD647F" w:rsidRDefault="003C5116" w:rsidP="003C511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USE</w:t>
            </w:r>
            <w:r w:rsidRPr="00DD647F"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proofErr w:type="gramStart"/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TSQL</w:t>
            </w:r>
            <w:r w:rsidRPr="00DD647F"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;</w:t>
            </w:r>
            <w:proofErr w:type="gramEnd"/>
          </w:p>
          <w:p w14:paraId="60708BEB" w14:textId="77777777" w:rsidR="003C5116" w:rsidRPr="001039DF" w:rsidRDefault="003C5116" w:rsidP="003C5116"/>
        </w:tc>
      </w:tr>
    </w:tbl>
    <w:p w14:paraId="1F66C3E3" w14:textId="4475995B" w:rsidR="00CB2E92" w:rsidRDefault="00CB2E92" w:rsidP="00CB2E92">
      <w:pPr>
        <w:shd w:val="clear" w:color="auto" w:fill="FFFFFF"/>
        <w:spacing w:after="0" w:line="285" w:lineRule="atLeast"/>
      </w:pPr>
    </w:p>
    <w:p w14:paraId="6E89133E" w14:textId="1BB433E7" w:rsidR="00CB2E92" w:rsidRDefault="00CB2E92" w:rsidP="00CB2E92">
      <w:pPr>
        <w:shd w:val="clear" w:color="auto" w:fill="FFFFFF"/>
        <w:spacing w:after="0" w:line="285" w:lineRule="atLeast"/>
      </w:pPr>
    </w:p>
    <w:p w14:paraId="6B37DA7D" w14:textId="58C5E8BE" w:rsidR="00CB2E92" w:rsidRDefault="00CB2E92" w:rsidP="00CB2E92">
      <w:pPr>
        <w:shd w:val="clear" w:color="auto" w:fill="FFFFFF"/>
        <w:spacing w:after="0" w:line="285" w:lineRule="atLeast"/>
      </w:pPr>
    </w:p>
    <w:p w14:paraId="3B7E9A43" w14:textId="02F0E2FF" w:rsidR="00CB2E92" w:rsidRDefault="00CB2E92" w:rsidP="00CB2E92">
      <w:pPr>
        <w:shd w:val="clear" w:color="auto" w:fill="FFFFFF"/>
        <w:spacing w:after="0" w:line="285" w:lineRule="atLeast"/>
      </w:pPr>
    </w:p>
    <w:p w14:paraId="3DE61D11" w14:textId="77777777" w:rsidR="00CB2E92" w:rsidRPr="00616140" w:rsidRDefault="00CB2E92" w:rsidP="00CB2E92">
      <w:pPr>
        <w:shd w:val="clear" w:color="auto" w:fill="FFFFFF"/>
        <w:spacing w:after="0" w:line="285" w:lineRule="atLeast"/>
      </w:pPr>
    </w:p>
    <w:tbl>
      <w:tblPr>
        <w:tblpPr w:leftFromText="180" w:rightFromText="180" w:vertAnchor="text" w:horzAnchor="margin" w:tblpXSpec="center" w:tblpY="298"/>
        <w:tblW w:w="523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37"/>
      </w:tblGrid>
      <w:tr w:rsidR="0045520A" w:rsidRPr="001039DF" w14:paraId="3F831AF3" w14:textId="77777777" w:rsidTr="007E2946">
        <w:trPr>
          <w:trHeight w:val="246"/>
        </w:trPr>
        <w:tc>
          <w:tcPr>
            <w:tcW w:w="52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</w:tcPr>
          <w:p w14:paraId="1EAF209E" w14:textId="77777777" w:rsidR="0045520A" w:rsidRPr="005C351F" w:rsidRDefault="0045520A" w:rsidP="007E294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b/>
                <w:bCs/>
                <w:color w:val="0000FF"/>
                <w:sz w:val="19"/>
                <w:szCs w:val="19"/>
                <w:lang w:bidi="ar-SA"/>
              </w:rPr>
            </w:pPr>
            <w:r w:rsidRPr="005C351F">
              <w:rPr>
                <w:rFonts w:ascii="Consolas" w:hAnsi="Consolas" w:cs="Consolas"/>
                <w:b/>
                <w:bCs/>
                <w:sz w:val="19"/>
                <w:szCs w:val="19"/>
                <w:lang w:bidi="ar-SA"/>
              </w:rPr>
              <w:t>Possible Result of Query</w:t>
            </w:r>
          </w:p>
        </w:tc>
      </w:tr>
      <w:tr w:rsidR="0045520A" w:rsidRPr="001039DF" w14:paraId="5A2D8EB3" w14:textId="77777777" w:rsidTr="007E2946">
        <w:trPr>
          <w:trHeight w:val="2411"/>
        </w:trPr>
        <w:tc>
          <w:tcPr>
            <w:tcW w:w="52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  <w:hideMark/>
          </w:tcPr>
          <w:p w14:paraId="23ADB60B" w14:textId="77777777" w:rsidR="0045520A" w:rsidRPr="001039DF" w:rsidRDefault="0045520A" w:rsidP="007E2946">
            <w:pPr>
              <w:autoSpaceDE w:val="0"/>
              <w:autoSpaceDN w:val="0"/>
              <w:adjustRightInd w:val="0"/>
              <w:spacing w:after="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02538D99" wp14:editId="5A6BD0B1">
                  <wp:extent cx="1582310" cy="1495538"/>
                  <wp:effectExtent l="0" t="0" r="0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1529" cy="15137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0C8468A" w14:textId="77777777" w:rsidR="0045520A" w:rsidRDefault="0045520A" w:rsidP="0045520A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3E46E9FC" w14:textId="77777777" w:rsidR="0045520A" w:rsidRDefault="0045520A" w:rsidP="0045520A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418B37D2" w14:textId="77777777" w:rsidR="0045520A" w:rsidRDefault="0045520A" w:rsidP="0045520A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14E953E0" w14:textId="77777777" w:rsidR="0045520A" w:rsidRDefault="0045520A" w:rsidP="0045520A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56437105" w14:textId="77777777" w:rsidR="0045520A" w:rsidRDefault="0045520A" w:rsidP="0045520A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7453B2F1" w14:textId="77777777" w:rsidR="0045520A" w:rsidRPr="00BE06F9" w:rsidRDefault="0045520A" w:rsidP="0045520A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  <w:r w:rsidRPr="00EA45BF">
        <w:rPr>
          <w:b/>
          <w:bCs/>
          <w:lang w:val="en-US"/>
        </w:rPr>
        <w:lastRenderedPageBreak/>
        <w:t xml:space="preserve">Task </w:t>
      </w:r>
      <w:r>
        <w:rPr>
          <w:b/>
          <w:bCs/>
          <w:lang w:val="en-US"/>
        </w:rPr>
        <w:t>2</w:t>
      </w:r>
      <w:r w:rsidRPr="00EA45BF">
        <w:rPr>
          <w:b/>
          <w:bCs/>
          <w:lang w:val="en-US"/>
        </w:rPr>
        <w:t xml:space="preserve">: </w:t>
      </w:r>
    </w:p>
    <w:p w14:paraId="4A04B77E" w14:textId="77777777" w:rsidR="0045520A" w:rsidRDefault="0045520A" w:rsidP="0045520A">
      <w:pPr>
        <w:pStyle w:val="ListParagraph"/>
        <w:numPr>
          <w:ilvl w:val="0"/>
          <w:numId w:val="21"/>
        </w:numPr>
        <w:shd w:val="clear" w:color="auto" w:fill="FFFFFF"/>
        <w:spacing w:after="0" w:line="285" w:lineRule="atLeast"/>
      </w:pPr>
      <w:r>
        <w:t>Copy the SELECT statement in task 1 and modify the OFFSET-FETCH clause to skip the first 20 rows and fetch the next 20 rows.</w:t>
      </w:r>
    </w:p>
    <w:p w14:paraId="32004500" w14:textId="77777777" w:rsidR="0045520A" w:rsidRPr="00616140" w:rsidRDefault="0045520A" w:rsidP="0045520A">
      <w:pPr>
        <w:pStyle w:val="ListParagraph"/>
        <w:numPr>
          <w:ilvl w:val="0"/>
          <w:numId w:val="21"/>
        </w:numPr>
        <w:shd w:val="clear" w:color="auto" w:fill="FFFFFF"/>
        <w:spacing w:after="0" w:line="285" w:lineRule="atLeast"/>
      </w:pPr>
      <w:r>
        <w:t>Execute the written statement and compare the results that you got with the below given possible result of query.</w:t>
      </w:r>
    </w:p>
    <w:tbl>
      <w:tblPr>
        <w:tblW w:w="6607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07"/>
      </w:tblGrid>
      <w:tr w:rsidR="0045520A" w:rsidRPr="001039DF" w14:paraId="4543C227" w14:textId="77777777" w:rsidTr="007E2946">
        <w:trPr>
          <w:trHeight w:val="236"/>
          <w:jc w:val="center"/>
        </w:trPr>
        <w:tc>
          <w:tcPr>
            <w:tcW w:w="66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</w:tcPr>
          <w:p w14:paraId="4F63DDE0" w14:textId="77777777" w:rsidR="0045520A" w:rsidRPr="00DD647F" w:rsidRDefault="0045520A" w:rsidP="007E294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bidi="ar-SA"/>
              </w:rPr>
              <w:t>-- Insert Query here</w:t>
            </w:r>
          </w:p>
        </w:tc>
      </w:tr>
      <w:tr w:rsidR="0045520A" w:rsidRPr="001039DF" w14:paraId="1811FE64" w14:textId="77777777" w:rsidTr="007E2946">
        <w:trPr>
          <w:trHeight w:val="1409"/>
          <w:jc w:val="center"/>
        </w:trPr>
        <w:tc>
          <w:tcPr>
            <w:tcW w:w="66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  <w:hideMark/>
          </w:tcPr>
          <w:p w14:paraId="537C1B99" w14:textId="77777777" w:rsidR="0045520A" w:rsidRPr="00DD647F" w:rsidRDefault="0045520A" w:rsidP="007E294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USE</w:t>
            </w:r>
            <w:r w:rsidRPr="00DD647F"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proofErr w:type="gramStart"/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TSQL</w:t>
            </w:r>
            <w:r w:rsidRPr="00DD647F"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;</w:t>
            </w:r>
            <w:proofErr w:type="gramEnd"/>
          </w:p>
          <w:p w14:paraId="5B3B96B8" w14:textId="77777777" w:rsidR="0045520A" w:rsidRPr="001039DF" w:rsidRDefault="0045520A" w:rsidP="007E2946"/>
        </w:tc>
      </w:tr>
    </w:tbl>
    <w:tbl>
      <w:tblPr>
        <w:tblpPr w:leftFromText="180" w:rightFromText="180" w:vertAnchor="text" w:horzAnchor="margin" w:tblpXSpec="center" w:tblpY="339"/>
        <w:tblW w:w="523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37"/>
      </w:tblGrid>
      <w:tr w:rsidR="00CA5859" w:rsidRPr="001039DF" w14:paraId="3AC1DA55" w14:textId="77777777" w:rsidTr="00CA5859">
        <w:trPr>
          <w:trHeight w:val="246"/>
        </w:trPr>
        <w:tc>
          <w:tcPr>
            <w:tcW w:w="52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</w:tcPr>
          <w:p w14:paraId="557669B3" w14:textId="77777777" w:rsidR="00CA5859" w:rsidRPr="005C351F" w:rsidRDefault="00CA5859" w:rsidP="00CA585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b/>
                <w:bCs/>
                <w:color w:val="0000FF"/>
                <w:sz w:val="19"/>
                <w:szCs w:val="19"/>
                <w:lang w:bidi="ar-SA"/>
              </w:rPr>
            </w:pPr>
            <w:r w:rsidRPr="005C351F">
              <w:rPr>
                <w:rFonts w:ascii="Consolas" w:hAnsi="Consolas" w:cs="Consolas"/>
                <w:b/>
                <w:bCs/>
                <w:sz w:val="19"/>
                <w:szCs w:val="19"/>
                <w:lang w:bidi="ar-SA"/>
              </w:rPr>
              <w:t>Possible Result of Query</w:t>
            </w:r>
          </w:p>
        </w:tc>
      </w:tr>
      <w:tr w:rsidR="00CA5859" w:rsidRPr="001039DF" w14:paraId="27A9F7D3" w14:textId="77777777" w:rsidTr="00CA5859">
        <w:trPr>
          <w:trHeight w:val="2411"/>
        </w:trPr>
        <w:tc>
          <w:tcPr>
            <w:tcW w:w="52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  <w:hideMark/>
          </w:tcPr>
          <w:p w14:paraId="39E1D4B5" w14:textId="77777777" w:rsidR="00CA5859" w:rsidRPr="001039DF" w:rsidRDefault="00CA5859" w:rsidP="00CA5859">
            <w:pPr>
              <w:autoSpaceDE w:val="0"/>
              <w:autoSpaceDN w:val="0"/>
              <w:adjustRightInd w:val="0"/>
              <w:spacing w:after="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3E952BD9" wp14:editId="7BC007A2">
                  <wp:extent cx="1566407" cy="1498979"/>
                  <wp:effectExtent l="0" t="0" r="0" b="635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2618" cy="15144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382EE58" w14:textId="77777777" w:rsidR="0045520A" w:rsidRDefault="0045520A" w:rsidP="0045520A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7E9A194F" w14:textId="77777777" w:rsidR="0045520A" w:rsidRDefault="0045520A" w:rsidP="0045520A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78C9E528" w14:textId="77777777" w:rsidR="0045520A" w:rsidRDefault="0045520A" w:rsidP="0045520A">
      <w:pPr>
        <w:spacing w:after="0"/>
        <w:rPr>
          <w:b/>
          <w:bCs/>
          <w:lang w:val="en-US"/>
        </w:rPr>
      </w:pPr>
    </w:p>
    <w:p w14:paraId="74691A4D" w14:textId="77777777" w:rsidR="0045520A" w:rsidRDefault="0045520A" w:rsidP="0045520A">
      <w:pPr>
        <w:spacing w:after="0"/>
        <w:rPr>
          <w:b/>
          <w:bCs/>
          <w:lang w:val="en-US"/>
        </w:rPr>
      </w:pPr>
    </w:p>
    <w:p w14:paraId="7F22F607" w14:textId="77777777" w:rsidR="0045520A" w:rsidRDefault="0045520A" w:rsidP="0045520A">
      <w:pPr>
        <w:spacing w:after="0"/>
        <w:rPr>
          <w:b/>
          <w:bCs/>
          <w:lang w:val="en-US"/>
        </w:rPr>
      </w:pPr>
    </w:p>
    <w:p w14:paraId="7B4566B2" w14:textId="77777777" w:rsidR="0045520A" w:rsidRDefault="0045520A" w:rsidP="0045520A">
      <w:pPr>
        <w:spacing w:after="0"/>
        <w:rPr>
          <w:b/>
          <w:bCs/>
          <w:lang w:val="en-US"/>
        </w:rPr>
      </w:pPr>
    </w:p>
    <w:p w14:paraId="3081BA1E" w14:textId="77777777" w:rsidR="0045520A" w:rsidRDefault="0045520A" w:rsidP="0045520A">
      <w:pPr>
        <w:spacing w:after="0"/>
        <w:rPr>
          <w:b/>
          <w:bCs/>
          <w:lang w:val="en-US"/>
        </w:rPr>
      </w:pPr>
    </w:p>
    <w:p w14:paraId="7BCDE9AF" w14:textId="77777777" w:rsidR="0045520A" w:rsidRDefault="0045520A" w:rsidP="0045520A">
      <w:pPr>
        <w:spacing w:after="0"/>
        <w:rPr>
          <w:b/>
          <w:bCs/>
          <w:lang w:val="en-US"/>
        </w:rPr>
      </w:pPr>
    </w:p>
    <w:p w14:paraId="5CF899CC" w14:textId="77777777" w:rsidR="0045520A" w:rsidRDefault="0045520A" w:rsidP="0045520A">
      <w:pPr>
        <w:spacing w:after="0"/>
        <w:rPr>
          <w:b/>
          <w:bCs/>
          <w:lang w:val="en-US"/>
        </w:rPr>
      </w:pPr>
    </w:p>
    <w:p w14:paraId="2D03AB23" w14:textId="77777777" w:rsidR="007A56B5" w:rsidRDefault="007A56B5" w:rsidP="007A56B5">
      <w:pPr>
        <w:pStyle w:val="Heading2"/>
      </w:pPr>
      <w:r>
        <w:t>Document History</w:t>
      </w:r>
    </w:p>
    <w:p w14:paraId="00C92B6B" w14:textId="61F565C2" w:rsidR="008A68B7" w:rsidRPr="006C616C" w:rsidRDefault="00B05959" w:rsidP="007A56B5">
      <w:r>
        <w:t xml:space="preserve">Prepared by Dr Yar Muhammad, </w:t>
      </w:r>
      <w:r w:rsidR="00A974C4">
        <w:br/>
      </w:r>
      <w:r w:rsidR="007A56B5">
        <w:t>Revision 0</w:t>
      </w:r>
      <w:r w:rsidR="00AB27B0">
        <w:t>.</w:t>
      </w:r>
      <w:r w:rsidR="007A56B5">
        <w:t xml:space="preserve"> (</w:t>
      </w:r>
      <w:r w:rsidR="00157610">
        <w:t>31</w:t>
      </w:r>
      <w:r w:rsidR="003B7CC7">
        <w:t>-</w:t>
      </w:r>
      <w:r w:rsidR="00834C7B">
        <w:t>Aug</w:t>
      </w:r>
      <w:r w:rsidR="007A56B5">
        <w:t>-</w:t>
      </w:r>
      <w:r w:rsidR="00251AA4">
        <w:t>2</w:t>
      </w:r>
      <w:r w:rsidR="00834C7B">
        <w:t>2</w:t>
      </w:r>
      <w:r w:rsidR="007A56B5">
        <w:t>): This is</w:t>
      </w:r>
      <w:r w:rsidR="003B7CC7">
        <w:t xml:space="preserve"> the initia</w:t>
      </w:r>
      <w:r w:rsidR="002E028E">
        <w:t>l version of the 20</w:t>
      </w:r>
      <w:r w:rsidR="00FB485C">
        <w:t>2</w:t>
      </w:r>
      <w:r w:rsidR="00834C7B">
        <w:t>2</w:t>
      </w:r>
      <w:r w:rsidR="003B7CC7">
        <w:t>/</w:t>
      </w:r>
      <w:r w:rsidR="002E028E">
        <w:t>2</w:t>
      </w:r>
      <w:r w:rsidR="00834C7B">
        <w:t>3</w:t>
      </w:r>
      <w:r w:rsidR="007A56B5">
        <w:t xml:space="preserve"> exercise.</w:t>
      </w:r>
    </w:p>
    <w:sectPr w:rsidR="008A68B7" w:rsidRPr="006C616C" w:rsidSect="00761456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D8D2C9" w14:textId="77777777" w:rsidR="009972EB" w:rsidRDefault="009972EB" w:rsidP="00276F0A">
      <w:pPr>
        <w:spacing w:after="0" w:line="240" w:lineRule="auto"/>
      </w:pPr>
      <w:r>
        <w:separator/>
      </w:r>
    </w:p>
  </w:endnote>
  <w:endnote w:type="continuationSeparator" w:id="0">
    <w:p w14:paraId="49311476" w14:textId="77777777" w:rsidR="009972EB" w:rsidRDefault="009972EB" w:rsidP="00276F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33AC78" w14:textId="77777777" w:rsidR="00120BD7" w:rsidRDefault="00120B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D4AE7" w14:textId="1A4CB224" w:rsidR="00CD2D3C" w:rsidRDefault="00CD2D3C" w:rsidP="00057B8E">
    <w:pPr>
      <w:pStyle w:val="Footer"/>
      <w:tabs>
        <w:tab w:val="clear" w:pos="4320"/>
        <w:tab w:val="center" w:pos="5245"/>
      </w:tabs>
    </w:pPr>
    <w:r>
      <w:t>Dr Yar Muhammad</w:t>
    </w:r>
  </w:p>
  <w:p w14:paraId="450ACFA7" w14:textId="294636BC" w:rsidR="00191AD3" w:rsidRDefault="00F60AC6" w:rsidP="00057B8E">
    <w:pPr>
      <w:pStyle w:val="Footer"/>
      <w:tabs>
        <w:tab w:val="clear" w:pos="4320"/>
        <w:tab w:val="center" w:pos="5245"/>
      </w:tabs>
    </w:pPr>
    <w:r>
      <w:t>Systems Design and Databases</w:t>
    </w:r>
    <w:r w:rsidR="00FE3014" w:rsidRPr="00FE3014">
      <w:t xml:space="preserve"> CIS</w:t>
    </w:r>
    <w:r>
      <w:t>1</w:t>
    </w:r>
    <w:r w:rsidR="00FE3014" w:rsidRPr="00FE3014">
      <w:t>0</w:t>
    </w:r>
    <w:r>
      <w:t>18</w:t>
    </w:r>
    <w:r w:rsidR="00FE3014" w:rsidRPr="00FE3014">
      <w:t>-N</w:t>
    </w:r>
    <w:r w:rsidR="00FE3014">
      <w:t xml:space="preserve"> </w:t>
    </w:r>
    <w:r>
      <w:t>–</w:t>
    </w:r>
    <w:r w:rsidR="00B0596D">
      <w:t xml:space="preserve"> </w:t>
    </w:r>
    <w:r w:rsidR="009B1FAC">
      <w:t>T</w:t>
    </w:r>
    <w:r>
      <w:t xml:space="preserve">SQL </w:t>
    </w:r>
    <w:r w:rsidR="00B0596D">
      <w:t xml:space="preserve">Tutorial </w:t>
    </w:r>
    <w:r w:rsidR="00120BD7">
      <w:t>7</w:t>
    </w:r>
    <w:r w:rsidR="003C412A">
      <w:tab/>
    </w:r>
    <w:r w:rsidR="00191AD3">
      <w:rPr>
        <w:rStyle w:val="PageNumber"/>
      </w:rPr>
      <w:fldChar w:fldCharType="begin"/>
    </w:r>
    <w:r w:rsidR="00191AD3">
      <w:rPr>
        <w:rStyle w:val="PageNumber"/>
      </w:rPr>
      <w:instrText xml:space="preserve"> PAGE </w:instrText>
    </w:r>
    <w:r w:rsidR="00191AD3">
      <w:rPr>
        <w:rStyle w:val="PageNumber"/>
      </w:rPr>
      <w:fldChar w:fldCharType="separate"/>
    </w:r>
    <w:r w:rsidR="00240FAB">
      <w:rPr>
        <w:rStyle w:val="PageNumber"/>
        <w:noProof/>
      </w:rPr>
      <w:t>6</w:t>
    </w:r>
    <w:r w:rsidR="00191AD3">
      <w:rPr>
        <w:rStyle w:val="PageNumber"/>
      </w:rPr>
      <w:fldChar w:fldCharType="end"/>
    </w:r>
    <w:r w:rsidR="00191AD3">
      <w:rPr>
        <w:rStyle w:val="PageNumber"/>
      </w:rPr>
      <w:t xml:space="preserve"> of </w:t>
    </w:r>
    <w:r w:rsidR="00191AD3">
      <w:rPr>
        <w:rStyle w:val="PageNumber"/>
      </w:rPr>
      <w:fldChar w:fldCharType="begin"/>
    </w:r>
    <w:r w:rsidR="00191AD3">
      <w:rPr>
        <w:rStyle w:val="PageNumber"/>
      </w:rPr>
      <w:instrText xml:space="preserve"> NUMPAGES  \* MERGEFORMAT </w:instrText>
    </w:r>
    <w:r w:rsidR="00191AD3">
      <w:rPr>
        <w:rStyle w:val="PageNumber"/>
      </w:rPr>
      <w:fldChar w:fldCharType="separate"/>
    </w:r>
    <w:r w:rsidR="00240FAB">
      <w:rPr>
        <w:rStyle w:val="PageNumber"/>
        <w:noProof/>
      </w:rPr>
      <w:t>6</w:t>
    </w:r>
    <w:r w:rsidR="00191AD3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1975A5" w14:textId="77777777" w:rsidR="00120BD7" w:rsidRDefault="00120B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EC3FC5" w14:textId="77777777" w:rsidR="009972EB" w:rsidRDefault="009972EB" w:rsidP="00276F0A">
      <w:pPr>
        <w:spacing w:after="0" w:line="240" w:lineRule="auto"/>
      </w:pPr>
      <w:r>
        <w:separator/>
      </w:r>
    </w:p>
  </w:footnote>
  <w:footnote w:type="continuationSeparator" w:id="0">
    <w:p w14:paraId="639F1AE0" w14:textId="77777777" w:rsidR="009972EB" w:rsidRDefault="009972EB" w:rsidP="00276F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43BE3" w14:textId="77777777" w:rsidR="00120BD7" w:rsidRDefault="00120BD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75079" w14:textId="77777777" w:rsidR="00120BD7" w:rsidRDefault="00120BD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FF6BBE" w14:textId="77777777" w:rsidR="00120BD7" w:rsidRDefault="00120B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00AD5"/>
    <w:multiLevelType w:val="hybridMultilevel"/>
    <w:tmpl w:val="90D6C7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907B4"/>
    <w:multiLevelType w:val="hybridMultilevel"/>
    <w:tmpl w:val="710A2E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532C8"/>
    <w:multiLevelType w:val="hybridMultilevel"/>
    <w:tmpl w:val="D59E97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530C92"/>
    <w:multiLevelType w:val="hybridMultilevel"/>
    <w:tmpl w:val="F822DC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B97453"/>
    <w:multiLevelType w:val="hybridMultilevel"/>
    <w:tmpl w:val="4D10D9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75279F"/>
    <w:multiLevelType w:val="hybridMultilevel"/>
    <w:tmpl w:val="5BB835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1F6319"/>
    <w:multiLevelType w:val="hybridMultilevel"/>
    <w:tmpl w:val="107E15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344387"/>
    <w:multiLevelType w:val="hybridMultilevel"/>
    <w:tmpl w:val="9DBE0F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BB0CC6"/>
    <w:multiLevelType w:val="hybridMultilevel"/>
    <w:tmpl w:val="9468D67E"/>
    <w:lvl w:ilvl="0" w:tplc="26D892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0F07C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E8625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86DC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02A0D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FCF0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3B48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2D0B6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95699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3C40354B"/>
    <w:multiLevelType w:val="hybridMultilevel"/>
    <w:tmpl w:val="627CC3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760B16"/>
    <w:multiLevelType w:val="hybridMultilevel"/>
    <w:tmpl w:val="1108C2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136F30"/>
    <w:multiLevelType w:val="hybridMultilevel"/>
    <w:tmpl w:val="848A49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B40F61"/>
    <w:multiLevelType w:val="hybridMultilevel"/>
    <w:tmpl w:val="3FD08404"/>
    <w:lvl w:ilvl="0" w:tplc="FE64E7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B48C0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B283F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B46FE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708C4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E2AA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94432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9527A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C42C7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47BB1F0A"/>
    <w:multiLevelType w:val="hybridMultilevel"/>
    <w:tmpl w:val="150A9330"/>
    <w:lvl w:ilvl="0" w:tplc="9BE0791E">
      <w:numFmt w:val="bullet"/>
      <w:lvlText w:val="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E870C9"/>
    <w:multiLevelType w:val="hybridMultilevel"/>
    <w:tmpl w:val="4064B85C"/>
    <w:lvl w:ilvl="0" w:tplc="1C7C17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86DF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E463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6CCBB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F883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E276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7F2CC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1F4DD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EA6BD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5C7410DF"/>
    <w:multiLevelType w:val="hybridMultilevel"/>
    <w:tmpl w:val="00CAB8B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737DF5"/>
    <w:multiLevelType w:val="hybridMultilevel"/>
    <w:tmpl w:val="C5B08DF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747EDA"/>
    <w:multiLevelType w:val="hybridMultilevel"/>
    <w:tmpl w:val="A42807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9B542B"/>
    <w:multiLevelType w:val="hybridMultilevel"/>
    <w:tmpl w:val="877C41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761980"/>
    <w:multiLevelType w:val="hybridMultilevel"/>
    <w:tmpl w:val="D4543A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7535A6"/>
    <w:multiLevelType w:val="hybridMultilevel"/>
    <w:tmpl w:val="BBFE936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6"/>
  </w:num>
  <w:num w:numId="3">
    <w:abstractNumId w:val="7"/>
  </w:num>
  <w:num w:numId="4">
    <w:abstractNumId w:val="18"/>
  </w:num>
  <w:num w:numId="5">
    <w:abstractNumId w:val="20"/>
  </w:num>
  <w:num w:numId="6">
    <w:abstractNumId w:val="6"/>
  </w:num>
  <w:num w:numId="7">
    <w:abstractNumId w:val="5"/>
  </w:num>
  <w:num w:numId="8">
    <w:abstractNumId w:val="15"/>
  </w:num>
  <w:num w:numId="9">
    <w:abstractNumId w:val="9"/>
  </w:num>
  <w:num w:numId="10">
    <w:abstractNumId w:val="0"/>
  </w:num>
  <w:num w:numId="11">
    <w:abstractNumId w:val="19"/>
  </w:num>
  <w:num w:numId="12">
    <w:abstractNumId w:val="8"/>
  </w:num>
  <w:num w:numId="13">
    <w:abstractNumId w:val="14"/>
  </w:num>
  <w:num w:numId="14">
    <w:abstractNumId w:val="12"/>
  </w:num>
  <w:num w:numId="15">
    <w:abstractNumId w:val="10"/>
  </w:num>
  <w:num w:numId="16">
    <w:abstractNumId w:val="4"/>
  </w:num>
  <w:num w:numId="17">
    <w:abstractNumId w:val="17"/>
  </w:num>
  <w:num w:numId="18">
    <w:abstractNumId w:val="1"/>
  </w:num>
  <w:num w:numId="19">
    <w:abstractNumId w:val="13"/>
  </w:num>
  <w:num w:numId="20">
    <w:abstractNumId w:val="3"/>
  </w:num>
  <w:num w:numId="21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ytTA3tDQ1NjIyMjNW0lEKTi0uzszPAykwrQUA/Bw3XywAAAA="/>
  </w:docVars>
  <w:rsids>
    <w:rsidRoot w:val="008C3833"/>
    <w:rsid w:val="00004ABF"/>
    <w:rsid w:val="00004DA7"/>
    <w:rsid w:val="00012452"/>
    <w:rsid w:val="000142C8"/>
    <w:rsid w:val="000178EC"/>
    <w:rsid w:val="00020799"/>
    <w:rsid w:val="0002509E"/>
    <w:rsid w:val="000251B1"/>
    <w:rsid w:val="000311D2"/>
    <w:rsid w:val="00032522"/>
    <w:rsid w:val="000328DF"/>
    <w:rsid w:val="00036825"/>
    <w:rsid w:val="00043A6F"/>
    <w:rsid w:val="000503DA"/>
    <w:rsid w:val="000533DC"/>
    <w:rsid w:val="00054AC3"/>
    <w:rsid w:val="00057B8E"/>
    <w:rsid w:val="00060024"/>
    <w:rsid w:val="00063DF0"/>
    <w:rsid w:val="00067E60"/>
    <w:rsid w:val="00073467"/>
    <w:rsid w:val="00090F96"/>
    <w:rsid w:val="00092448"/>
    <w:rsid w:val="0009734C"/>
    <w:rsid w:val="000A047F"/>
    <w:rsid w:val="000A1D32"/>
    <w:rsid w:val="000B0EA7"/>
    <w:rsid w:val="000B0ED6"/>
    <w:rsid w:val="000B1A6F"/>
    <w:rsid w:val="000B4F41"/>
    <w:rsid w:val="000B77A9"/>
    <w:rsid w:val="000B7EE9"/>
    <w:rsid w:val="000C0480"/>
    <w:rsid w:val="000C700A"/>
    <w:rsid w:val="000D1A91"/>
    <w:rsid w:val="000D316C"/>
    <w:rsid w:val="000D4FC2"/>
    <w:rsid w:val="000D5683"/>
    <w:rsid w:val="000E0A41"/>
    <w:rsid w:val="000E50B3"/>
    <w:rsid w:val="000F21EF"/>
    <w:rsid w:val="000F62A5"/>
    <w:rsid w:val="00103D87"/>
    <w:rsid w:val="00111A6F"/>
    <w:rsid w:val="0011666D"/>
    <w:rsid w:val="00120BD7"/>
    <w:rsid w:val="001271F2"/>
    <w:rsid w:val="00132D94"/>
    <w:rsid w:val="001348F7"/>
    <w:rsid w:val="001402BD"/>
    <w:rsid w:val="00141178"/>
    <w:rsid w:val="00142041"/>
    <w:rsid w:val="001421E4"/>
    <w:rsid w:val="00146FA4"/>
    <w:rsid w:val="00147C4D"/>
    <w:rsid w:val="00156974"/>
    <w:rsid w:val="0015709F"/>
    <w:rsid w:val="00157529"/>
    <w:rsid w:val="00157610"/>
    <w:rsid w:val="00166949"/>
    <w:rsid w:val="00167070"/>
    <w:rsid w:val="00171D7A"/>
    <w:rsid w:val="001737FF"/>
    <w:rsid w:val="00177D3D"/>
    <w:rsid w:val="001814A4"/>
    <w:rsid w:val="00191AD3"/>
    <w:rsid w:val="00192D02"/>
    <w:rsid w:val="001948B3"/>
    <w:rsid w:val="00197691"/>
    <w:rsid w:val="00197C2D"/>
    <w:rsid w:val="001A68CD"/>
    <w:rsid w:val="001A6B99"/>
    <w:rsid w:val="001B3C11"/>
    <w:rsid w:val="001C303B"/>
    <w:rsid w:val="001C798F"/>
    <w:rsid w:val="001D2FDF"/>
    <w:rsid w:val="001E251D"/>
    <w:rsid w:val="001E6DD3"/>
    <w:rsid w:val="001F24C3"/>
    <w:rsid w:val="001F580D"/>
    <w:rsid w:val="002007CE"/>
    <w:rsid w:val="00214D9A"/>
    <w:rsid w:val="00215561"/>
    <w:rsid w:val="00216D87"/>
    <w:rsid w:val="00217FA7"/>
    <w:rsid w:val="00224507"/>
    <w:rsid w:val="00224F3B"/>
    <w:rsid w:val="00230AE0"/>
    <w:rsid w:val="00233477"/>
    <w:rsid w:val="00234E17"/>
    <w:rsid w:val="00240730"/>
    <w:rsid w:val="00240A71"/>
    <w:rsid w:val="00240FAB"/>
    <w:rsid w:val="00247749"/>
    <w:rsid w:val="00251AA4"/>
    <w:rsid w:val="00252C82"/>
    <w:rsid w:val="002608F7"/>
    <w:rsid w:val="0026229D"/>
    <w:rsid w:val="00264DAF"/>
    <w:rsid w:val="00276F0A"/>
    <w:rsid w:val="00281746"/>
    <w:rsid w:val="002909DA"/>
    <w:rsid w:val="00296ACC"/>
    <w:rsid w:val="002A1FE5"/>
    <w:rsid w:val="002A22BD"/>
    <w:rsid w:val="002A6C7B"/>
    <w:rsid w:val="002B1783"/>
    <w:rsid w:val="002D169C"/>
    <w:rsid w:val="002D4870"/>
    <w:rsid w:val="002D5205"/>
    <w:rsid w:val="002E0133"/>
    <w:rsid w:val="002E028E"/>
    <w:rsid w:val="002E31AD"/>
    <w:rsid w:val="002E31EA"/>
    <w:rsid w:val="002F4A98"/>
    <w:rsid w:val="002F4CEB"/>
    <w:rsid w:val="002F5CD5"/>
    <w:rsid w:val="002F6EB5"/>
    <w:rsid w:val="002F7534"/>
    <w:rsid w:val="00305000"/>
    <w:rsid w:val="003068CC"/>
    <w:rsid w:val="0031634E"/>
    <w:rsid w:val="00333CF8"/>
    <w:rsid w:val="00336E2A"/>
    <w:rsid w:val="00341B42"/>
    <w:rsid w:val="00346247"/>
    <w:rsid w:val="00346854"/>
    <w:rsid w:val="00355E0B"/>
    <w:rsid w:val="00364900"/>
    <w:rsid w:val="003726BC"/>
    <w:rsid w:val="0037646A"/>
    <w:rsid w:val="00383241"/>
    <w:rsid w:val="00391616"/>
    <w:rsid w:val="003944DB"/>
    <w:rsid w:val="003A1113"/>
    <w:rsid w:val="003A23DE"/>
    <w:rsid w:val="003A3488"/>
    <w:rsid w:val="003A6D70"/>
    <w:rsid w:val="003B142A"/>
    <w:rsid w:val="003B2FD2"/>
    <w:rsid w:val="003B4AED"/>
    <w:rsid w:val="003B7229"/>
    <w:rsid w:val="003B7CC7"/>
    <w:rsid w:val="003C3EA8"/>
    <w:rsid w:val="003C412A"/>
    <w:rsid w:val="003C5116"/>
    <w:rsid w:val="003C685F"/>
    <w:rsid w:val="003D32C8"/>
    <w:rsid w:val="003D44C2"/>
    <w:rsid w:val="003D5360"/>
    <w:rsid w:val="003E02F4"/>
    <w:rsid w:val="003E36B9"/>
    <w:rsid w:val="003E467F"/>
    <w:rsid w:val="003F0883"/>
    <w:rsid w:val="003F2B7A"/>
    <w:rsid w:val="003F4016"/>
    <w:rsid w:val="00404237"/>
    <w:rsid w:val="00407D65"/>
    <w:rsid w:val="00410138"/>
    <w:rsid w:val="00424FD0"/>
    <w:rsid w:val="00425BF1"/>
    <w:rsid w:val="00425F96"/>
    <w:rsid w:val="00431107"/>
    <w:rsid w:val="00433063"/>
    <w:rsid w:val="00446141"/>
    <w:rsid w:val="0045520A"/>
    <w:rsid w:val="004558EB"/>
    <w:rsid w:val="00456DB0"/>
    <w:rsid w:val="00457E62"/>
    <w:rsid w:val="00461B51"/>
    <w:rsid w:val="004667B0"/>
    <w:rsid w:val="00470882"/>
    <w:rsid w:val="0047501D"/>
    <w:rsid w:val="00476C27"/>
    <w:rsid w:val="00477C77"/>
    <w:rsid w:val="00480B62"/>
    <w:rsid w:val="00490564"/>
    <w:rsid w:val="00492CAE"/>
    <w:rsid w:val="0049319E"/>
    <w:rsid w:val="004933D3"/>
    <w:rsid w:val="00497653"/>
    <w:rsid w:val="004A4006"/>
    <w:rsid w:val="004B2959"/>
    <w:rsid w:val="004B2A53"/>
    <w:rsid w:val="004B61ED"/>
    <w:rsid w:val="004C420A"/>
    <w:rsid w:val="004D5BF0"/>
    <w:rsid w:val="004D6212"/>
    <w:rsid w:val="004E225D"/>
    <w:rsid w:val="004E4DBB"/>
    <w:rsid w:val="004F06DF"/>
    <w:rsid w:val="004F4F31"/>
    <w:rsid w:val="005001B2"/>
    <w:rsid w:val="005023DA"/>
    <w:rsid w:val="005041C9"/>
    <w:rsid w:val="00505DFB"/>
    <w:rsid w:val="00507458"/>
    <w:rsid w:val="0051640A"/>
    <w:rsid w:val="00526620"/>
    <w:rsid w:val="00532699"/>
    <w:rsid w:val="00537630"/>
    <w:rsid w:val="00540DD2"/>
    <w:rsid w:val="005447A9"/>
    <w:rsid w:val="0054568A"/>
    <w:rsid w:val="00545D40"/>
    <w:rsid w:val="00545F0E"/>
    <w:rsid w:val="00554051"/>
    <w:rsid w:val="005555FA"/>
    <w:rsid w:val="00561ED7"/>
    <w:rsid w:val="0056316E"/>
    <w:rsid w:val="005665C6"/>
    <w:rsid w:val="00567F6B"/>
    <w:rsid w:val="0057359B"/>
    <w:rsid w:val="0057701B"/>
    <w:rsid w:val="00584AB4"/>
    <w:rsid w:val="005907F5"/>
    <w:rsid w:val="00590D23"/>
    <w:rsid w:val="0059447A"/>
    <w:rsid w:val="0059624E"/>
    <w:rsid w:val="005966D6"/>
    <w:rsid w:val="005A049D"/>
    <w:rsid w:val="005A0706"/>
    <w:rsid w:val="005A0761"/>
    <w:rsid w:val="005A54F8"/>
    <w:rsid w:val="005A5CF9"/>
    <w:rsid w:val="005C351F"/>
    <w:rsid w:val="005C5D6A"/>
    <w:rsid w:val="005C7009"/>
    <w:rsid w:val="005E08C6"/>
    <w:rsid w:val="005E2EEE"/>
    <w:rsid w:val="005E3FD7"/>
    <w:rsid w:val="005E42BC"/>
    <w:rsid w:val="005E42DD"/>
    <w:rsid w:val="005F5830"/>
    <w:rsid w:val="005F5885"/>
    <w:rsid w:val="00601701"/>
    <w:rsid w:val="00601E6E"/>
    <w:rsid w:val="006029ED"/>
    <w:rsid w:val="00605DBD"/>
    <w:rsid w:val="00615EF1"/>
    <w:rsid w:val="00616140"/>
    <w:rsid w:val="00621024"/>
    <w:rsid w:val="00621D71"/>
    <w:rsid w:val="00622C20"/>
    <w:rsid w:val="00623ECE"/>
    <w:rsid w:val="0062420E"/>
    <w:rsid w:val="006339A6"/>
    <w:rsid w:val="00634052"/>
    <w:rsid w:val="006357F0"/>
    <w:rsid w:val="006360C9"/>
    <w:rsid w:val="006369A5"/>
    <w:rsid w:val="00636ED0"/>
    <w:rsid w:val="006375A8"/>
    <w:rsid w:val="006435BE"/>
    <w:rsid w:val="006463C7"/>
    <w:rsid w:val="00647582"/>
    <w:rsid w:val="0065072E"/>
    <w:rsid w:val="00683BC5"/>
    <w:rsid w:val="00684C7C"/>
    <w:rsid w:val="00694C28"/>
    <w:rsid w:val="006960D8"/>
    <w:rsid w:val="006A0535"/>
    <w:rsid w:val="006A14B7"/>
    <w:rsid w:val="006A1E85"/>
    <w:rsid w:val="006A5CBD"/>
    <w:rsid w:val="006B273A"/>
    <w:rsid w:val="006B2A5E"/>
    <w:rsid w:val="006B7757"/>
    <w:rsid w:val="006C616C"/>
    <w:rsid w:val="006D10D5"/>
    <w:rsid w:val="006D55D4"/>
    <w:rsid w:val="006D7C67"/>
    <w:rsid w:val="006F00CE"/>
    <w:rsid w:val="006F1432"/>
    <w:rsid w:val="0070223A"/>
    <w:rsid w:val="00703222"/>
    <w:rsid w:val="00705B2D"/>
    <w:rsid w:val="00707BAC"/>
    <w:rsid w:val="0071021D"/>
    <w:rsid w:val="00710FC5"/>
    <w:rsid w:val="00725290"/>
    <w:rsid w:val="0073532B"/>
    <w:rsid w:val="007423B5"/>
    <w:rsid w:val="00752B05"/>
    <w:rsid w:val="007576C2"/>
    <w:rsid w:val="00761456"/>
    <w:rsid w:val="00761749"/>
    <w:rsid w:val="00765ED8"/>
    <w:rsid w:val="007668CB"/>
    <w:rsid w:val="007737A7"/>
    <w:rsid w:val="00773ED3"/>
    <w:rsid w:val="00785E52"/>
    <w:rsid w:val="00791D06"/>
    <w:rsid w:val="00795003"/>
    <w:rsid w:val="00796C13"/>
    <w:rsid w:val="007A30F0"/>
    <w:rsid w:val="007A56B5"/>
    <w:rsid w:val="007A6DD2"/>
    <w:rsid w:val="007A7715"/>
    <w:rsid w:val="007B34E8"/>
    <w:rsid w:val="007C2542"/>
    <w:rsid w:val="007C60CE"/>
    <w:rsid w:val="007C63C2"/>
    <w:rsid w:val="007D0761"/>
    <w:rsid w:val="007E076A"/>
    <w:rsid w:val="007F31CD"/>
    <w:rsid w:val="007F4603"/>
    <w:rsid w:val="007F4F67"/>
    <w:rsid w:val="007F75F6"/>
    <w:rsid w:val="008011ED"/>
    <w:rsid w:val="00810550"/>
    <w:rsid w:val="00811411"/>
    <w:rsid w:val="0081149B"/>
    <w:rsid w:val="00817650"/>
    <w:rsid w:val="00820BCD"/>
    <w:rsid w:val="008239ED"/>
    <w:rsid w:val="0082474B"/>
    <w:rsid w:val="00824E28"/>
    <w:rsid w:val="00830A3A"/>
    <w:rsid w:val="00833204"/>
    <w:rsid w:val="00834C7B"/>
    <w:rsid w:val="008355AA"/>
    <w:rsid w:val="00837831"/>
    <w:rsid w:val="0084220B"/>
    <w:rsid w:val="00844B3B"/>
    <w:rsid w:val="00850072"/>
    <w:rsid w:val="0086071E"/>
    <w:rsid w:val="00865B3D"/>
    <w:rsid w:val="00867029"/>
    <w:rsid w:val="0087025B"/>
    <w:rsid w:val="00872B05"/>
    <w:rsid w:val="0087535C"/>
    <w:rsid w:val="0088339A"/>
    <w:rsid w:val="00890AC0"/>
    <w:rsid w:val="00890B08"/>
    <w:rsid w:val="008955B3"/>
    <w:rsid w:val="00896047"/>
    <w:rsid w:val="008A0119"/>
    <w:rsid w:val="008A1C8D"/>
    <w:rsid w:val="008A68B7"/>
    <w:rsid w:val="008C032F"/>
    <w:rsid w:val="008C1761"/>
    <w:rsid w:val="008C1DDE"/>
    <w:rsid w:val="008C3833"/>
    <w:rsid w:val="008C3B37"/>
    <w:rsid w:val="008D0A27"/>
    <w:rsid w:val="008D1B96"/>
    <w:rsid w:val="008D3592"/>
    <w:rsid w:val="008D5219"/>
    <w:rsid w:val="008E665A"/>
    <w:rsid w:val="008E698F"/>
    <w:rsid w:val="008E71D4"/>
    <w:rsid w:val="00902307"/>
    <w:rsid w:val="00905ED0"/>
    <w:rsid w:val="00911A73"/>
    <w:rsid w:val="0092129C"/>
    <w:rsid w:val="00922D22"/>
    <w:rsid w:val="0093130E"/>
    <w:rsid w:val="00937010"/>
    <w:rsid w:val="0094083E"/>
    <w:rsid w:val="00943A19"/>
    <w:rsid w:val="009531C3"/>
    <w:rsid w:val="009579A3"/>
    <w:rsid w:val="009658CB"/>
    <w:rsid w:val="00966E23"/>
    <w:rsid w:val="009861B7"/>
    <w:rsid w:val="009871FC"/>
    <w:rsid w:val="009872D1"/>
    <w:rsid w:val="00987614"/>
    <w:rsid w:val="00995150"/>
    <w:rsid w:val="00995260"/>
    <w:rsid w:val="009972EB"/>
    <w:rsid w:val="009A2AB9"/>
    <w:rsid w:val="009B07FB"/>
    <w:rsid w:val="009B1FAC"/>
    <w:rsid w:val="009C03AF"/>
    <w:rsid w:val="009C1B47"/>
    <w:rsid w:val="009C404D"/>
    <w:rsid w:val="009D03A5"/>
    <w:rsid w:val="009D2308"/>
    <w:rsid w:val="009D39C3"/>
    <w:rsid w:val="009D601C"/>
    <w:rsid w:val="009D6FD9"/>
    <w:rsid w:val="009D7D60"/>
    <w:rsid w:val="009E0A01"/>
    <w:rsid w:val="009E1E56"/>
    <w:rsid w:val="009F2D2E"/>
    <w:rsid w:val="009F59BA"/>
    <w:rsid w:val="00A0142A"/>
    <w:rsid w:val="00A01BB5"/>
    <w:rsid w:val="00A05108"/>
    <w:rsid w:val="00A10B3D"/>
    <w:rsid w:val="00A10C4C"/>
    <w:rsid w:val="00A12D23"/>
    <w:rsid w:val="00A1466C"/>
    <w:rsid w:val="00A15CFA"/>
    <w:rsid w:val="00A23B3E"/>
    <w:rsid w:val="00A310E0"/>
    <w:rsid w:val="00A32FD0"/>
    <w:rsid w:val="00A43224"/>
    <w:rsid w:val="00A60239"/>
    <w:rsid w:val="00A60ED4"/>
    <w:rsid w:val="00A70C08"/>
    <w:rsid w:val="00A70E6B"/>
    <w:rsid w:val="00A740AF"/>
    <w:rsid w:val="00A92B3F"/>
    <w:rsid w:val="00A974C4"/>
    <w:rsid w:val="00AA1863"/>
    <w:rsid w:val="00AA5654"/>
    <w:rsid w:val="00AB27B0"/>
    <w:rsid w:val="00AC3E76"/>
    <w:rsid w:val="00AC521B"/>
    <w:rsid w:val="00AC5615"/>
    <w:rsid w:val="00AC5C90"/>
    <w:rsid w:val="00AC77B3"/>
    <w:rsid w:val="00AD1ABF"/>
    <w:rsid w:val="00AD1AD7"/>
    <w:rsid w:val="00AD2C0B"/>
    <w:rsid w:val="00AE0B1B"/>
    <w:rsid w:val="00AE17C0"/>
    <w:rsid w:val="00AF3A8A"/>
    <w:rsid w:val="00AF560E"/>
    <w:rsid w:val="00AF74F0"/>
    <w:rsid w:val="00B0124A"/>
    <w:rsid w:val="00B05959"/>
    <w:rsid w:val="00B0596D"/>
    <w:rsid w:val="00B069C5"/>
    <w:rsid w:val="00B0785B"/>
    <w:rsid w:val="00B128E6"/>
    <w:rsid w:val="00B13BE6"/>
    <w:rsid w:val="00B17CA1"/>
    <w:rsid w:val="00B17FC6"/>
    <w:rsid w:val="00B202C9"/>
    <w:rsid w:val="00B27828"/>
    <w:rsid w:val="00B27F3E"/>
    <w:rsid w:val="00B401DB"/>
    <w:rsid w:val="00B45EB4"/>
    <w:rsid w:val="00B63C62"/>
    <w:rsid w:val="00B723C0"/>
    <w:rsid w:val="00B7664E"/>
    <w:rsid w:val="00B80532"/>
    <w:rsid w:val="00B81144"/>
    <w:rsid w:val="00B841D4"/>
    <w:rsid w:val="00B8789E"/>
    <w:rsid w:val="00B906ED"/>
    <w:rsid w:val="00B946E3"/>
    <w:rsid w:val="00B97A9A"/>
    <w:rsid w:val="00BA37F2"/>
    <w:rsid w:val="00BA777A"/>
    <w:rsid w:val="00BB3440"/>
    <w:rsid w:val="00BB3F23"/>
    <w:rsid w:val="00BB42F6"/>
    <w:rsid w:val="00BB669D"/>
    <w:rsid w:val="00BC0CBC"/>
    <w:rsid w:val="00BC14E4"/>
    <w:rsid w:val="00BC265C"/>
    <w:rsid w:val="00BC50B5"/>
    <w:rsid w:val="00BD117A"/>
    <w:rsid w:val="00BE06F9"/>
    <w:rsid w:val="00BE4B94"/>
    <w:rsid w:val="00BE7118"/>
    <w:rsid w:val="00BF1363"/>
    <w:rsid w:val="00BF4E98"/>
    <w:rsid w:val="00C06BEB"/>
    <w:rsid w:val="00C10AAD"/>
    <w:rsid w:val="00C117F7"/>
    <w:rsid w:val="00C15249"/>
    <w:rsid w:val="00C20696"/>
    <w:rsid w:val="00C23385"/>
    <w:rsid w:val="00C237DE"/>
    <w:rsid w:val="00C23E20"/>
    <w:rsid w:val="00C26991"/>
    <w:rsid w:val="00C34E58"/>
    <w:rsid w:val="00C352DB"/>
    <w:rsid w:val="00C37212"/>
    <w:rsid w:val="00C46022"/>
    <w:rsid w:val="00C46E87"/>
    <w:rsid w:val="00C56EDC"/>
    <w:rsid w:val="00C609BA"/>
    <w:rsid w:val="00C7370F"/>
    <w:rsid w:val="00C76DB7"/>
    <w:rsid w:val="00C90D5A"/>
    <w:rsid w:val="00C91A70"/>
    <w:rsid w:val="00C92935"/>
    <w:rsid w:val="00C94406"/>
    <w:rsid w:val="00C970C8"/>
    <w:rsid w:val="00CA3CFB"/>
    <w:rsid w:val="00CA5859"/>
    <w:rsid w:val="00CA5921"/>
    <w:rsid w:val="00CA77C9"/>
    <w:rsid w:val="00CB1405"/>
    <w:rsid w:val="00CB2E92"/>
    <w:rsid w:val="00CD014D"/>
    <w:rsid w:val="00CD1F1F"/>
    <w:rsid w:val="00CD2D3C"/>
    <w:rsid w:val="00CD4DF1"/>
    <w:rsid w:val="00CD72D2"/>
    <w:rsid w:val="00CE062F"/>
    <w:rsid w:val="00CE126A"/>
    <w:rsid w:val="00CE1C81"/>
    <w:rsid w:val="00CE6C70"/>
    <w:rsid w:val="00CF005A"/>
    <w:rsid w:val="00CF1B4A"/>
    <w:rsid w:val="00CF3E67"/>
    <w:rsid w:val="00CF5B4C"/>
    <w:rsid w:val="00D01151"/>
    <w:rsid w:val="00D0388F"/>
    <w:rsid w:val="00D045EE"/>
    <w:rsid w:val="00D06010"/>
    <w:rsid w:val="00D06E2D"/>
    <w:rsid w:val="00D14B4F"/>
    <w:rsid w:val="00D209F7"/>
    <w:rsid w:val="00D2758D"/>
    <w:rsid w:val="00D337E7"/>
    <w:rsid w:val="00D344FB"/>
    <w:rsid w:val="00D46E57"/>
    <w:rsid w:val="00D56687"/>
    <w:rsid w:val="00D576CC"/>
    <w:rsid w:val="00D626C9"/>
    <w:rsid w:val="00D62FE9"/>
    <w:rsid w:val="00D74C7F"/>
    <w:rsid w:val="00D81AA6"/>
    <w:rsid w:val="00D82FCD"/>
    <w:rsid w:val="00D8701F"/>
    <w:rsid w:val="00D97AC1"/>
    <w:rsid w:val="00DA04BD"/>
    <w:rsid w:val="00DA63B9"/>
    <w:rsid w:val="00DB23C3"/>
    <w:rsid w:val="00DC0F62"/>
    <w:rsid w:val="00DC4142"/>
    <w:rsid w:val="00DD061D"/>
    <w:rsid w:val="00DD647F"/>
    <w:rsid w:val="00DD7EDD"/>
    <w:rsid w:val="00DE5D65"/>
    <w:rsid w:val="00DE6B0E"/>
    <w:rsid w:val="00DF0A8F"/>
    <w:rsid w:val="00E039AA"/>
    <w:rsid w:val="00E05088"/>
    <w:rsid w:val="00E052E0"/>
    <w:rsid w:val="00E12308"/>
    <w:rsid w:val="00E13647"/>
    <w:rsid w:val="00E16CFA"/>
    <w:rsid w:val="00E176C4"/>
    <w:rsid w:val="00E20779"/>
    <w:rsid w:val="00E21F5A"/>
    <w:rsid w:val="00E27EED"/>
    <w:rsid w:val="00E346DB"/>
    <w:rsid w:val="00E4038A"/>
    <w:rsid w:val="00E41155"/>
    <w:rsid w:val="00E42740"/>
    <w:rsid w:val="00E43759"/>
    <w:rsid w:val="00E56378"/>
    <w:rsid w:val="00E7180B"/>
    <w:rsid w:val="00E73D4A"/>
    <w:rsid w:val="00E74430"/>
    <w:rsid w:val="00E810FD"/>
    <w:rsid w:val="00E812A5"/>
    <w:rsid w:val="00E83D76"/>
    <w:rsid w:val="00E95139"/>
    <w:rsid w:val="00E955E4"/>
    <w:rsid w:val="00EA0815"/>
    <w:rsid w:val="00EA0F6A"/>
    <w:rsid w:val="00EA2ED0"/>
    <w:rsid w:val="00EA45BF"/>
    <w:rsid w:val="00EA45D6"/>
    <w:rsid w:val="00EA4899"/>
    <w:rsid w:val="00EA5F4F"/>
    <w:rsid w:val="00EB07D0"/>
    <w:rsid w:val="00EB44B0"/>
    <w:rsid w:val="00EC19CD"/>
    <w:rsid w:val="00EE51F9"/>
    <w:rsid w:val="00EF23A3"/>
    <w:rsid w:val="00F02DD5"/>
    <w:rsid w:val="00F04069"/>
    <w:rsid w:val="00F052AB"/>
    <w:rsid w:val="00F058D7"/>
    <w:rsid w:val="00F071A8"/>
    <w:rsid w:val="00F10851"/>
    <w:rsid w:val="00F10A39"/>
    <w:rsid w:val="00F126E1"/>
    <w:rsid w:val="00F14636"/>
    <w:rsid w:val="00F203DC"/>
    <w:rsid w:val="00F221E6"/>
    <w:rsid w:val="00F261E8"/>
    <w:rsid w:val="00F30383"/>
    <w:rsid w:val="00F379CB"/>
    <w:rsid w:val="00F42151"/>
    <w:rsid w:val="00F47D0A"/>
    <w:rsid w:val="00F53340"/>
    <w:rsid w:val="00F53480"/>
    <w:rsid w:val="00F5791F"/>
    <w:rsid w:val="00F57C74"/>
    <w:rsid w:val="00F6086D"/>
    <w:rsid w:val="00F60AC6"/>
    <w:rsid w:val="00F63756"/>
    <w:rsid w:val="00F6382C"/>
    <w:rsid w:val="00F642AD"/>
    <w:rsid w:val="00F653DC"/>
    <w:rsid w:val="00F66885"/>
    <w:rsid w:val="00F72331"/>
    <w:rsid w:val="00F74AF5"/>
    <w:rsid w:val="00F800F1"/>
    <w:rsid w:val="00F804A4"/>
    <w:rsid w:val="00F833B0"/>
    <w:rsid w:val="00F86608"/>
    <w:rsid w:val="00F91F47"/>
    <w:rsid w:val="00F9359A"/>
    <w:rsid w:val="00F95C0A"/>
    <w:rsid w:val="00FA0795"/>
    <w:rsid w:val="00FA312A"/>
    <w:rsid w:val="00FA5E9A"/>
    <w:rsid w:val="00FA7156"/>
    <w:rsid w:val="00FB485C"/>
    <w:rsid w:val="00FB53E2"/>
    <w:rsid w:val="00FB54CC"/>
    <w:rsid w:val="00FB6AFB"/>
    <w:rsid w:val="00FC08E7"/>
    <w:rsid w:val="00FC2EEF"/>
    <w:rsid w:val="00FC3EE4"/>
    <w:rsid w:val="00FC4B05"/>
    <w:rsid w:val="00FD25A9"/>
    <w:rsid w:val="00FD3639"/>
    <w:rsid w:val="00FD581B"/>
    <w:rsid w:val="00FD63CE"/>
    <w:rsid w:val="00FE0AA2"/>
    <w:rsid w:val="00FE3014"/>
    <w:rsid w:val="00FE6726"/>
    <w:rsid w:val="00FF355C"/>
    <w:rsid w:val="00FF4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7B08B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700A"/>
    <w:rPr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6047"/>
    <w:pPr>
      <w:pBdr>
        <w:top w:val="single" w:sz="24" w:space="1" w:color="6C2787" w:themeColor="accent1"/>
        <w:left w:val="single" w:sz="24" w:space="4" w:color="6C2787" w:themeColor="accent1"/>
        <w:bottom w:val="single" w:sz="24" w:space="1" w:color="6C2787" w:themeColor="accent1"/>
        <w:right w:val="single" w:sz="24" w:space="4" w:color="6C2787" w:themeColor="accent1"/>
      </w:pBdr>
      <w:shd w:val="clear" w:color="auto" w:fill="6C2787" w:themeFill="accent1"/>
      <w:spacing w:before="480" w:after="120"/>
      <w:contextualSpacing/>
      <w:outlineLvl w:val="0"/>
    </w:pPr>
    <w:rPr>
      <w:rFonts w:ascii="Calibri Light" w:eastAsiaTheme="majorEastAsia" w:hAnsi="Calibri Light" w:cstheme="majorBidi"/>
      <w:b/>
      <w:bCs/>
      <w:color w:val="FFFFFF" w:themeColor="background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6047"/>
    <w:pPr>
      <w:pBdr>
        <w:top w:val="single" w:sz="24" w:space="1" w:color="E5CAF0" w:themeColor="accent1" w:themeTint="33"/>
        <w:left w:val="single" w:sz="24" w:space="4" w:color="E5CAF0" w:themeColor="accent1" w:themeTint="33"/>
        <w:bottom w:val="single" w:sz="24" w:space="1" w:color="E5CAF0" w:themeColor="accent1" w:themeTint="33"/>
        <w:right w:val="single" w:sz="24" w:space="4" w:color="E5CAF0" w:themeColor="accent1" w:themeTint="33"/>
      </w:pBdr>
      <w:shd w:val="clear" w:color="auto" w:fill="E5CAF0" w:themeFill="accent1" w:themeFillTint="33"/>
      <w:spacing w:before="200" w:after="120"/>
      <w:outlineLvl w:val="1"/>
    </w:pPr>
    <w:rPr>
      <w:rFonts w:ascii="Calibri Light" w:eastAsiaTheme="majorEastAsia" w:hAnsi="Calibri Light" w:cstheme="majorBidi"/>
      <w:bCs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5219"/>
    <w:pPr>
      <w:keepNext/>
      <w:spacing w:before="200" w:after="60" w:line="240" w:lineRule="auto"/>
      <w:outlineLvl w:val="2"/>
    </w:pPr>
    <w:rPr>
      <w:rFonts w:eastAsiaTheme="majorEastAsia" w:cstheme="majorBidi"/>
      <w:b/>
      <w:bCs/>
      <w:lang w:val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604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04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604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6047"/>
    <w:pPr>
      <w:spacing w:after="0"/>
      <w:outlineLvl w:val="6"/>
    </w:pPr>
    <w:rPr>
      <w:rFonts w:asciiTheme="majorHAnsi" w:eastAsiaTheme="majorEastAsia" w:hAnsiTheme="majorHAnsi" w:cstheme="majorBidi"/>
      <w:i/>
      <w:iCs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604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604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6047"/>
    <w:rPr>
      <w:rFonts w:ascii="Calibri Light" w:eastAsiaTheme="majorEastAsia" w:hAnsi="Calibri Light" w:cstheme="majorBidi"/>
      <w:b/>
      <w:bCs/>
      <w:color w:val="FFFFFF" w:themeColor="background1"/>
      <w:sz w:val="28"/>
      <w:szCs w:val="28"/>
      <w:shd w:val="clear" w:color="auto" w:fill="6C2787" w:themeFill="accent1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896047"/>
    <w:rPr>
      <w:rFonts w:ascii="Calibri Light" w:eastAsiaTheme="majorEastAsia" w:hAnsi="Calibri Light" w:cstheme="majorBidi"/>
      <w:bCs/>
      <w:sz w:val="26"/>
      <w:szCs w:val="26"/>
      <w:shd w:val="clear" w:color="auto" w:fill="E5CAF0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8D5219"/>
    <w:rPr>
      <w:rFonts w:eastAsiaTheme="majorEastAsia" w:cstheme="majorBidi"/>
      <w:b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604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04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604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604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604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604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rsid w:val="008E71D4"/>
    <w:rPr>
      <w:b/>
      <w:bCs/>
      <w:color w:val="501D64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896047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896047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96047"/>
    <w:pPr>
      <w:spacing w:after="600"/>
    </w:pPr>
    <w:rPr>
      <w:rFonts w:asciiTheme="majorHAnsi" w:eastAsiaTheme="majorEastAsia" w:hAnsiTheme="majorHAnsi" w:cstheme="majorBidi"/>
      <w:i/>
      <w:iCs/>
      <w:spacing w:val="13"/>
      <w:szCs w:val="24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896047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896047"/>
    <w:rPr>
      <w:b/>
      <w:bCs/>
    </w:rPr>
  </w:style>
  <w:style w:type="character" w:styleId="Emphasis">
    <w:name w:val="Emphasis"/>
    <w:uiPriority w:val="20"/>
    <w:qFormat/>
    <w:rsid w:val="00896047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link w:val="NoSpacingChar"/>
    <w:uiPriority w:val="1"/>
    <w:qFormat/>
    <w:rsid w:val="00896047"/>
    <w:pPr>
      <w:spacing w:after="0" w:line="240" w:lineRule="auto"/>
    </w:pPr>
    <w:rPr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96047"/>
  </w:style>
  <w:style w:type="paragraph" w:styleId="ListParagraph">
    <w:name w:val="List Paragraph"/>
    <w:basedOn w:val="Normal"/>
    <w:uiPriority w:val="34"/>
    <w:qFormat/>
    <w:rsid w:val="0089604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96047"/>
    <w:pPr>
      <w:spacing w:before="200" w:after="0"/>
      <w:ind w:left="360" w:right="360"/>
    </w:pPr>
    <w:rPr>
      <w:i/>
      <w:iCs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89604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6047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  <w:lang w:val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6047"/>
    <w:rPr>
      <w:b/>
      <w:bCs/>
      <w:i/>
      <w:iCs/>
    </w:rPr>
  </w:style>
  <w:style w:type="character" w:styleId="SubtleEmphasis">
    <w:name w:val="Subtle Emphasis"/>
    <w:uiPriority w:val="19"/>
    <w:qFormat/>
    <w:rsid w:val="00896047"/>
    <w:rPr>
      <w:i/>
      <w:iCs/>
    </w:rPr>
  </w:style>
  <w:style w:type="character" w:styleId="IntenseEmphasis">
    <w:name w:val="Intense Emphasis"/>
    <w:uiPriority w:val="21"/>
    <w:qFormat/>
    <w:rsid w:val="00896047"/>
    <w:rPr>
      <w:b/>
      <w:bCs/>
    </w:rPr>
  </w:style>
  <w:style w:type="character" w:styleId="SubtleReference">
    <w:name w:val="Subtle Reference"/>
    <w:uiPriority w:val="31"/>
    <w:qFormat/>
    <w:rsid w:val="00896047"/>
    <w:rPr>
      <w:smallCaps/>
    </w:rPr>
  </w:style>
  <w:style w:type="character" w:styleId="IntenseReference">
    <w:name w:val="Intense Reference"/>
    <w:uiPriority w:val="32"/>
    <w:qFormat/>
    <w:rsid w:val="00896047"/>
    <w:rPr>
      <w:smallCaps/>
      <w:spacing w:val="5"/>
      <w:u w:val="single"/>
    </w:rPr>
  </w:style>
  <w:style w:type="character" w:styleId="BookTitle">
    <w:name w:val="Book Title"/>
    <w:uiPriority w:val="33"/>
    <w:qFormat/>
    <w:rsid w:val="00896047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96047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2E31EA"/>
    <w:rPr>
      <w:color w:val="6C2787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F0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6F0A"/>
    <w:rPr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276F0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6F0A"/>
    <w:rPr>
      <w:sz w:val="20"/>
      <w:szCs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76F0A"/>
  </w:style>
  <w:style w:type="table" w:styleId="TableGrid">
    <w:name w:val="Table Grid"/>
    <w:basedOn w:val="TableNormal"/>
    <w:uiPriority w:val="59"/>
    <w:rsid w:val="00FE0A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FE0AA2"/>
    <w:pPr>
      <w:spacing w:after="0" w:line="240" w:lineRule="auto"/>
    </w:pPr>
    <w:tblPr>
      <w:tblStyleRowBandSize w:val="1"/>
      <w:tblStyleColBandSize w:val="1"/>
      <w:tblBorders>
        <w:top w:val="single" w:sz="4" w:space="0" w:color="B262D1" w:themeColor="accent1" w:themeTint="99"/>
        <w:left w:val="single" w:sz="4" w:space="0" w:color="B262D1" w:themeColor="accent1" w:themeTint="99"/>
        <w:bottom w:val="single" w:sz="4" w:space="0" w:color="B262D1" w:themeColor="accent1" w:themeTint="99"/>
        <w:right w:val="single" w:sz="4" w:space="0" w:color="B262D1" w:themeColor="accent1" w:themeTint="99"/>
        <w:insideH w:val="single" w:sz="4" w:space="0" w:color="B262D1" w:themeColor="accent1" w:themeTint="99"/>
        <w:insideV w:val="single" w:sz="4" w:space="0" w:color="B262D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C2787" w:themeColor="accent1"/>
          <w:left w:val="single" w:sz="4" w:space="0" w:color="6C2787" w:themeColor="accent1"/>
          <w:bottom w:val="single" w:sz="4" w:space="0" w:color="6C2787" w:themeColor="accent1"/>
          <w:right w:val="single" w:sz="4" w:space="0" w:color="6C2787" w:themeColor="accent1"/>
          <w:insideH w:val="nil"/>
          <w:insideV w:val="nil"/>
        </w:tcBorders>
        <w:shd w:val="clear" w:color="auto" w:fill="6C2787" w:themeFill="accent1"/>
      </w:tcPr>
    </w:tblStylePr>
    <w:tblStylePr w:type="lastRow">
      <w:rPr>
        <w:b/>
        <w:bCs/>
      </w:rPr>
      <w:tblPr/>
      <w:tcPr>
        <w:tcBorders>
          <w:top w:val="double" w:sz="4" w:space="0" w:color="6C278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CAF0" w:themeFill="accent1" w:themeFillTint="33"/>
      </w:tcPr>
    </w:tblStylePr>
    <w:tblStylePr w:type="band1Horz">
      <w:tblPr/>
      <w:tcPr>
        <w:shd w:val="clear" w:color="auto" w:fill="E5CAF0" w:themeFill="accent1" w:themeFillTint="33"/>
      </w:tcPr>
    </w:tblStylePr>
  </w:style>
  <w:style w:type="table" w:styleId="GridTable5Dark-Accent1">
    <w:name w:val="Grid Table 5 Dark Accent 1"/>
    <w:basedOn w:val="TableNormal"/>
    <w:uiPriority w:val="50"/>
    <w:rsid w:val="00FE0AA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CAF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C2787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C2787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C2787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C2787" w:themeFill="accent1"/>
      </w:tcPr>
    </w:tblStylePr>
    <w:tblStylePr w:type="band1Vert">
      <w:tblPr/>
      <w:tcPr>
        <w:shd w:val="clear" w:color="auto" w:fill="CB96E0" w:themeFill="accent1" w:themeFillTint="66"/>
      </w:tcPr>
    </w:tblStylePr>
    <w:tblStylePr w:type="band1Horz">
      <w:tblPr/>
      <w:tcPr>
        <w:shd w:val="clear" w:color="auto" w:fill="CB96E0" w:themeFill="accent1" w:themeFillTint="66"/>
      </w:tcPr>
    </w:tblStylePr>
  </w:style>
  <w:style w:type="table" w:styleId="GridTable3-Accent1">
    <w:name w:val="Grid Table 3 Accent 1"/>
    <w:basedOn w:val="TableNormal"/>
    <w:uiPriority w:val="48"/>
    <w:rsid w:val="00FE0AA2"/>
    <w:pPr>
      <w:spacing w:after="0" w:line="240" w:lineRule="auto"/>
    </w:pPr>
    <w:tblPr>
      <w:tblStyleRowBandSize w:val="1"/>
      <w:tblStyleColBandSize w:val="1"/>
      <w:tblBorders>
        <w:top w:val="single" w:sz="4" w:space="0" w:color="B262D1" w:themeColor="accent1" w:themeTint="99"/>
        <w:left w:val="single" w:sz="4" w:space="0" w:color="B262D1" w:themeColor="accent1" w:themeTint="99"/>
        <w:bottom w:val="single" w:sz="4" w:space="0" w:color="B262D1" w:themeColor="accent1" w:themeTint="99"/>
        <w:right w:val="single" w:sz="4" w:space="0" w:color="B262D1" w:themeColor="accent1" w:themeTint="99"/>
        <w:insideH w:val="single" w:sz="4" w:space="0" w:color="B262D1" w:themeColor="accent1" w:themeTint="99"/>
        <w:insideV w:val="single" w:sz="4" w:space="0" w:color="B262D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CAF0" w:themeFill="accent1" w:themeFillTint="33"/>
      </w:tcPr>
    </w:tblStylePr>
    <w:tblStylePr w:type="band1Horz">
      <w:tblPr/>
      <w:tcPr>
        <w:shd w:val="clear" w:color="auto" w:fill="E5CAF0" w:themeFill="accent1" w:themeFillTint="33"/>
      </w:tcPr>
    </w:tblStylePr>
    <w:tblStylePr w:type="neCell">
      <w:tblPr/>
      <w:tcPr>
        <w:tcBorders>
          <w:bottom w:val="single" w:sz="4" w:space="0" w:color="B262D1" w:themeColor="accent1" w:themeTint="99"/>
        </w:tcBorders>
      </w:tcPr>
    </w:tblStylePr>
    <w:tblStylePr w:type="nwCell">
      <w:tblPr/>
      <w:tcPr>
        <w:tcBorders>
          <w:bottom w:val="single" w:sz="4" w:space="0" w:color="B262D1" w:themeColor="accent1" w:themeTint="99"/>
        </w:tcBorders>
      </w:tcPr>
    </w:tblStylePr>
    <w:tblStylePr w:type="seCell">
      <w:tblPr/>
      <w:tcPr>
        <w:tcBorders>
          <w:top w:val="single" w:sz="4" w:space="0" w:color="B262D1" w:themeColor="accent1" w:themeTint="99"/>
        </w:tcBorders>
      </w:tcPr>
    </w:tblStylePr>
    <w:tblStylePr w:type="swCell">
      <w:tblPr/>
      <w:tcPr>
        <w:tcBorders>
          <w:top w:val="single" w:sz="4" w:space="0" w:color="B262D1" w:themeColor="accent1" w:themeTint="99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20779"/>
    <w:rPr>
      <w:color w:val="605E5C"/>
      <w:shd w:val="clear" w:color="auto" w:fill="E1DFDD"/>
    </w:rPr>
  </w:style>
  <w:style w:type="paragraph" w:customStyle="1" w:styleId="Actions">
    <w:name w:val="Actions"/>
    <w:basedOn w:val="Normal"/>
    <w:link w:val="ActionsChar"/>
    <w:qFormat/>
    <w:rsid w:val="0087025B"/>
    <w:rPr>
      <w:color w:val="501D64" w:themeColor="accent1" w:themeShade="BF"/>
    </w:rPr>
  </w:style>
  <w:style w:type="paragraph" w:customStyle="1" w:styleId="Code">
    <w:name w:val="Code"/>
    <w:basedOn w:val="Normal"/>
    <w:link w:val="CodeChar"/>
    <w:qFormat/>
    <w:rsid w:val="005A5CF9"/>
    <w:pPr>
      <w:shd w:val="clear" w:color="auto" w:fill="FFFFFF"/>
      <w:spacing w:after="0" w:line="285" w:lineRule="atLeast"/>
    </w:pPr>
    <w:rPr>
      <w:rFonts w:ascii="Consolas" w:eastAsia="Times New Roman" w:hAnsi="Consolas" w:cs="Times New Roman"/>
      <w:noProof/>
      <w:color w:val="000000"/>
      <w:sz w:val="21"/>
      <w:szCs w:val="21"/>
      <w:lang w:eastAsia="en-GB" w:bidi="ar-SA"/>
    </w:rPr>
  </w:style>
  <w:style w:type="character" w:customStyle="1" w:styleId="ActionsChar">
    <w:name w:val="Actions Char"/>
    <w:basedOn w:val="DefaultParagraphFont"/>
    <w:link w:val="Actions"/>
    <w:rsid w:val="0087025B"/>
    <w:rPr>
      <w:color w:val="501D64" w:themeColor="accent1" w:themeShade="BF"/>
      <w:sz w:val="24"/>
      <w:lang w:val="en-GB"/>
    </w:rPr>
  </w:style>
  <w:style w:type="character" w:customStyle="1" w:styleId="CodeChar">
    <w:name w:val="Code Char"/>
    <w:basedOn w:val="DefaultParagraphFont"/>
    <w:link w:val="Code"/>
    <w:rsid w:val="005A5CF9"/>
    <w:rPr>
      <w:rFonts w:ascii="Consolas" w:eastAsia="Times New Roman" w:hAnsi="Consolas" w:cs="Times New Roman"/>
      <w:noProof/>
      <w:color w:val="000000"/>
      <w:sz w:val="21"/>
      <w:szCs w:val="21"/>
      <w:shd w:val="clear" w:color="auto" w:fill="FFFFFF"/>
      <w:lang w:val="en-GB" w:eastAsia="en-GB" w:bidi="ar-SA"/>
    </w:rPr>
  </w:style>
  <w:style w:type="paragraph" w:styleId="NormalWeb">
    <w:name w:val="Normal (Web)"/>
    <w:basedOn w:val="Normal"/>
    <w:uiPriority w:val="99"/>
    <w:semiHidden/>
    <w:unhideWhenUsed/>
    <w:rsid w:val="000207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 w:bidi="ar-S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E0A4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B2A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8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2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3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6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96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6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06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85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63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26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42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34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92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02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8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27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05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20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87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7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9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59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23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32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72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00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7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4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81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9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44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69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4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83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13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84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56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68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31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5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76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66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637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3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21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679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95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29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981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3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40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81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04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61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2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36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6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6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8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12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61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39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10556">
          <w:marLeft w:val="274"/>
          <w:marRight w:val="0"/>
          <w:marTop w:val="1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50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48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65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0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32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4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08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1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0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4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10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1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77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43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83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9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8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7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70639">
          <w:marLeft w:val="274"/>
          <w:marRight w:val="0"/>
          <w:marTop w:val="1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6414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36914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865661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3060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8554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0882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05358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3137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8761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8997">
          <w:marLeft w:val="274"/>
          <w:marRight w:val="0"/>
          <w:marTop w:val="1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89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9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96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75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16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13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29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550553">
          <w:marLeft w:val="274"/>
          <w:marRight w:val="0"/>
          <w:marTop w:val="1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8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25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20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006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4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81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35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656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4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10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53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96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2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13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1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3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1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9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2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01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144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3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34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26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37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0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76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239249">
          <w:marLeft w:val="274"/>
          <w:marRight w:val="0"/>
          <w:marTop w:val="1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154">
          <w:marLeft w:val="274"/>
          <w:marRight w:val="0"/>
          <w:marTop w:val="1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50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424839">
          <w:marLeft w:val="274"/>
          <w:marRight w:val="0"/>
          <w:marTop w:val="1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0802">
          <w:marLeft w:val="274"/>
          <w:marRight w:val="0"/>
          <w:marTop w:val="1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05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7967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017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55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34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29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375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4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25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79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04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1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8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0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5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49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32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896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7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14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34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21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78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26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2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437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835628">
          <w:marLeft w:val="403"/>
          <w:marRight w:val="0"/>
          <w:marTop w:val="0"/>
          <w:marBottom w:val="14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14213">
          <w:marLeft w:val="403"/>
          <w:marRight w:val="0"/>
          <w:marTop w:val="0"/>
          <w:marBottom w:val="14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42429">
          <w:marLeft w:val="403"/>
          <w:marRight w:val="0"/>
          <w:marTop w:val="0"/>
          <w:marBottom w:val="14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72258">
          <w:marLeft w:val="403"/>
          <w:marRight w:val="0"/>
          <w:marTop w:val="0"/>
          <w:marBottom w:val="14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75672">
          <w:marLeft w:val="403"/>
          <w:marRight w:val="0"/>
          <w:marTop w:val="90"/>
          <w:marBottom w:val="14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3530">
          <w:marLeft w:val="403"/>
          <w:marRight w:val="0"/>
          <w:marTop w:val="90"/>
          <w:marBottom w:val="14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04365">
          <w:marLeft w:val="403"/>
          <w:marRight w:val="0"/>
          <w:marTop w:val="90"/>
          <w:marBottom w:val="14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1374">
          <w:marLeft w:val="403"/>
          <w:marRight w:val="0"/>
          <w:marTop w:val="90"/>
          <w:marBottom w:val="14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19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3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3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98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8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470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51391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27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1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14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32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82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63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80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92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10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25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46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47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oter" Target="footer3.xm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5.jpeg"/></Relationships>
</file>

<file path=word/theme/theme1.xml><?xml version="1.0" encoding="utf-8"?>
<a:theme xmlns:a="http://schemas.openxmlformats.org/drawingml/2006/main" name="Aspect">
  <a:themeElements>
    <a:clrScheme name="SCM">
      <a:dk1>
        <a:sysClr val="windowText" lastClr="000000"/>
      </a:dk1>
      <a:lt1>
        <a:sysClr val="window" lastClr="FFFFFF"/>
      </a:lt1>
      <a:dk2>
        <a:srgbClr val="8970A9"/>
      </a:dk2>
      <a:lt2>
        <a:srgbClr val="D8D8D8"/>
      </a:lt2>
      <a:accent1>
        <a:srgbClr val="6C2787"/>
      </a:accent1>
      <a:accent2>
        <a:srgbClr val="F79646"/>
      </a:accent2>
      <a:accent3>
        <a:srgbClr val="9BBB59"/>
      </a:accent3>
      <a:accent4>
        <a:srgbClr val="C0504D"/>
      </a:accent4>
      <a:accent5>
        <a:srgbClr val="4F81BD"/>
      </a:accent5>
      <a:accent6>
        <a:srgbClr val="4BACC6"/>
      </a:accent6>
      <a:hlink>
        <a:srgbClr val="6C2787"/>
      </a:hlink>
      <a:folHlink>
        <a:srgbClr val="F79646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A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270000"/>
              </a:schemeClr>
            </a:gs>
            <a:gs pos="25000">
              <a:schemeClr val="phClr">
                <a:tint val="60000"/>
                <a:satMod val="300000"/>
              </a:schemeClr>
            </a:gs>
            <a:gs pos="100000">
              <a:schemeClr val="phClr">
                <a:tint val="29000"/>
                <a:satMod val="40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45000"/>
                <a:satMod val="155000"/>
              </a:schemeClr>
            </a:gs>
            <a:gs pos="60000">
              <a:schemeClr val="phClr">
                <a:shade val="95000"/>
                <a:satMod val="150000"/>
              </a:schemeClr>
            </a:gs>
            <a:gs pos="100000">
              <a:schemeClr val="phClr">
                <a:tint val="87000"/>
                <a:satMod val="2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atMod val="150000"/>
            </a:schemeClr>
          </a:solidFill>
          <a:prstDash val="solid"/>
        </a:ln>
        <a:ln w="425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65500" dist="381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65500" dist="381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65500" dist="38100" dir="5400000" rotWithShape="0">
              <a:srgbClr val="000000">
                <a:alpha val="40000"/>
              </a:srgb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2000000"/>
            </a:lightRig>
          </a:scene3d>
          <a:sp3d prstMaterial="powder">
            <a:bevelT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35000"/>
                <a:satMod val="150000"/>
              </a:schemeClr>
            </a:gs>
            <a:gs pos="45000">
              <a:schemeClr val="phClr">
                <a:shade val="68000"/>
                <a:satMod val="155000"/>
              </a:schemeClr>
            </a:gs>
            <a:gs pos="100000">
              <a:schemeClr val="phClr">
                <a:tint val="70000"/>
                <a:satMod val="175000"/>
              </a:schemeClr>
            </a:gs>
          </a:gsLst>
          <a:lin ang="16200000" scaled="0"/>
        </a:gradFill>
        <a:blipFill>
          <a:blip xmlns:r="http://schemas.openxmlformats.org/officeDocument/2006/relationships" r:embed="rId1">
            <a:duotone>
              <a:schemeClr val="phClr">
                <a:shade val="800"/>
                <a:satMod val="150000"/>
              </a:schemeClr>
              <a:schemeClr val="phClr">
                <a:tint val="80000"/>
                <a:satMod val="150000"/>
              </a:schemeClr>
            </a:duotone>
          </a:blip>
          <a:tile tx="0" ty="0" sx="75000" sy="75000" flip="none" algn="tl"/>
        </a:blip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024</Words>
  <Characters>583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01-19T18:51:00Z</dcterms:created>
  <dcterms:modified xsi:type="dcterms:W3CDTF">2022-11-11T11:22:00Z</dcterms:modified>
</cp:coreProperties>
</file>